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00677AD" w14:textId="77777777" w:rsidR="00FC4A6F" w:rsidRDefault="001475D6" w:rsidP="0082581E">
      <w:pPr>
        <w:pStyle w:val="Title"/>
        <w:spacing w:after="120"/>
      </w:pPr>
      <w:r>
        <w:t>South Sudan resilience baseline</w:t>
      </w:r>
    </w:p>
    <w:p w14:paraId="3329E3F1" w14:textId="77777777" w:rsidR="00FC4A6F" w:rsidRDefault="001475D6" w:rsidP="0082581E">
      <w:pPr>
        <w:pStyle w:val="Subtitle"/>
        <w:spacing w:after="120"/>
      </w:pPr>
      <w:r>
        <w:t>Demographic profiles</w:t>
      </w:r>
    </w:p>
    <w:sdt>
      <w:sdtPr>
        <w:rPr>
          <w:rFonts w:eastAsiaTheme="minorEastAsia" w:cs="GillSansMTStd-Book"/>
          <w:caps w:val="0"/>
          <w:color w:val="6C6463"/>
          <w:sz w:val="22"/>
          <w:szCs w:val="22"/>
        </w:rPr>
        <w:id w:val="-53003103"/>
        <w:docPartObj>
          <w:docPartGallery w:val="Table of Contents"/>
          <w:docPartUnique/>
        </w:docPartObj>
      </w:sdtPr>
      <w:sdtEndPr/>
      <w:sdtContent>
        <w:p w14:paraId="342C9978" w14:textId="77777777" w:rsidR="00FC4A6F" w:rsidRDefault="001475D6">
          <w:pPr>
            <w:pStyle w:val="TOCHeading"/>
          </w:pPr>
          <w:r>
            <w:t>Table of contents</w:t>
          </w:r>
        </w:p>
        <w:p w14:paraId="56E2CC60" w14:textId="22905D88" w:rsidR="0082581E" w:rsidRDefault="001475D6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r>
            <w:fldChar w:fldCharType="begin"/>
          </w:r>
          <w:r>
            <w:instrText>TOC \o "1-2" \h \z \u</w:instrText>
          </w:r>
          <w:r w:rsidR="0082581E">
            <w:fldChar w:fldCharType="separate"/>
          </w:r>
          <w:hyperlink w:anchor="_Toc105955365" w:history="1">
            <w:r w:rsidR="0082581E" w:rsidRPr="00DB00C9">
              <w:rPr>
                <w:rStyle w:val="Hyperlink"/>
                <w:noProof/>
              </w:rPr>
              <w:t>1 Jur River (Western Bahr el Gazal)</w:t>
            </w:r>
            <w:r w:rsidR="0082581E">
              <w:rPr>
                <w:noProof/>
                <w:webHidden/>
              </w:rPr>
              <w:tab/>
            </w:r>
            <w:r w:rsidR="0082581E">
              <w:rPr>
                <w:noProof/>
                <w:webHidden/>
              </w:rPr>
              <w:fldChar w:fldCharType="begin"/>
            </w:r>
            <w:r w:rsidR="0082581E">
              <w:rPr>
                <w:noProof/>
                <w:webHidden/>
              </w:rPr>
              <w:instrText xml:space="preserve"> PAGEREF _Toc105955365 \h </w:instrText>
            </w:r>
            <w:r w:rsidR="0082581E">
              <w:rPr>
                <w:noProof/>
                <w:webHidden/>
              </w:rPr>
            </w:r>
            <w:r w:rsidR="0082581E">
              <w:rPr>
                <w:noProof/>
                <w:webHidden/>
              </w:rPr>
              <w:fldChar w:fldCharType="separate"/>
            </w:r>
            <w:r w:rsidR="0082581E">
              <w:rPr>
                <w:noProof/>
                <w:webHidden/>
              </w:rPr>
              <w:t>3</w:t>
            </w:r>
            <w:r w:rsidR="0082581E">
              <w:rPr>
                <w:noProof/>
                <w:webHidden/>
              </w:rPr>
              <w:fldChar w:fldCharType="end"/>
            </w:r>
          </w:hyperlink>
        </w:p>
        <w:p w14:paraId="55C775B6" w14:textId="2518C52F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66" w:history="1">
            <w:r w:rsidRPr="00DB00C9">
              <w:rPr>
                <w:rStyle w:val="Hyperlink"/>
                <w:noProof/>
              </w:rPr>
              <w:t>1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6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FFBA41A" w14:textId="49F6252F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67" w:history="1">
            <w:r w:rsidRPr="00DB00C9">
              <w:rPr>
                <w:rStyle w:val="Hyperlink"/>
                <w:noProof/>
              </w:rPr>
              <w:t>1.2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6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3D3633E" w14:textId="29B98633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68" w:history="1">
            <w:r w:rsidRPr="00DB00C9">
              <w:rPr>
                <w:rStyle w:val="Hyperlink"/>
                <w:noProof/>
              </w:rPr>
              <w:t>1.3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6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932DA4" w14:textId="27BB792F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69" w:history="1">
            <w:r w:rsidRPr="00DB00C9">
              <w:rPr>
                <w:rStyle w:val="Hyperlink"/>
                <w:noProof/>
              </w:rPr>
              <w:t>1.4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6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4AF0E6" w14:textId="26C95758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70" w:history="1">
            <w:r w:rsidRPr="00DB00C9">
              <w:rPr>
                <w:rStyle w:val="Hyperlink"/>
                <w:noProof/>
              </w:rPr>
              <w:t>1.5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7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2089F5D" w14:textId="73D90789" w:rsidR="0082581E" w:rsidRDefault="0082581E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5955371" w:history="1">
            <w:r w:rsidRPr="00DB00C9">
              <w:rPr>
                <w:rStyle w:val="Hyperlink"/>
                <w:noProof/>
              </w:rPr>
              <w:t>2 Wau (Western Bahr el Gazal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7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D69DB4" w14:textId="6DB35739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72" w:history="1">
            <w:r w:rsidRPr="00DB00C9">
              <w:rPr>
                <w:rStyle w:val="Hyperlink"/>
                <w:noProof/>
              </w:rPr>
              <w:t>2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7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6D0A4F" w14:textId="3A9C589C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73" w:history="1">
            <w:r w:rsidRPr="00DB00C9">
              <w:rPr>
                <w:rStyle w:val="Hyperlink"/>
                <w:noProof/>
              </w:rPr>
              <w:t>2.2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7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3165B8" w14:textId="5C63A48F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74" w:history="1">
            <w:r w:rsidRPr="00DB00C9">
              <w:rPr>
                <w:rStyle w:val="Hyperlink"/>
                <w:noProof/>
              </w:rPr>
              <w:t>2.3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7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B1828B2" w14:textId="01A3837C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75" w:history="1">
            <w:r w:rsidRPr="00DB00C9">
              <w:rPr>
                <w:rStyle w:val="Hyperlink"/>
                <w:noProof/>
              </w:rPr>
              <w:t>2.4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7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8DE213B" w14:textId="054F68B6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76" w:history="1">
            <w:r w:rsidRPr="00DB00C9">
              <w:rPr>
                <w:rStyle w:val="Hyperlink"/>
                <w:noProof/>
              </w:rPr>
              <w:t>2.5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CADDC33" w14:textId="601F1162" w:rsidR="0082581E" w:rsidRDefault="0082581E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5955377" w:history="1">
            <w:r w:rsidRPr="00DB00C9">
              <w:rPr>
                <w:rStyle w:val="Hyperlink"/>
                <w:noProof/>
              </w:rPr>
              <w:t>3 Budi (Eastern Equatori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E595D3" w14:textId="306B835B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78" w:history="1">
            <w:r w:rsidRPr="00DB00C9">
              <w:rPr>
                <w:rStyle w:val="Hyperlink"/>
                <w:noProof/>
              </w:rPr>
              <w:t>3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6B19EE2" w14:textId="0B73E3E4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79" w:history="1">
            <w:r w:rsidRPr="00DB00C9">
              <w:rPr>
                <w:rStyle w:val="Hyperlink"/>
                <w:noProof/>
              </w:rPr>
              <w:t>3.2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7293F22" w14:textId="429965C8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80" w:history="1">
            <w:r w:rsidRPr="00DB00C9">
              <w:rPr>
                <w:rStyle w:val="Hyperlink"/>
                <w:noProof/>
              </w:rPr>
              <w:t>3.3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467DEEF" w14:textId="01CB7120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81" w:history="1">
            <w:r w:rsidRPr="00DB00C9">
              <w:rPr>
                <w:rStyle w:val="Hyperlink"/>
                <w:noProof/>
              </w:rPr>
              <w:t>3.4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FE039A8" w14:textId="106A73AD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82" w:history="1">
            <w:r w:rsidRPr="00DB00C9">
              <w:rPr>
                <w:rStyle w:val="Hyperlink"/>
                <w:noProof/>
              </w:rPr>
              <w:t>3.5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810E323" w14:textId="5201DE60" w:rsidR="0082581E" w:rsidRDefault="0082581E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5955383" w:history="1">
            <w:r w:rsidRPr="00DB00C9">
              <w:rPr>
                <w:rStyle w:val="Hyperlink"/>
                <w:noProof/>
              </w:rPr>
              <w:t>4 Kapoeta North (Eastern Equatoria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E667FF" w14:textId="2B24847E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84" w:history="1">
            <w:r w:rsidRPr="00DB00C9">
              <w:rPr>
                <w:rStyle w:val="Hyperlink"/>
                <w:noProof/>
              </w:rPr>
              <w:t>4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430508B" w14:textId="780079AB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85" w:history="1">
            <w:r w:rsidRPr="00DB00C9">
              <w:rPr>
                <w:rStyle w:val="Hyperlink"/>
                <w:noProof/>
              </w:rPr>
              <w:t>4.2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C8EB319" w14:textId="68012CFB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86" w:history="1">
            <w:r w:rsidRPr="00DB00C9">
              <w:rPr>
                <w:rStyle w:val="Hyperlink"/>
                <w:noProof/>
              </w:rPr>
              <w:t>4.3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9798E50" w14:textId="35D3EE1E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87" w:history="1">
            <w:r w:rsidRPr="00DB00C9">
              <w:rPr>
                <w:rStyle w:val="Hyperlink"/>
                <w:noProof/>
              </w:rPr>
              <w:t>4.4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75570CD" w14:textId="3E1EF4A4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88" w:history="1">
            <w:r w:rsidRPr="00DB00C9">
              <w:rPr>
                <w:rStyle w:val="Hyperlink"/>
                <w:noProof/>
              </w:rPr>
              <w:t>4.5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D524DE" w14:textId="07E282C5" w:rsidR="0082581E" w:rsidRDefault="0082581E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5955389" w:history="1">
            <w:r w:rsidRPr="00DB00C9">
              <w:rPr>
                <w:rStyle w:val="Hyperlink"/>
                <w:noProof/>
              </w:rPr>
              <w:t>5 Akobo (Jongle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F41B8E" w14:textId="3F04AC3C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90" w:history="1">
            <w:r w:rsidRPr="00DB00C9">
              <w:rPr>
                <w:rStyle w:val="Hyperlink"/>
                <w:noProof/>
              </w:rPr>
              <w:t>5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9D21EA9" w14:textId="64E5C2D2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91" w:history="1">
            <w:r w:rsidRPr="00DB00C9">
              <w:rPr>
                <w:rStyle w:val="Hyperlink"/>
                <w:noProof/>
              </w:rPr>
              <w:t>5.2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CEEE77A" w14:textId="31329B1A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92" w:history="1">
            <w:r w:rsidRPr="00DB00C9">
              <w:rPr>
                <w:rStyle w:val="Hyperlink"/>
                <w:noProof/>
              </w:rPr>
              <w:t>5.3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3301FE" w14:textId="30267C63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93" w:history="1">
            <w:r w:rsidRPr="00DB00C9">
              <w:rPr>
                <w:rStyle w:val="Hyperlink"/>
                <w:noProof/>
              </w:rPr>
              <w:t>5.4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3E062D7" w14:textId="42AA08FF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94" w:history="1">
            <w:r w:rsidRPr="00DB00C9">
              <w:rPr>
                <w:rStyle w:val="Hyperlink"/>
                <w:noProof/>
              </w:rPr>
              <w:t>5.5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3C855C" w14:textId="281275E3" w:rsidR="0082581E" w:rsidRDefault="0082581E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5955395" w:history="1">
            <w:r w:rsidRPr="00DB00C9">
              <w:rPr>
                <w:rStyle w:val="Hyperlink"/>
                <w:noProof/>
              </w:rPr>
              <w:t>6 Duk (Jongle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9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D4D731" w14:textId="2C7A0C7A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96" w:history="1">
            <w:r w:rsidRPr="00DB00C9">
              <w:rPr>
                <w:rStyle w:val="Hyperlink"/>
                <w:noProof/>
              </w:rPr>
              <w:t>6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9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E503231" w14:textId="270FF152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97" w:history="1">
            <w:r w:rsidRPr="00DB00C9">
              <w:rPr>
                <w:rStyle w:val="Hyperlink"/>
                <w:noProof/>
              </w:rPr>
              <w:t>6.2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9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5A24EE7" w14:textId="36D6035A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98" w:history="1">
            <w:r w:rsidRPr="00DB00C9">
              <w:rPr>
                <w:rStyle w:val="Hyperlink"/>
                <w:noProof/>
              </w:rPr>
              <w:t>6.3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9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EB9CA3C" w14:textId="551C993D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399" w:history="1">
            <w:r w:rsidRPr="00DB00C9">
              <w:rPr>
                <w:rStyle w:val="Hyperlink"/>
                <w:noProof/>
              </w:rPr>
              <w:t>6.4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39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90433A" w14:textId="40B6E4C2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00" w:history="1">
            <w:r w:rsidRPr="00DB00C9">
              <w:rPr>
                <w:rStyle w:val="Hyperlink"/>
                <w:noProof/>
              </w:rPr>
              <w:t>6.5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0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16FE355" w14:textId="02A141D0" w:rsidR="0082581E" w:rsidRDefault="0082581E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5955401" w:history="1">
            <w:r w:rsidRPr="00DB00C9">
              <w:rPr>
                <w:rStyle w:val="Hyperlink"/>
                <w:noProof/>
              </w:rPr>
              <w:t>7 Pibor (Jongle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0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C7116DD" w14:textId="5436BD63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02" w:history="1">
            <w:r w:rsidRPr="00DB00C9">
              <w:rPr>
                <w:rStyle w:val="Hyperlink"/>
                <w:noProof/>
              </w:rPr>
              <w:t>7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0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86CDBD" w14:textId="1DE122CB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03" w:history="1">
            <w:r w:rsidRPr="00DB00C9">
              <w:rPr>
                <w:rStyle w:val="Hyperlink"/>
                <w:noProof/>
              </w:rPr>
              <w:t>7.2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0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8FA102" w14:textId="4049D5C6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04" w:history="1">
            <w:r w:rsidRPr="00DB00C9">
              <w:rPr>
                <w:rStyle w:val="Hyperlink"/>
                <w:noProof/>
              </w:rPr>
              <w:t>7.3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0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82078EF" w14:textId="5ACC9216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05" w:history="1">
            <w:r w:rsidRPr="00DB00C9">
              <w:rPr>
                <w:rStyle w:val="Hyperlink"/>
                <w:noProof/>
              </w:rPr>
              <w:t>7.4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0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CC2CEF" w14:textId="72174544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06" w:history="1">
            <w:r w:rsidRPr="00DB00C9">
              <w:rPr>
                <w:rStyle w:val="Hyperlink"/>
                <w:noProof/>
              </w:rPr>
              <w:t>7.5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0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3E4AAEF" w14:textId="2A046073" w:rsidR="0082581E" w:rsidRDefault="0082581E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5955407" w:history="1">
            <w:r w:rsidRPr="00DB00C9">
              <w:rPr>
                <w:rStyle w:val="Hyperlink"/>
                <w:noProof/>
              </w:rPr>
              <w:t>8 Uror (Jonglei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0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67E720F" w14:textId="1CA05900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08" w:history="1">
            <w:r w:rsidRPr="00DB00C9">
              <w:rPr>
                <w:rStyle w:val="Hyperlink"/>
                <w:noProof/>
              </w:rPr>
              <w:t>8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0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EA7E1F" w14:textId="2A4813BA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09" w:history="1">
            <w:r w:rsidRPr="00DB00C9">
              <w:rPr>
                <w:rStyle w:val="Hyperlink"/>
                <w:noProof/>
              </w:rPr>
              <w:t>8.2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0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DF5287A" w14:textId="264C95E3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10" w:history="1">
            <w:r w:rsidRPr="00DB00C9">
              <w:rPr>
                <w:rStyle w:val="Hyperlink"/>
                <w:noProof/>
              </w:rPr>
              <w:t>8.3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1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11EB986" w14:textId="4ED6333A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11" w:history="1">
            <w:r w:rsidRPr="00DB00C9">
              <w:rPr>
                <w:rStyle w:val="Hyperlink"/>
                <w:noProof/>
              </w:rPr>
              <w:t>8.4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1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2BFFE0E" w14:textId="3BD5A076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12" w:history="1">
            <w:r w:rsidRPr="00DB00C9">
              <w:rPr>
                <w:rStyle w:val="Hyperlink"/>
                <w:noProof/>
              </w:rPr>
              <w:t>8.5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1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8237A8" w14:textId="7FE64EA3" w:rsidR="0082581E" w:rsidRDefault="0082581E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5955413" w:history="1">
            <w:r w:rsidRPr="00DB00C9">
              <w:rPr>
                <w:rStyle w:val="Hyperlink"/>
                <w:noProof/>
              </w:rPr>
              <w:t>9 Leer (Unit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1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09DCFF8" w14:textId="00FF2BD8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14" w:history="1">
            <w:r w:rsidRPr="00DB00C9">
              <w:rPr>
                <w:rStyle w:val="Hyperlink"/>
                <w:noProof/>
              </w:rPr>
              <w:t>9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1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1402FD2" w14:textId="6337E30F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15" w:history="1">
            <w:r w:rsidRPr="00DB00C9">
              <w:rPr>
                <w:rStyle w:val="Hyperlink"/>
                <w:noProof/>
              </w:rPr>
              <w:t>9.2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1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6772CC9" w14:textId="43D077DF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16" w:history="1">
            <w:r w:rsidRPr="00DB00C9">
              <w:rPr>
                <w:rStyle w:val="Hyperlink"/>
                <w:noProof/>
              </w:rPr>
              <w:t>9.3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1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FDD5E9" w14:textId="3A8FBE2D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17" w:history="1">
            <w:r w:rsidRPr="00DB00C9">
              <w:rPr>
                <w:rStyle w:val="Hyperlink"/>
                <w:noProof/>
              </w:rPr>
              <w:t>9.4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1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9044E82" w14:textId="554D4967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18" w:history="1">
            <w:r w:rsidRPr="00DB00C9">
              <w:rPr>
                <w:rStyle w:val="Hyperlink"/>
                <w:noProof/>
              </w:rPr>
              <w:t>9.5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1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544A106" w14:textId="30850780" w:rsidR="0082581E" w:rsidRDefault="0082581E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5955419" w:history="1">
            <w:r w:rsidRPr="00DB00C9">
              <w:rPr>
                <w:rStyle w:val="Hyperlink"/>
                <w:noProof/>
              </w:rPr>
              <w:t>10 Mayendit (Unit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1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E24E2D" w14:textId="53AF179B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20" w:history="1">
            <w:r w:rsidRPr="00DB00C9">
              <w:rPr>
                <w:rStyle w:val="Hyperlink"/>
                <w:noProof/>
              </w:rPr>
              <w:t>10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2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DDFCE0" w14:textId="1B4DA576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21" w:history="1">
            <w:r w:rsidRPr="00DB00C9">
              <w:rPr>
                <w:rStyle w:val="Hyperlink"/>
                <w:noProof/>
              </w:rPr>
              <w:t>10.2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2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73ADFD6" w14:textId="61ABB214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22" w:history="1">
            <w:r w:rsidRPr="00DB00C9">
              <w:rPr>
                <w:rStyle w:val="Hyperlink"/>
                <w:noProof/>
              </w:rPr>
              <w:t>10.3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2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8A9F300" w14:textId="34079EC1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23" w:history="1">
            <w:r w:rsidRPr="00DB00C9">
              <w:rPr>
                <w:rStyle w:val="Hyperlink"/>
                <w:noProof/>
              </w:rPr>
              <w:t>10.4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2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ADC342D" w14:textId="3B42C9D7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24" w:history="1">
            <w:r w:rsidRPr="00DB00C9">
              <w:rPr>
                <w:rStyle w:val="Hyperlink"/>
                <w:noProof/>
              </w:rPr>
              <w:t>10.5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2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CA4869" w14:textId="31A8446D" w:rsidR="0082581E" w:rsidRDefault="0082581E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5955425" w:history="1">
            <w:r w:rsidRPr="00DB00C9">
              <w:rPr>
                <w:rStyle w:val="Hyperlink"/>
                <w:noProof/>
              </w:rPr>
              <w:t>11 Paynijar (Unity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2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748C879" w14:textId="6645D08F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26" w:history="1">
            <w:r w:rsidRPr="00DB00C9">
              <w:rPr>
                <w:rStyle w:val="Hyperlink"/>
                <w:noProof/>
              </w:rPr>
              <w:t>11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2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E3FAC1C" w14:textId="3CF6675F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27" w:history="1">
            <w:r w:rsidRPr="00DB00C9">
              <w:rPr>
                <w:rStyle w:val="Hyperlink"/>
                <w:noProof/>
              </w:rPr>
              <w:t>11.2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2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BBAAC6C" w14:textId="01139554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28" w:history="1">
            <w:r w:rsidRPr="00DB00C9">
              <w:rPr>
                <w:rStyle w:val="Hyperlink"/>
                <w:noProof/>
              </w:rPr>
              <w:t>11.3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2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75ADFB" w14:textId="55FBFF30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29" w:history="1">
            <w:r w:rsidRPr="00DB00C9">
              <w:rPr>
                <w:rStyle w:val="Hyperlink"/>
                <w:noProof/>
              </w:rPr>
              <w:t>11.4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2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4A0750B" w14:textId="245FFF48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30" w:history="1">
            <w:r w:rsidRPr="00DB00C9">
              <w:rPr>
                <w:rStyle w:val="Hyperlink"/>
                <w:noProof/>
              </w:rPr>
              <w:t>11.5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3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AB6C80B" w14:textId="6AE38B23" w:rsidR="0082581E" w:rsidRDefault="0082581E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5955431" w:history="1">
            <w:r w:rsidRPr="00DB00C9">
              <w:rPr>
                <w:rStyle w:val="Hyperlink"/>
                <w:noProof/>
              </w:rPr>
              <w:t>12 Baliet (Upper Nil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3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250571" w14:textId="126EB4EB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32" w:history="1">
            <w:r w:rsidRPr="00DB00C9">
              <w:rPr>
                <w:rStyle w:val="Hyperlink"/>
                <w:noProof/>
              </w:rPr>
              <w:t>12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3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44EA9C7" w14:textId="01AEB791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33" w:history="1">
            <w:r w:rsidRPr="00DB00C9">
              <w:rPr>
                <w:rStyle w:val="Hyperlink"/>
                <w:noProof/>
              </w:rPr>
              <w:t>12.2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3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8D3F628" w14:textId="0183BAFF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34" w:history="1">
            <w:r w:rsidRPr="00DB00C9">
              <w:rPr>
                <w:rStyle w:val="Hyperlink"/>
                <w:noProof/>
              </w:rPr>
              <w:t>12.3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3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6974596" w14:textId="2EE5BC07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35" w:history="1">
            <w:r w:rsidRPr="00DB00C9">
              <w:rPr>
                <w:rStyle w:val="Hyperlink"/>
                <w:noProof/>
              </w:rPr>
              <w:t>12.4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3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45531ED" w14:textId="3EA8D67B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36" w:history="1">
            <w:r w:rsidRPr="00DB00C9">
              <w:rPr>
                <w:rStyle w:val="Hyperlink"/>
                <w:noProof/>
              </w:rPr>
              <w:t>12.5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3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3695846" w14:textId="139F26A5" w:rsidR="0082581E" w:rsidRDefault="0082581E">
          <w:pPr>
            <w:pStyle w:val="TOC1"/>
            <w:rPr>
              <w:rFonts w:asciiTheme="minorHAnsi" w:hAnsiTheme="minorHAnsi" w:cstheme="minorBidi"/>
              <w:caps w:val="0"/>
              <w:noProof/>
              <w:color w:val="auto"/>
              <w:sz w:val="22"/>
              <w:szCs w:val="22"/>
            </w:rPr>
          </w:pPr>
          <w:hyperlink w:anchor="_Toc105955437" w:history="1">
            <w:r w:rsidRPr="00DB00C9">
              <w:rPr>
                <w:rStyle w:val="Hyperlink"/>
                <w:noProof/>
              </w:rPr>
              <w:t>13 Ulang (Upper Nile)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3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B6C1C9D" w14:textId="21493C46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38" w:history="1">
            <w:r w:rsidRPr="00DB00C9">
              <w:rPr>
                <w:rStyle w:val="Hyperlink"/>
                <w:noProof/>
              </w:rPr>
              <w:t>13.1 Ag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3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D92B329" w14:textId="754307AC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39" w:history="1">
            <w:r w:rsidRPr="00DB00C9">
              <w:rPr>
                <w:rStyle w:val="Hyperlink"/>
                <w:noProof/>
              </w:rPr>
              <w:t>13.2 Education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3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FF01D1C" w14:textId="40BBA81F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40" w:history="1">
            <w:r w:rsidRPr="00DB00C9">
              <w:rPr>
                <w:rStyle w:val="Hyperlink"/>
                <w:noProof/>
              </w:rPr>
              <w:t>13.3 Livelihood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4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999A6B2" w14:textId="7DC24239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41" w:history="1">
            <w:r w:rsidRPr="00DB00C9">
              <w:rPr>
                <w:rStyle w:val="Hyperlink"/>
                <w:noProof/>
              </w:rPr>
              <w:t>13.4 Food security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4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69CC751" w14:textId="5E5AE9F9" w:rsidR="0082581E" w:rsidRDefault="0082581E">
          <w:pPr>
            <w:pStyle w:val="TOC2"/>
            <w:rPr>
              <w:rFonts w:asciiTheme="minorHAnsi" w:hAnsiTheme="minorHAnsi" w:cstheme="minorBidi"/>
              <w:caps w:val="0"/>
              <w:noProof/>
              <w:color w:val="auto"/>
            </w:rPr>
          </w:pPr>
          <w:hyperlink w:anchor="_Toc105955442" w:history="1">
            <w:r w:rsidRPr="00DB00C9">
              <w:rPr>
                <w:rStyle w:val="Hyperlink"/>
                <w:noProof/>
              </w:rPr>
              <w:t>13.5 Healt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0595544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D95317B" w14:textId="5797414C" w:rsidR="00FC4A6F" w:rsidRDefault="001475D6">
          <w:r>
            <w:fldChar w:fldCharType="end"/>
          </w:r>
        </w:p>
      </w:sdtContent>
    </w:sdt>
    <w:p w14:paraId="4F980809" w14:textId="77777777" w:rsidR="00FC4A6F" w:rsidRDefault="001475D6">
      <w:pPr>
        <w:pStyle w:val="Heading1"/>
      </w:pPr>
      <w:bookmarkStart w:id="0" w:name="jur-river-western-bahr-el-gazal"/>
      <w:bookmarkStart w:id="1" w:name="_Toc105955365"/>
      <w:r>
        <w:t>1 Jur River (Western Bahr el Gazal)</w:t>
      </w:r>
      <w:bookmarkEnd w:id="1"/>
    </w:p>
    <w:p w14:paraId="16791EA2" w14:textId="77777777" w:rsidR="00FC4A6F" w:rsidRDefault="001475D6">
      <w:pPr>
        <w:pStyle w:val="Heading2"/>
      </w:pPr>
      <w:bookmarkStart w:id="2" w:name="age"/>
      <w:bookmarkStart w:id="3" w:name="_Toc105955366"/>
      <w:r>
        <w:t>1.1 Age</w:t>
      </w:r>
      <w:bookmarkEnd w:id="3"/>
    </w:p>
    <w:p w14:paraId="3F98ECC4" w14:textId="77777777" w:rsidR="00FC4A6F" w:rsidRDefault="001475D6">
      <w:pPr>
        <w:pStyle w:val="SourceCode"/>
      </w:pPr>
      <w:proofErr w:type="spellStart"/>
      <w:r>
        <w:rPr>
          <w:rStyle w:val="FunctionTok"/>
        </w:rPr>
        <w:t>include_</w:t>
      </w:r>
      <w:proofErr w:type="gramStart"/>
      <w:r>
        <w:rPr>
          <w:rStyle w:val="FunctionTok"/>
        </w:rPr>
        <w:t>graphics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</w:t>
      </w:r>
      <w:proofErr w:type="spellStart"/>
      <w:r>
        <w:rPr>
          <w:rStyle w:val="StringTok"/>
        </w:rPr>
        <w:t>Jur</w:t>
      </w:r>
      <w:proofErr w:type="spellEnd"/>
      <w:r>
        <w:rPr>
          <w:rStyle w:val="StringTok"/>
        </w:rPr>
        <w:t xml:space="preserve"> River/age density, </w:t>
      </w:r>
      <w:proofErr w:type="spellStart"/>
      <w:r>
        <w:rPr>
          <w:rStyle w:val="StringTok"/>
        </w:rPr>
        <w:t>Jur</w:t>
      </w:r>
      <w:proofErr w:type="spellEnd"/>
      <w:r>
        <w:rPr>
          <w:rStyle w:val="StringTok"/>
        </w:rPr>
        <w:t xml:space="preserve"> River.png"</w:t>
      </w:r>
      <w:r>
        <w:rPr>
          <w:rStyle w:val="NormalTok"/>
        </w:rPr>
        <w:t>))</w:t>
      </w:r>
    </w:p>
    <w:p w14:paraId="68BFF2B8" w14:textId="77777777" w:rsidR="00FC4A6F" w:rsidRDefault="001475D6">
      <w:r>
        <w:rPr>
          <w:noProof/>
        </w:rPr>
        <w:drawing>
          <wp:inline distT="0" distB="0" distL="0" distR="0" wp14:anchorId="5713FF32" wp14:editId="3531FA54">
            <wp:extent cx="5943600" cy="3396342"/>
            <wp:effectExtent l="0" t="0" r="0" b="0"/>
            <wp:docPr id="21" name="Picture" descr="Age distribution of all household members, Jur Riv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Picture" descr="C:/Users/dan.killian/Documents/South%20Sudan%20resilience%20-%20MSI/output/viz/Jur%20River/age%20density,%20Jur%20River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6CF5CAE" w14:textId="77777777" w:rsidR="00FC4A6F" w:rsidRDefault="001475D6">
      <w:pPr>
        <w:pStyle w:val="ImageCaption"/>
      </w:pPr>
      <w:r>
        <w:t xml:space="preserve">Age distribution of all household members, </w:t>
      </w:r>
      <w:proofErr w:type="spellStart"/>
      <w:r>
        <w:t>Jur</w:t>
      </w:r>
      <w:proofErr w:type="spellEnd"/>
      <w:r>
        <w:t xml:space="preserve"> River</w:t>
      </w:r>
    </w:p>
    <w:p w14:paraId="7C233EE6" w14:textId="77777777" w:rsidR="00FC4A6F" w:rsidRDefault="001475D6">
      <w:pPr>
        <w:pStyle w:val="SourceCode"/>
      </w:pPr>
      <w:proofErr w:type="spellStart"/>
      <w:r>
        <w:rPr>
          <w:rStyle w:val="FunctionTok"/>
        </w:rPr>
        <w:t>include_</w:t>
      </w:r>
      <w:proofErr w:type="gramStart"/>
      <w:r>
        <w:rPr>
          <w:rStyle w:val="FunctionTok"/>
        </w:rPr>
        <w:t>graphics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</w:t>
      </w:r>
      <w:proofErr w:type="spellStart"/>
      <w:r>
        <w:rPr>
          <w:rStyle w:val="StringTok"/>
        </w:rPr>
        <w:t>Jur</w:t>
      </w:r>
      <w:proofErr w:type="spellEnd"/>
      <w:r>
        <w:rPr>
          <w:rStyle w:val="StringTok"/>
        </w:rPr>
        <w:t xml:space="preserve"> River/age pyramid, </w:t>
      </w:r>
      <w:proofErr w:type="spellStart"/>
      <w:r>
        <w:rPr>
          <w:rStyle w:val="StringTok"/>
        </w:rPr>
        <w:t>Jur</w:t>
      </w:r>
      <w:proofErr w:type="spellEnd"/>
      <w:r>
        <w:rPr>
          <w:rStyle w:val="StringTok"/>
        </w:rPr>
        <w:t xml:space="preserve"> River.png"</w:t>
      </w:r>
      <w:r>
        <w:rPr>
          <w:rStyle w:val="NormalTok"/>
        </w:rPr>
        <w:t>))</w:t>
      </w:r>
    </w:p>
    <w:p w14:paraId="6F30E687" w14:textId="77777777" w:rsidR="00FC4A6F" w:rsidRDefault="001475D6">
      <w:r>
        <w:rPr>
          <w:noProof/>
        </w:rPr>
        <w:lastRenderedPageBreak/>
        <w:drawing>
          <wp:inline distT="0" distB="0" distL="0" distR="0" wp14:anchorId="595D4833" wp14:editId="6AA7A4A4">
            <wp:extent cx="5943600" cy="3396342"/>
            <wp:effectExtent l="0" t="0" r="0" b="0"/>
            <wp:docPr id="24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5" name="Picture" descr="C:/Users/dan.killian/Documents/South%20Sudan%20resilience%20-%20MSI/output/viz/Jur%20River/age%20pyramid,%20Jur%20River.png"/>
                    <pic:cNvPicPr>
                      <a:picLocks noChangeAspect="1" noChangeArrowheads="1"/>
                    </pic:cNvPicPr>
                  </pic:nvPicPr>
                  <pic:blipFill>
                    <a:blip r:embed="rId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208B551" w14:textId="77777777" w:rsidR="00FC4A6F" w:rsidRDefault="001475D6">
      <w:pPr>
        <w:pStyle w:val="ImageCaption"/>
      </w:pPr>
      <w:r>
        <w:t>Pyramid plot of age groups by sex, all household members</w:t>
      </w:r>
    </w:p>
    <w:p w14:paraId="6320AA08" w14:textId="77777777" w:rsidR="00FC4A6F" w:rsidRDefault="001475D6">
      <w:pPr>
        <w:pStyle w:val="Heading2"/>
      </w:pPr>
      <w:bookmarkStart w:id="4" w:name="education"/>
      <w:bookmarkStart w:id="5" w:name="_Toc105955367"/>
      <w:bookmarkEnd w:id="2"/>
      <w:r>
        <w:t>1.2 Education</w:t>
      </w:r>
      <w:bookmarkEnd w:id="5"/>
    </w:p>
    <w:p w14:paraId="7727EB4A" w14:textId="77777777" w:rsidR="00FC4A6F" w:rsidRDefault="001475D6">
      <w:pPr>
        <w:pStyle w:val="TableCaption"/>
      </w:pPr>
      <w:r>
        <w:rPr>
          <w:b/>
        </w:rPr>
        <w:t>Ta</w:t>
      </w:r>
      <w:r>
        <w:rPr>
          <w:b/>
        </w:rPr>
        <w:t xml:space="preserve">ble </w:t>
      </w:r>
      <w:bookmarkStart w:id="6" w:name="unnamed-chunk-7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1</w:t>
      </w:r>
      <w:r>
        <w:rPr>
          <w:b/>
        </w:rPr>
        <w:fldChar w:fldCharType="end"/>
      </w:r>
      <w:bookmarkEnd w:id="6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FC4A6F" w14:paraId="315A8363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7A75C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057C4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CBA7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9E31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1BF39519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F3B1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3BB2A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,86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2B3D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6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F96DB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8% - 70.7%</w:t>
            </w:r>
          </w:p>
        </w:tc>
      </w:tr>
      <w:tr w:rsidR="00FC4A6F" w14:paraId="4E06F6F2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BA4B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DAE90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,45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29B41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5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EF93D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8% - 31.1%</w:t>
            </w:r>
          </w:p>
        </w:tc>
      </w:tr>
      <w:tr w:rsidR="00FC4A6F" w14:paraId="6D120626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C6DF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3849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02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218A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4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4988C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4% - 29.5%</w:t>
            </w:r>
          </w:p>
        </w:tc>
      </w:tr>
      <w:tr w:rsidR="00FC4A6F" w14:paraId="2C50BC49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2CC4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4806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,266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F1F3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7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CC64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% - 14.4%</w:t>
            </w:r>
          </w:p>
        </w:tc>
      </w:tr>
    </w:tbl>
    <w:p w14:paraId="30541277" w14:textId="77777777" w:rsidR="00FC4A6F" w:rsidRDefault="001475D6">
      <w:pPr>
        <w:pStyle w:val="Heading2"/>
      </w:pPr>
      <w:bookmarkStart w:id="7" w:name="livelihoods"/>
      <w:bookmarkStart w:id="8" w:name="_Toc105955368"/>
      <w:bookmarkEnd w:id="4"/>
      <w:r>
        <w:t>1.3 Livelihoods</w:t>
      </w:r>
      <w:bookmarkEnd w:id="8"/>
    </w:p>
    <w:p w14:paraId="24551FD2" w14:textId="77777777" w:rsidR="00FC4A6F" w:rsidRDefault="001475D6">
      <w:pPr>
        <w:pStyle w:val="Heading3"/>
      </w:pPr>
      <w:bookmarkStart w:id="9" w:name="economic-activity-in-last-10-years-q314"/>
      <w:r>
        <w:t>1.3.1 Economic activity in last 10 years (Q314)</w:t>
      </w:r>
    </w:p>
    <w:p w14:paraId="70B284CB" w14:textId="77777777" w:rsidR="00FC4A6F" w:rsidRDefault="001475D6">
      <w:pPr>
        <w:pStyle w:val="Heading3"/>
      </w:pPr>
      <w:bookmarkStart w:id="10" w:name="income-sources-q401-q402"/>
      <w:bookmarkEnd w:id="9"/>
      <w:r>
        <w:t>1.3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0"/>
        <w:gridCol w:w="3415"/>
        <w:gridCol w:w="1611"/>
        <w:gridCol w:w="2860"/>
      </w:tblGrid>
      <w:tr w:rsidR="00FC4A6F" w14:paraId="0BC9DC00" w14:textId="77777777">
        <w:tc>
          <w:tcPr>
            <w:tcW w:w="0" w:type="auto"/>
          </w:tcPr>
          <w:p w14:paraId="0B9D40DB" w14:textId="77777777" w:rsidR="00FC4A6F" w:rsidRDefault="001475D6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2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6"/>
              <w:gridCol w:w="886"/>
              <w:gridCol w:w="827"/>
            </w:tblGrid>
            <w:tr w:rsidR="00FC4A6F" w14:paraId="6E8D46F3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CDD49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62A10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C8EF3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3D22080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E7C6C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C256F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,84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48E962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4.3%</w:t>
                  </w:r>
                </w:p>
              </w:tc>
            </w:tr>
            <w:tr w:rsidR="00FC4A6F" w14:paraId="1DE43AC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9B4D3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EEDC5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1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873AB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.9%</w:t>
                  </w:r>
                </w:p>
              </w:tc>
            </w:tr>
            <w:tr w:rsidR="00FC4A6F" w14:paraId="16FDF04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B0866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21765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0C5954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8%</w:t>
                  </w:r>
                </w:p>
              </w:tc>
            </w:tr>
            <w:tr w:rsidR="00FC4A6F" w14:paraId="08B3D3C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F6F7C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8C8B6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9CC966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2%</w:t>
                  </w:r>
                </w:p>
              </w:tc>
            </w:tr>
            <w:tr w:rsidR="00FC4A6F" w14:paraId="2D7E940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D1312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5731D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D1F86A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4%</w:t>
                  </w:r>
                </w:p>
              </w:tc>
            </w:tr>
            <w:tr w:rsidR="00FC4A6F" w14:paraId="6626EA9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00DF8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8D015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79F7D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0%</w:t>
                  </w:r>
                </w:p>
              </w:tc>
            </w:tr>
            <w:tr w:rsidR="00FC4A6F" w14:paraId="34EFD8C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01C49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DFE81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D7915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7%</w:t>
                  </w:r>
                </w:p>
              </w:tc>
            </w:tr>
            <w:tr w:rsidR="00FC4A6F" w14:paraId="2E98B0A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5B1A4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0C48D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5471A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FC4A6F" w14:paraId="4DD26435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BE4EE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E622B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CF0A7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2%</w:t>
                  </w:r>
                </w:p>
              </w:tc>
            </w:tr>
          </w:tbl>
          <w:p w14:paraId="1B5B1654" w14:textId="77777777" w:rsidR="00FC4A6F" w:rsidRDefault="00FC4A6F"/>
        </w:tc>
        <w:tc>
          <w:tcPr>
            <w:tcW w:w="0" w:type="auto"/>
          </w:tcPr>
          <w:p w14:paraId="10745C86" w14:textId="77777777" w:rsidR="00FC4A6F" w:rsidRDefault="001475D6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11" w:name="unnamed-chunk-10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3</w:t>
            </w:r>
            <w:r>
              <w:rPr>
                <w:b/>
              </w:rPr>
              <w:fldChar w:fldCharType="end"/>
            </w:r>
            <w:bookmarkEnd w:id="11"/>
            <w:r>
              <w:t xml:space="preserve">: </w:t>
            </w:r>
            <w:r>
              <w:t>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17"/>
              <w:gridCol w:w="827"/>
            </w:tblGrid>
            <w:tr w:rsidR="00FC4A6F" w14:paraId="46B8EB1E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0E498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26EF5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4CD81A5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20CA2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7F8BF8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1.9%</w:t>
                  </w:r>
                </w:p>
              </w:tc>
            </w:tr>
            <w:tr w:rsidR="00FC4A6F" w14:paraId="474F25F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788C2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A64FC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3.2%</w:t>
                  </w:r>
                </w:p>
              </w:tc>
            </w:tr>
            <w:tr w:rsidR="00FC4A6F" w14:paraId="699F9C8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2702FB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E2BDF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5.1%</w:t>
                  </w:r>
                </w:p>
              </w:tc>
            </w:tr>
            <w:tr w:rsidR="00FC4A6F" w14:paraId="4DB03CB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45C0E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E0695D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3.7%</w:t>
                  </w:r>
                </w:p>
              </w:tc>
            </w:tr>
            <w:tr w:rsidR="00FC4A6F" w14:paraId="4237898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D1614D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32B611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9.6%</w:t>
                  </w:r>
                </w:p>
              </w:tc>
            </w:tr>
            <w:tr w:rsidR="00FC4A6F" w14:paraId="439005B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7A44E1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54DC3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7.5%</w:t>
                  </w:r>
                </w:p>
              </w:tc>
            </w:tr>
            <w:tr w:rsidR="00FC4A6F" w14:paraId="4139FF1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738F78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7BF38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6.2%</w:t>
                  </w:r>
                </w:p>
              </w:tc>
            </w:tr>
            <w:tr w:rsidR="00FC4A6F" w14:paraId="1453BBF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FD1EE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9676A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6.0%</w:t>
                  </w:r>
                </w:p>
              </w:tc>
            </w:tr>
            <w:tr w:rsidR="00FC4A6F" w14:paraId="133E621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5FBD6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F16F0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3.8%</w:t>
                  </w:r>
                </w:p>
              </w:tc>
            </w:tr>
            <w:tr w:rsidR="00FC4A6F" w14:paraId="73728D7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46362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97F3D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3.4%</w:t>
                  </w:r>
                </w:p>
              </w:tc>
            </w:tr>
            <w:tr w:rsidR="00FC4A6F" w14:paraId="1C56865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AA12E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3A5024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.2%</w:t>
                  </w:r>
                </w:p>
              </w:tc>
            </w:tr>
            <w:tr w:rsidR="00FC4A6F" w14:paraId="52FC2F4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6C71F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5D4A6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.6%</w:t>
                  </w:r>
                </w:p>
              </w:tc>
            </w:tr>
            <w:tr w:rsidR="00FC4A6F" w14:paraId="68648ED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AF8DA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proofErr w:type="gramStart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</w:t>
                  </w:r>
                  <w:proofErr w:type="gramEnd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 xml:space="preserve">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DA93C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4.0%</w:t>
                  </w:r>
                </w:p>
              </w:tc>
            </w:tr>
            <w:tr w:rsidR="00FC4A6F" w14:paraId="0DD03DF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C89BA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F0855C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8%</w:t>
                  </w:r>
                </w:p>
              </w:tc>
            </w:tr>
            <w:tr w:rsidR="00FC4A6F" w14:paraId="1406EBC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E5F1D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7AA48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2%</w:t>
                  </w:r>
                </w:p>
              </w:tc>
            </w:tr>
            <w:tr w:rsidR="00FC4A6F" w14:paraId="39B8DD1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90A44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proofErr w:type="gramStart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</w:t>
                  </w:r>
                  <w:proofErr w:type="gramEnd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 xml:space="preserve">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FFB60A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4%</w:t>
                  </w:r>
                </w:p>
              </w:tc>
            </w:tr>
            <w:tr w:rsidR="00FC4A6F" w14:paraId="367D703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0661B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DFA9B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5%</w:t>
                  </w:r>
                </w:p>
              </w:tc>
            </w:tr>
            <w:tr w:rsidR="00FC4A6F" w14:paraId="3C933F9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47FA4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59440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5%</w:t>
                  </w:r>
                </w:p>
              </w:tc>
            </w:tr>
            <w:tr w:rsidR="00FC4A6F" w14:paraId="0F2619D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7FA900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73CA5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2%</w:t>
                  </w:r>
                </w:p>
              </w:tc>
            </w:tr>
            <w:tr w:rsidR="00FC4A6F" w14:paraId="1DA550D2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BA035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1F810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4%</w:t>
                  </w:r>
                </w:p>
              </w:tc>
            </w:tr>
          </w:tbl>
          <w:p w14:paraId="6A1A3E03" w14:textId="77777777" w:rsidR="00FC4A6F" w:rsidRDefault="00FC4A6F"/>
        </w:tc>
      </w:tr>
    </w:tbl>
    <w:p w14:paraId="5A09967C" w14:textId="77777777" w:rsidR="00FC4A6F" w:rsidRDefault="001475D6">
      <w:pPr>
        <w:pStyle w:val="Heading2"/>
      </w:pPr>
      <w:bookmarkStart w:id="12" w:name="food-security"/>
      <w:bookmarkStart w:id="13" w:name="_Toc105955369"/>
      <w:bookmarkEnd w:id="7"/>
      <w:bookmarkEnd w:id="10"/>
      <w:r>
        <w:lastRenderedPageBreak/>
        <w:t>1.4 Food security</w:t>
      </w:r>
      <w:bookmarkEnd w:id="13"/>
    </w:p>
    <w:p w14:paraId="3CDEEC83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14" w:name="unnamed-chunk-12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4</w:t>
      </w:r>
      <w:r>
        <w:rPr>
          <w:b/>
        </w:rPr>
        <w:fldChar w:fldCharType="end"/>
      </w:r>
      <w:bookmarkEnd w:id="14"/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FC4A6F" w14:paraId="4C97F0A5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2432C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D10A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4A30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ED42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EA8A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FC4A6F" w14:paraId="5A5EAE33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7C0B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A8C6A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8F77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2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A561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 - 7.4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E488B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</w:t>
            </w:r>
          </w:p>
        </w:tc>
      </w:tr>
      <w:tr w:rsidR="00FC4A6F" w14:paraId="60720562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4DB7D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91915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163F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0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E3C3E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7 - 2.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DF6D5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</w:t>
            </w:r>
          </w:p>
        </w:tc>
      </w:tr>
      <w:tr w:rsidR="00FC4A6F" w14:paraId="238B19F3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45609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7281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AE7A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2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C4F86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 - 5.5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7B983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</w:t>
            </w:r>
          </w:p>
        </w:tc>
      </w:tr>
    </w:tbl>
    <w:p w14:paraId="2A6F39F3" w14:textId="77777777" w:rsidR="00FC4A6F" w:rsidRDefault="001475D6">
      <w:pPr>
        <w:pStyle w:val="Heading2"/>
      </w:pPr>
      <w:bookmarkStart w:id="15" w:name="health"/>
      <w:bookmarkStart w:id="16" w:name="_Toc105955370"/>
      <w:bookmarkEnd w:id="12"/>
      <w:r>
        <w:t>1.5 Health</w:t>
      </w:r>
      <w:bookmarkEnd w:id="16"/>
    </w:p>
    <w:p w14:paraId="080EDB60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17" w:name="unnamed-chunk-14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5</w:t>
      </w:r>
      <w:r>
        <w:rPr>
          <w:b/>
        </w:rPr>
        <w:fldChar w:fldCharType="end"/>
      </w:r>
      <w:bookmarkEnd w:id="17"/>
      <w:r>
        <w:t xml:space="preserve">: </w:t>
      </w:r>
      <w:r>
        <w:t>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FC4A6F" w14:paraId="7BF8DBEB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0298E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114D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7928B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AC4B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7C5B1245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9BEE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BE945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62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DAC5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869A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6% - 59.6%</w:t>
            </w:r>
          </w:p>
        </w:tc>
      </w:tr>
      <w:tr w:rsidR="00FC4A6F" w14:paraId="4D425009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8EE0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2F8FD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,89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D8E5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7.0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A364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0.2% - 73.9%</w:t>
            </w:r>
          </w:p>
        </w:tc>
      </w:tr>
      <w:tr w:rsidR="00FC4A6F" w14:paraId="29353CE5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5533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65F0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,34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8D85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8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E0C6B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1% - 54.6%</w:t>
            </w:r>
          </w:p>
        </w:tc>
      </w:tr>
      <w:tr w:rsidR="00FC4A6F" w14:paraId="3F23F615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6DD6F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DC76E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,389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CB611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.0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8F7B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8% - 56.1%</w:t>
            </w:r>
          </w:p>
        </w:tc>
      </w:tr>
    </w:tbl>
    <w:p w14:paraId="61A44BDC" w14:textId="77777777" w:rsidR="00FC4A6F" w:rsidRDefault="001475D6">
      <w:pPr>
        <w:pStyle w:val="Heading3"/>
      </w:pPr>
      <w:bookmarkStart w:id="18" w:name="purpose-of-visit-with-satisfaction-rates"/>
      <w:r>
        <w:t>1.5.1 Purpose of visit, with satisfaction rates</w:t>
      </w:r>
    </w:p>
    <w:p w14:paraId="76FF14A7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19" w:name="unnamed-chunk-21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6</w:t>
      </w:r>
      <w:r>
        <w:rPr>
          <w:b/>
        </w:rPr>
        <w:fldChar w:fldCharType="end"/>
      </w:r>
      <w:bookmarkEnd w:id="19"/>
      <w:r>
        <w:t xml:space="preserve">: </w:t>
      </w:r>
      <w:r>
        <w:t xml:space="preserve">Health clinic satisfaction by service, </w:t>
      </w:r>
      <w:proofErr w:type="spellStart"/>
      <w:r>
        <w:t>Jur</w:t>
      </w:r>
      <w:proofErr w:type="spellEnd"/>
      <w:r>
        <w:t xml:space="preserve"> Rive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FC4A6F" w14:paraId="3F84604B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C853C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432F7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7FF1B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6805D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B5E51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1D20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FC4A6F" w14:paraId="2EFD238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EE4B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9985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5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6673E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9% - 92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A7D5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7C44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% - 57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A0D44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FC4A6F" w14:paraId="02FA848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9BE0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CCCC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8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959F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3% - 6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C565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A9B8C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2.9% - 6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235ED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FC4A6F" w14:paraId="26310FF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ACC6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0E02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E3A98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8% - 65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C9CA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38ED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9% - 62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CC6AF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FC4A6F" w14:paraId="459EE78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3DC55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8F30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1F10A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4% - 28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CEC5B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3B84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3% - 6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22C0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FC4A6F" w14:paraId="2789524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24CC4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BCCBE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E650B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3% - 27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3CF2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FE8D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8% - 64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350EE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FC4A6F" w14:paraId="2DC0277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5C3E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986E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8394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9% - 1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5A6D5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22DD2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6% - 57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A328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FC4A6F" w14:paraId="6D75888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B7380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D5F8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76FE0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4% - 7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B7AA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0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D300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8% - 80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89B2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FC4A6F" w14:paraId="7504157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4717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8115B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B6F5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7% - 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5A3BB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275C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5% - 80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E703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FC4A6F" w14:paraId="72079BF2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78EF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501A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4C848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8% - 3.6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84555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6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CB4DB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8% - 62.3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12E3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</w:tbl>
    <w:p w14:paraId="28F67F30" w14:textId="77777777" w:rsidR="00FC4A6F" w:rsidRDefault="001475D6">
      <w:pPr>
        <w:pStyle w:val="Heading1"/>
      </w:pPr>
      <w:bookmarkStart w:id="20" w:name="wau-western-bahr-el-gazal"/>
      <w:bookmarkStart w:id="21" w:name="_Toc105955371"/>
      <w:bookmarkEnd w:id="0"/>
      <w:bookmarkEnd w:id="15"/>
      <w:bookmarkEnd w:id="18"/>
      <w:r>
        <w:t>2 Wau (Western Bahr el Gazal)</w:t>
      </w:r>
      <w:bookmarkEnd w:id="21"/>
    </w:p>
    <w:p w14:paraId="137A1A0D" w14:textId="77777777" w:rsidR="00FC4A6F" w:rsidRDefault="001475D6">
      <w:pPr>
        <w:pStyle w:val="Heading2"/>
      </w:pPr>
      <w:bookmarkStart w:id="22" w:name="age-1"/>
      <w:bookmarkStart w:id="23" w:name="_Toc105955372"/>
      <w:r>
        <w:lastRenderedPageBreak/>
        <w:t>2.1 Age</w:t>
      </w:r>
      <w:bookmarkEnd w:id="23"/>
    </w:p>
    <w:p w14:paraId="4E460E62" w14:textId="77777777" w:rsidR="00FC4A6F" w:rsidRDefault="001475D6">
      <w:pPr>
        <w:pStyle w:val="SourceCode"/>
      </w:pPr>
      <w:proofErr w:type="spellStart"/>
      <w:r>
        <w:rPr>
          <w:rStyle w:val="FunctionTok"/>
        </w:rPr>
        <w:t>include_</w:t>
      </w:r>
      <w:proofErr w:type="gramStart"/>
      <w:r>
        <w:rPr>
          <w:rStyle w:val="FunctionTok"/>
        </w:rPr>
        <w:t>graphics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</w:t>
      </w:r>
      <w:proofErr w:type="spellStart"/>
      <w:r>
        <w:rPr>
          <w:rStyle w:val="StringTok"/>
        </w:rPr>
        <w:t>Wau</w:t>
      </w:r>
      <w:proofErr w:type="spellEnd"/>
      <w:r>
        <w:rPr>
          <w:rStyle w:val="StringTok"/>
        </w:rPr>
        <w:t>/age density, Wau.png"</w:t>
      </w:r>
      <w:r>
        <w:rPr>
          <w:rStyle w:val="NormalTok"/>
        </w:rPr>
        <w:t>))</w:t>
      </w:r>
    </w:p>
    <w:p w14:paraId="70A29F23" w14:textId="77777777" w:rsidR="00FC4A6F" w:rsidRDefault="001475D6">
      <w:r>
        <w:rPr>
          <w:noProof/>
        </w:rPr>
        <w:drawing>
          <wp:inline distT="0" distB="0" distL="0" distR="0" wp14:anchorId="3C6418CC" wp14:editId="67180F31">
            <wp:extent cx="5943600" cy="3396342"/>
            <wp:effectExtent l="0" t="0" r="0" b="0"/>
            <wp:docPr id="36" name="Picture" descr="Age distribution of all household members, Wau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7" name="Picture" descr="C:/Users/dan.killian/Documents/South%20Sudan%20resilience%20-%20MSI/output/viz/Wau/age%20density,%20Wau.png"/>
                    <pic:cNvPicPr>
                      <a:picLocks noChangeAspect="1" noChangeArrowheads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9C0043E" w14:textId="77777777" w:rsidR="00FC4A6F" w:rsidRDefault="001475D6">
      <w:pPr>
        <w:pStyle w:val="ImageCaption"/>
      </w:pPr>
      <w:r>
        <w:t xml:space="preserve">Age distribution of all household members, </w:t>
      </w:r>
      <w:proofErr w:type="spellStart"/>
      <w:r>
        <w:t>Wau</w:t>
      </w:r>
      <w:proofErr w:type="spellEnd"/>
    </w:p>
    <w:p w14:paraId="466F822F" w14:textId="77777777" w:rsidR="00FC4A6F" w:rsidRDefault="001475D6">
      <w:pPr>
        <w:pStyle w:val="SourceCode"/>
      </w:pPr>
      <w:proofErr w:type="spellStart"/>
      <w:r>
        <w:rPr>
          <w:rStyle w:val="FunctionTok"/>
        </w:rPr>
        <w:t>include_</w:t>
      </w:r>
      <w:proofErr w:type="gramStart"/>
      <w:r>
        <w:rPr>
          <w:rStyle w:val="FunctionTok"/>
        </w:rPr>
        <w:t>graphics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</w:t>
      </w:r>
      <w:proofErr w:type="spellStart"/>
      <w:r>
        <w:rPr>
          <w:rStyle w:val="StringTok"/>
        </w:rPr>
        <w:t>Wau</w:t>
      </w:r>
      <w:proofErr w:type="spellEnd"/>
      <w:r>
        <w:rPr>
          <w:rStyle w:val="StringTok"/>
        </w:rPr>
        <w:t>/age pyramid, Wau.png"</w:t>
      </w:r>
      <w:r>
        <w:rPr>
          <w:rStyle w:val="NormalTok"/>
        </w:rPr>
        <w:t>))</w:t>
      </w:r>
    </w:p>
    <w:p w14:paraId="3EE21FBD" w14:textId="77777777" w:rsidR="00FC4A6F" w:rsidRDefault="001475D6">
      <w:r>
        <w:rPr>
          <w:noProof/>
        </w:rPr>
        <w:drawing>
          <wp:inline distT="0" distB="0" distL="0" distR="0" wp14:anchorId="210BB6C6" wp14:editId="596F99F4">
            <wp:extent cx="5943600" cy="3396342"/>
            <wp:effectExtent l="0" t="0" r="0" b="0"/>
            <wp:docPr id="39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0" name="Picture" descr="C:/Users/dan.killian/Documents/South%20Sudan%20resilience%20-%20MSI/output/viz/Wau/age%20pyramid,%20Wau.png"/>
                    <pic:cNvPicPr>
                      <a:picLocks noChangeAspect="1" noChangeArrowheads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3E86743" w14:textId="77777777" w:rsidR="00FC4A6F" w:rsidRDefault="001475D6">
      <w:pPr>
        <w:pStyle w:val="ImageCaption"/>
      </w:pPr>
      <w:r>
        <w:lastRenderedPageBreak/>
        <w:t>Pyramid plot of age groups by sex, all household members</w:t>
      </w:r>
    </w:p>
    <w:p w14:paraId="05CE2167" w14:textId="77777777" w:rsidR="00FC4A6F" w:rsidRDefault="001475D6">
      <w:pPr>
        <w:pStyle w:val="Heading2"/>
      </w:pPr>
      <w:bookmarkStart w:id="24" w:name="education-1"/>
      <w:bookmarkStart w:id="25" w:name="_Toc105955373"/>
      <w:bookmarkEnd w:id="22"/>
      <w:r>
        <w:t>2.2 Education</w:t>
      </w:r>
      <w:bookmarkEnd w:id="25"/>
    </w:p>
    <w:p w14:paraId="4FE41866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26" w:name="unnamed-chunk-28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7</w:t>
      </w:r>
      <w:r>
        <w:rPr>
          <w:b/>
        </w:rPr>
        <w:fldChar w:fldCharType="end"/>
      </w:r>
      <w:bookmarkEnd w:id="26"/>
      <w:r>
        <w:t>: Level</w:t>
      </w:r>
      <w:r>
        <w:t xml:space="preserve">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FC4A6F" w14:paraId="53F3EF41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8F2C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D74B9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7C6ED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63AA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50147E71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E767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2A11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,78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BF47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8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E104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8% - 29.8%</w:t>
            </w:r>
          </w:p>
        </w:tc>
      </w:tr>
      <w:tr w:rsidR="00FC4A6F" w14:paraId="0B58FB76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3836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15C64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,9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4C89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71370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7% - 66%</w:t>
            </w:r>
          </w:p>
        </w:tc>
      </w:tr>
      <w:tr w:rsidR="00FC4A6F" w14:paraId="100DF211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3914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8CEC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,39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1392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9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A61F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7% - 47%</w:t>
            </w:r>
          </w:p>
        </w:tc>
      </w:tr>
      <w:tr w:rsidR="00FC4A6F" w14:paraId="5A86E563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C30C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7D10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,145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DBD79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9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B5E2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% - 47.9%</w:t>
            </w:r>
          </w:p>
        </w:tc>
      </w:tr>
    </w:tbl>
    <w:p w14:paraId="041AF929" w14:textId="77777777" w:rsidR="00FC4A6F" w:rsidRDefault="001475D6">
      <w:pPr>
        <w:pStyle w:val="Heading2"/>
      </w:pPr>
      <w:bookmarkStart w:id="27" w:name="livelihoods-1"/>
      <w:bookmarkStart w:id="28" w:name="_Toc105955374"/>
      <w:bookmarkEnd w:id="24"/>
      <w:r>
        <w:t>2.3 Livelihoods</w:t>
      </w:r>
      <w:bookmarkEnd w:id="28"/>
    </w:p>
    <w:p w14:paraId="19D5467B" w14:textId="77777777" w:rsidR="00FC4A6F" w:rsidRDefault="001475D6">
      <w:pPr>
        <w:pStyle w:val="Heading3"/>
      </w:pPr>
      <w:bookmarkStart w:id="29" w:name="Xcd07ebec506d307d8d300ee2db469e64fdc3131"/>
      <w:r>
        <w:t>2.3.1 Economic activity in last 10 years (Q314)</w:t>
      </w:r>
    </w:p>
    <w:p w14:paraId="25FD9315" w14:textId="77777777" w:rsidR="00FC4A6F" w:rsidRDefault="001475D6">
      <w:pPr>
        <w:pStyle w:val="Heading3"/>
      </w:pPr>
      <w:bookmarkStart w:id="30" w:name="income-sources-q401-q402-1"/>
      <w:bookmarkEnd w:id="29"/>
      <w:r>
        <w:t>2.3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0"/>
        <w:gridCol w:w="3415"/>
        <w:gridCol w:w="1611"/>
        <w:gridCol w:w="2860"/>
      </w:tblGrid>
      <w:tr w:rsidR="00FC4A6F" w14:paraId="07286087" w14:textId="77777777">
        <w:tc>
          <w:tcPr>
            <w:tcW w:w="0" w:type="auto"/>
          </w:tcPr>
          <w:p w14:paraId="0C006187" w14:textId="77777777" w:rsidR="00FC4A6F" w:rsidRDefault="001475D6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8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6"/>
              <w:gridCol w:w="886"/>
              <w:gridCol w:w="827"/>
            </w:tblGrid>
            <w:tr w:rsidR="00FC4A6F" w14:paraId="2B6AB877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AA23C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2C4C4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784E9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3DC6E5F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33720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A9D38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4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25A8B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6.0%</w:t>
                  </w:r>
                </w:p>
              </w:tc>
            </w:tr>
            <w:tr w:rsidR="00FC4A6F" w14:paraId="63A4007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716BB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3DC7F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9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2CED9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3.8%</w:t>
                  </w:r>
                </w:p>
              </w:tc>
            </w:tr>
            <w:tr w:rsidR="00FC4A6F" w14:paraId="641E5D1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B3A9A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7F66B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7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957E6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.0%</w:t>
                  </w:r>
                </w:p>
              </w:tc>
            </w:tr>
            <w:tr w:rsidR="00FC4A6F" w14:paraId="04059DF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E59C2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A5A1B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4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3915C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1%</w:t>
                  </w:r>
                </w:p>
              </w:tc>
            </w:tr>
            <w:tr w:rsidR="00FC4A6F" w14:paraId="5FDCB49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68A777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16869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036580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6%</w:t>
                  </w:r>
                </w:p>
              </w:tc>
            </w:tr>
            <w:tr w:rsidR="00FC4A6F" w14:paraId="0CD386A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09558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23173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3ED73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9%</w:t>
                  </w:r>
                </w:p>
              </w:tc>
            </w:tr>
            <w:tr w:rsidR="00FC4A6F" w14:paraId="7E80B00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E2033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A3596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A9DC9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3%</w:t>
                  </w:r>
                </w:p>
              </w:tc>
            </w:tr>
            <w:tr w:rsidR="00FC4A6F" w14:paraId="3717CC2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EEADB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8B8BA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79E37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3%</w:t>
                  </w:r>
                </w:p>
              </w:tc>
            </w:tr>
            <w:tr w:rsidR="00FC4A6F" w14:paraId="3BAB1699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FFED6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435E3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1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A8216A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0%</w:t>
                  </w:r>
                </w:p>
              </w:tc>
            </w:tr>
          </w:tbl>
          <w:p w14:paraId="2D8ECBF1" w14:textId="77777777" w:rsidR="00FC4A6F" w:rsidRDefault="00FC4A6F"/>
        </w:tc>
        <w:tc>
          <w:tcPr>
            <w:tcW w:w="0" w:type="auto"/>
          </w:tcPr>
          <w:p w14:paraId="5A32A6A7" w14:textId="77777777" w:rsidR="00FC4A6F" w:rsidRDefault="001475D6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31" w:name="unnamed-chunk-31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9</w:t>
            </w:r>
            <w:r>
              <w:rPr>
                <w:b/>
              </w:rPr>
              <w:fldChar w:fldCharType="end"/>
            </w:r>
            <w:bookmarkEnd w:id="31"/>
            <w:r>
              <w:t xml:space="preserve">: </w:t>
            </w:r>
            <w:r>
              <w:t>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17"/>
              <w:gridCol w:w="827"/>
            </w:tblGrid>
            <w:tr w:rsidR="00FC4A6F" w14:paraId="077B20FA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30472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26B85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29E6779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ACC6D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4555D3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9.7%</w:t>
                  </w:r>
                </w:p>
              </w:tc>
            </w:tr>
            <w:tr w:rsidR="00FC4A6F" w14:paraId="502B07A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98625C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6357C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9%</w:t>
                  </w:r>
                </w:p>
              </w:tc>
            </w:tr>
            <w:tr w:rsidR="00FC4A6F" w14:paraId="0620D38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D2029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B9272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5.5%</w:t>
                  </w:r>
                </w:p>
              </w:tc>
            </w:tr>
            <w:tr w:rsidR="00FC4A6F" w14:paraId="7CDAD7B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45F7DE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proofErr w:type="gramStart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</w:t>
                  </w:r>
                  <w:proofErr w:type="gramEnd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 xml:space="preserve">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6E69B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2.0%</w:t>
                  </w:r>
                </w:p>
              </w:tc>
            </w:tr>
            <w:tr w:rsidR="00FC4A6F" w14:paraId="5B3B998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935F5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BCE22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.8%</w:t>
                  </w:r>
                </w:p>
              </w:tc>
            </w:tr>
            <w:tr w:rsidR="00FC4A6F" w14:paraId="2A2B6A5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87E8B5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B46FA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.6%</w:t>
                  </w:r>
                </w:p>
              </w:tc>
            </w:tr>
            <w:tr w:rsidR="00FC4A6F" w14:paraId="26089CB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9ACF2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095B8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.0%</w:t>
                  </w:r>
                </w:p>
              </w:tc>
            </w:tr>
            <w:tr w:rsidR="00FC4A6F" w14:paraId="142ABB1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70D02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9EE407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9%</w:t>
                  </w:r>
                </w:p>
              </w:tc>
            </w:tr>
            <w:tr w:rsidR="00FC4A6F" w14:paraId="7E75559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592AB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5C9816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3%</w:t>
                  </w:r>
                </w:p>
              </w:tc>
            </w:tr>
            <w:tr w:rsidR="00FC4A6F" w14:paraId="5B93E62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610BD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0F574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.9%</w:t>
                  </w:r>
                </w:p>
              </w:tc>
            </w:tr>
            <w:tr w:rsidR="00FC4A6F" w14:paraId="09EB1E1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3F067B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C6B3C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.4%</w:t>
                  </w:r>
                </w:p>
              </w:tc>
            </w:tr>
            <w:tr w:rsidR="00FC4A6F" w14:paraId="48D527F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BEE924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proofErr w:type="gramStart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</w:t>
                  </w:r>
                  <w:proofErr w:type="gramEnd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 xml:space="preserve">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6D940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.4%</w:t>
                  </w:r>
                </w:p>
              </w:tc>
            </w:tr>
            <w:tr w:rsidR="00FC4A6F" w14:paraId="05D4335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46AEA8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B3EE9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5%</w:t>
                  </w:r>
                </w:p>
              </w:tc>
            </w:tr>
            <w:tr w:rsidR="00FC4A6F" w14:paraId="7BCB4EA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C2D52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77B0E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4%</w:t>
                  </w:r>
                </w:p>
              </w:tc>
            </w:tr>
            <w:tr w:rsidR="00FC4A6F" w14:paraId="33D4635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96809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CF113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2%</w:t>
                  </w:r>
                </w:p>
              </w:tc>
            </w:tr>
            <w:tr w:rsidR="00FC4A6F" w14:paraId="7E80263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F2E95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EDF94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9%</w:t>
                  </w:r>
                </w:p>
              </w:tc>
            </w:tr>
            <w:tr w:rsidR="00FC4A6F" w14:paraId="7E0537C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47635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BA596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5%</w:t>
                  </w:r>
                </w:p>
              </w:tc>
            </w:tr>
            <w:tr w:rsidR="00FC4A6F" w14:paraId="561EB23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39F2A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1F12B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.4%</w:t>
                  </w:r>
                </w:p>
              </w:tc>
            </w:tr>
            <w:tr w:rsidR="00FC4A6F" w14:paraId="32DCF08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A8458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80C39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4%</w:t>
                  </w:r>
                </w:p>
              </w:tc>
            </w:tr>
            <w:tr w:rsidR="00FC4A6F" w14:paraId="71FC11F0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04D92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0C03D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1%</w:t>
                  </w:r>
                </w:p>
              </w:tc>
            </w:tr>
          </w:tbl>
          <w:p w14:paraId="6E492549" w14:textId="77777777" w:rsidR="00FC4A6F" w:rsidRDefault="00FC4A6F"/>
        </w:tc>
      </w:tr>
    </w:tbl>
    <w:p w14:paraId="330BCA06" w14:textId="77777777" w:rsidR="00FC4A6F" w:rsidRDefault="001475D6">
      <w:pPr>
        <w:pStyle w:val="Heading2"/>
      </w:pPr>
      <w:bookmarkStart w:id="32" w:name="food-security-1"/>
      <w:bookmarkStart w:id="33" w:name="_Toc105955375"/>
      <w:bookmarkEnd w:id="27"/>
      <w:bookmarkEnd w:id="30"/>
      <w:r>
        <w:lastRenderedPageBreak/>
        <w:t>2.4 Food security</w:t>
      </w:r>
      <w:bookmarkEnd w:id="33"/>
    </w:p>
    <w:p w14:paraId="66521DBF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34" w:name="unnamed-chunk-33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10</w:t>
      </w:r>
      <w:r>
        <w:rPr>
          <w:b/>
        </w:rPr>
        <w:fldChar w:fldCharType="end"/>
      </w:r>
      <w:bookmarkEnd w:id="34"/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FC4A6F" w14:paraId="2676A202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C12D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7C600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CF22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223B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239F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FC4A6F" w14:paraId="4D0A9852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1E21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AA0F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BEB23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4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803E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9 - 6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4AB4E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</w:t>
            </w:r>
          </w:p>
        </w:tc>
      </w:tr>
      <w:tr w:rsidR="00FC4A6F" w14:paraId="0BEAF9E7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2678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B1AF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D7071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2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3708F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7 - 2.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60CED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</w:t>
            </w:r>
          </w:p>
        </w:tc>
      </w:tr>
      <w:tr w:rsidR="00FC4A6F" w14:paraId="668C63E8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1BB7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1353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47F2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E45F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3 - 7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7F166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</w:tbl>
    <w:p w14:paraId="32E1B557" w14:textId="77777777" w:rsidR="00FC4A6F" w:rsidRDefault="001475D6">
      <w:pPr>
        <w:pStyle w:val="Heading2"/>
      </w:pPr>
      <w:bookmarkStart w:id="35" w:name="health-1"/>
      <w:bookmarkStart w:id="36" w:name="_Toc105955376"/>
      <w:bookmarkEnd w:id="32"/>
      <w:r>
        <w:t>2.5 Health</w:t>
      </w:r>
      <w:bookmarkEnd w:id="36"/>
    </w:p>
    <w:p w14:paraId="17F6A054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37" w:name="unnamed-chunk-35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11</w:t>
      </w:r>
      <w:r>
        <w:rPr>
          <w:b/>
        </w:rPr>
        <w:fldChar w:fldCharType="end"/>
      </w:r>
      <w:bookmarkEnd w:id="37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FC4A6F" w14:paraId="33893E58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71623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1146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0846D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91E84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23029CFF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9795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2070A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,16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F323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4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5C5D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7.2% - 91.7%</w:t>
            </w:r>
          </w:p>
        </w:tc>
      </w:tr>
      <w:tr w:rsidR="00FC4A6F" w14:paraId="715DD633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DB3B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F4151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,62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B357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9.4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E924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5.2% - 93.7%</w:t>
            </w:r>
          </w:p>
        </w:tc>
      </w:tr>
      <w:tr w:rsidR="00FC4A6F" w14:paraId="6449FBAD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F55C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BA282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,86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A2515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8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7E21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2% - 77.8%</w:t>
            </w:r>
          </w:p>
        </w:tc>
      </w:tr>
      <w:tr w:rsidR="00FC4A6F" w14:paraId="7943AFA4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8FBD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1E80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,349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5E4F1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3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D38A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3% - 74.4%</w:t>
            </w:r>
          </w:p>
        </w:tc>
      </w:tr>
    </w:tbl>
    <w:p w14:paraId="34B61745" w14:textId="77777777" w:rsidR="00FC4A6F" w:rsidRDefault="001475D6">
      <w:pPr>
        <w:pStyle w:val="Heading3"/>
      </w:pPr>
      <w:bookmarkStart w:id="38" w:name="X3b4647dec654bdd9f7b4d922f4d70a8d9848169"/>
      <w:r>
        <w:t xml:space="preserve">2.5.1 </w:t>
      </w:r>
      <w:r>
        <w:t>Purpose of visit, with satisfaction rates</w:t>
      </w:r>
    </w:p>
    <w:p w14:paraId="48A79319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39" w:name="unnamed-chunk-42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12</w:t>
      </w:r>
      <w:r>
        <w:rPr>
          <w:b/>
        </w:rPr>
        <w:fldChar w:fldCharType="end"/>
      </w:r>
      <w:bookmarkEnd w:id="39"/>
      <w:r>
        <w:t xml:space="preserve">: Health clinic satisfaction by service, </w:t>
      </w:r>
      <w:proofErr w:type="spellStart"/>
      <w:r>
        <w:t>Wau</w:t>
      </w:r>
      <w:proofErr w:type="spellEnd"/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FC4A6F" w14:paraId="45BC180E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3088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B638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964A9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B8A28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3FF1C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C40B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FC4A6F" w14:paraId="05DE5B0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F3ADE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64129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2A459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2% - 89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BC425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9DBF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5.8% - 7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87B2A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FC4A6F" w14:paraId="4543851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5726F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7F6CA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6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8647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4% - 8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1FCB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39FFF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5.9% - 74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E1CC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FC4A6F" w14:paraId="657168B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4B78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12053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F183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2% - 39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32201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6388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9% - 6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4280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FC4A6F" w14:paraId="601991B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B273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AB868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54A8F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3% - 27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2969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6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82C0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.5% - 8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7D9DC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FC4A6F" w14:paraId="33E4953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F8C1F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63DC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ECF0B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% - 20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DB1B6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3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B8365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8% - 71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093FE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FC4A6F" w14:paraId="5EA335C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E6B0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9DB16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BBAE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8% - 18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DD46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7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3A854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9% - 74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18CDF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FC4A6F" w14:paraId="4E8B179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30F9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A478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E71C4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3% - 17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348A8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3933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6% - 8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2AE7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FC4A6F" w14:paraId="63491AE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5D7E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0861A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9822D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8% - 17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E12C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0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4749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5% - 8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19226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FC4A6F" w14:paraId="4B5D0812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99580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D2A4B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04CAD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6% - 15.4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7020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44E76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3% - 79.1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D979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</w:tbl>
    <w:p w14:paraId="4B0B6551" w14:textId="77777777" w:rsidR="00FC4A6F" w:rsidRDefault="001475D6">
      <w:pPr>
        <w:pStyle w:val="Heading1"/>
      </w:pPr>
      <w:bookmarkStart w:id="40" w:name="budi-eastern-equatoria"/>
      <w:bookmarkStart w:id="41" w:name="_Toc105955377"/>
      <w:bookmarkEnd w:id="20"/>
      <w:bookmarkEnd w:id="35"/>
      <w:bookmarkEnd w:id="38"/>
      <w:r>
        <w:t xml:space="preserve">3 </w:t>
      </w:r>
      <w:r>
        <w:t>Budi (Eastern Equatoria)</w:t>
      </w:r>
      <w:bookmarkEnd w:id="41"/>
    </w:p>
    <w:p w14:paraId="0F3AB8E8" w14:textId="77777777" w:rsidR="00FC4A6F" w:rsidRDefault="001475D6">
      <w:pPr>
        <w:pStyle w:val="Heading2"/>
      </w:pPr>
      <w:bookmarkStart w:id="42" w:name="age-2"/>
      <w:bookmarkStart w:id="43" w:name="_Toc105955378"/>
      <w:r>
        <w:lastRenderedPageBreak/>
        <w:t>3.1 Age</w:t>
      </w:r>
      <w:bookmarkEnd w:id="43"/>
    </w:p>
    <w:p w14:paraId="5AD46602" w14:textId="77777777" w:rsidR="00FC4A6F" w:rsidRDefault="001475D6">
      <w:pPr>
        <w:pStyle w:val="SourceCode"/>
      </w:pPr>
      <w:proofErr w:type="spellStart"/>
      <w:r>
        <w:rPr>
          <w:rStyle w:val="FunctionTok"/>
        </w:rPr>
        <w:t>include_</w:t>
      </w:r>
      <w:proofErr w:type="gramStart"/>
      <w:r>
        <w:rPr>
          <w:rStyle w:val="FunctionTok"/>
        </w:rPr>
        <w:t>graphics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Budi/age density, Budi.png"</w:t>
      </w:r>
      <w:r>
        <w:rPr>
          <w:rStyle w:val="NormalTok"/>
        </w:rPr>
        <w:t>))</w:t>
      </w:r>
    </w:p>
    <w:p w14:paraId="215A50BE" w14:textId="77777777" w:rsidR="00FC4A6F" w:rsidRDefault="001475D6">
      <w:r>
        <w:rPr>
          <w:noProof/>
        </w:rPr>
        <w:drawing>
          <wp:inline distT="0" distB="0" distL="0" distR="0" wp14:anchorId="2971FF2E" wp14:editId="155763E0">
            <wp:extent cx="5943600" cy="3396342"/>
            <wp:effectExtent l="0" t="0" r="0" b="0"/>
            <wp:docPr id="51" name="Picture" descr="Age distribution of all household members, Budi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2" name="Picture" descr="C:/Users/dan.killian/Documents/South%20Sudan%20resilience%20-%20MSI/output/viz/Budi/age%20density,%20Budi.png"/>
                    <pic:cNvPicPr>
                      <a:picLocks noChangeAspect="1" noChangeArrowheads="1"/>
                    </pic:cNvPicPr>
                  </pic:nvPicPr>
                  <pic:blipFill>
                    <a:blip r:embed="rId1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20D83FB9" w14:textId="77777777" w:rsidR="00FC4A6F" w:rsidRDefault="001475D6">
      <w:pPr>
        <w:pStyle w:val="ImageCaption"/>
      </w:pPr>
      <w:r>
        <w:t>Age distribution of all household members, Budi</w:t>
      </w:r>
    </w:p>
    <w:p w14:paraId="2311669D" w14:textId="77777777" w:rsidR="00FC4A6F" w:rsidRDefault="001475D6">
      <w:pPr>
        <w:pStyle w:val="SourceCode"/>
      </w:pPr>
      <w:proofErr w:type="spellStart"/>
      <w:r>
        <w:rPr>
          <w:rStyle w:val="FunctionTok"/>
        </w:rPr>
        <w:t>include_</w:t>
      </w:r>
      <w:proofErr w:type="gramStart"/>
      <w:r>
        <w:rPr>
          <w:rStyle w:val="FunctionTok"/>
        </w:rPr>
        <w:t>graphics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Budi/age pyramid, Budi.png"</w:t>
      </w:r>
      <w:r>
        <w:rPr>
          <w:rStyle w:val="NormalTok"/>
        </w:rPr>
        <w:t>))</w:t>
      </w:r>
    </w:p>
    <w:p w14:paraId="6D9A56AB" w14:textId="77777777" w:rsidR="00FC4A6F" w:rsidRDefault="001475D6">
      <w:r>
        <w:rPr>
          <w:noProof/>
        </w:rPr>
        <w:drawing>
          <wp:inline distT="0" distB="0" distL="0" distR="0" wp14:anchorId="549F4BE2" wp14:editId="7E2F1030">
            <wp:extent cx="5943600" cy="3396342"/>
            <wp:effectExtent l="0" t="0" r="0" b="0"/>
            <wp:docPr id="54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5" name="Picture" descr="C:/Users/dan.killian/Documents/South%20Sudan%20resilience%20-%20MSI/output/viz/Budi/age%20pyramid,%20Budi.png"/>
                    <pic:cNvPicPr>
                      <a:picLocks noChangeAspect="1" noChangeArrowheads="1"/>
                    </pic:cNvPicPr>
                  </pic:nvPicPr>
                  <pic:blipFill>
                    <a:blip r:embed="rId1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FBE2D1" w14:textId="77777777" w:rsidR="00FC4A6F" w:rsidRDefault="001475D6">
      <w:pPr>
        <w:pStyle w:val="ImageCaption"/>
      </w:pPr>
      <w:r>
        <w:lastRenderedPageBreak/>
        <w:t>Pyramid plot of age groups by sex, all household members</w:t>
      </w:r>
    </w:p>
    <w:p w14:paraId="5E396023" w14:textId="77777777" w:rsidR="00FC4A6F" w:rsidRDefault="001475D6">
      <w:pPr>
        <w:pStyle w:val="Heading2"/>
      </w:pPr>
      <w:bookmarkStart w:id="44" w:name="education-2"/>
      <w:bookmarkStart w:id="45" w:name="_Toc105955379"/>
      <w:bookmarkEnd w:id="42"/>
      <w:r>
        <w:t>3.2 Education</w:t>
      </w:r>
      <w:bookmarkEnd w:id="45"/>
    </w:p>
    <w:p w14:paraId="5A2A145A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46" w:name="unnamed-chunk-49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13</w:t>
      </w:r>
      <w:r>
        <w:rPr>
          <w:b/>
        </w:rPr>
        <w:fldChar w:fldCharType="end"/>
      </w:r>
      <w:bookmarkEnd w:id="46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FC4A6F" w14:paraId="13764EC2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BA14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6FFC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D0419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17A8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1488C42D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8276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CFD8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,08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26ECB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5.5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4568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6% - 84.9%</w:t>
            </w:r>
          </w:p>
        </w:tc>
      </w:tr>
      <w:tr w:rsidR="00FC4A6F" w14:paraId="5005D2C5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AB63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DE50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,54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71C9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8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30ED2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5% - 24.1%</w:t>
            </w:r>
          </w:p>
        </w:tc>
      </w:tr>
      <w:tr w:rsidR="00FC4A6F" w14:paraId="7AAF80F7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3A9D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480BA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8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4D2D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AABD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1% - 25.5%</w:t>
            </w:r>
          </w:p>
        </w:tc>
      </w:tr>
      <w:tr w:rsidR="00FC4A6F" w14:paraId="648644C4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F37B8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7480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010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422A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0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1DA7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 - 14.5%</w:t>
            </w:r>
          </w:p>
        </w:tc>
      </w:tr>
    </w:tbl>
    <w:p w14:paraId="0E090EFD" w14:textId="77777777" w:rsidR="00FC4A6F" w:rsidRDefault="001475D6">
      <w:pPr>
        <w:pStyle w:val="Heading2"/>
      </w:pPr>
      <w:bookmarkStart w:id="47" w:name="livelihoods-2"/>
      <w:bookmarkStart w:id="48" w:name="_Toc105955380"/>
      <w:bookmarkEnd w:id="44"/>
      <w:r>
        <w:t>3.3 Livelihoods</w:t>
      </w:r>
      <w:bookmarkEnd w:id="48"/>
    </w:p>
    <w:p w14:paraId="0C90B616" w14:textId="77777777" w:rsidR="00FC4A6F" w:rsidRDefault="001475D6">
      <w:pPr>
        <w:pStyle w:val="Heading3"/>
      </w:pPr>
      <w:bookmarkStart w:id="49" w:name="X05c7b59b5e1439ce0e7c3a3d898cb83aa3d1e40"/>
      <w:r>
        <w:t>3.3.1 Economic activity in last 10 years (Q314)</w:t>
      </w:r>
    </w:p>
    <w:p w14:paraId="26A629FC" w14:textId="77777777" w:rsidR="00FC4A6F" w:rsidRDefault="001475D6">
      <w:pPr>
        <w:pStyle w:val="Heading3"/>
      </w:pPr>
      <w:bookmarkStart w:id="50" w:name="income-sources-q401-q402-2"/>
      <w:bookmarkEnd w:id="49"/>
      <w:r>
        <w:t>3.3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4"/>
        <w:gridCol w:w="3411"/>
        <w:gridCol w:w="1620"/>
        <w:gridCol w:w="2851"/>
      </w:tblGrid>
      <w:tr w:rsidR="00FC4A6F" w14:paraId="2D927D9D" w14:textId="77777777">
        <w:tc>
          <w:tcPr>
            <w:tcW w:w="0" w:type="auto"/>
          </w:tcPr>
          <w:p w14:paraId="4FA560AB" w14:textId="77777777" w:rsidR="00FC4A6F" w:rsidRDefault="001475D6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14</w:t>
            </w:r>
            <w:r>
              <w:rPr>
                <w:b/>
              </w:rPr>
              <w:fldChar w:fldCharType="end"/>
            </w:r>
            <w:r>
              <w:t xml:space="preserve">: </w:t>
            </w:r>
            <w:r>
              <w:t>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2"/>
              <w:gridCol w:w="886"/>
              <w:gridCol w:w="827"/>
            </w:tblGrid>
            <w:tr w:rsidR="00FC4A6F" w14:paraId="5D0F029F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7A5BD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21E0C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BA244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74F706D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E4828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6F593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,50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BD8DD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2.3%</w:t>
                  </w:r>
                </w:p>
              </w:tc>
            </w:tr>
            <w:tr w:rsidR="00FC4A6F" w14:paraId="09C98BB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CE0D2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DB105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1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0ED9E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4.9%</w:t>
                  </w:r>
                </w:p>
              </w:tc>
            </w:tr>
            <w:tr w:rsidR="00FC4A6F" w14:paraId="7A27E08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402CD4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8A84D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17411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8%</w:t>
                  </w:r>
                </w:p>
              </w:tc>
            </w:tr>
            <w:tr w:rsidR="00FC4A6F" w14:paraId="2A3F372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6DE3D9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EE997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820D2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5%</w:t>
                  </w:r>
                </w:p>
              </w:tc>
            </w:tr>
            <w:tr w:rsidR="00FC4A6F" w14:paraId="48A24DF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633D6E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C7CF1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61165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2%</w:t>
                  </w:r>
                </w:p>
              </w:tc>
            </w:tr>
            <w:tr w:rsidR="00FC4A6F" w14:paraId="18CB949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96A29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E8B08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FCA23C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9%</w:t>
                  </w:r>
                </w:p>
              </w:tc>
            </w:tr>
            <w:tr w:rsidR="00FC4A6F" w14:paraId="6F2E2AF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5100BA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9C7C6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5D811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8%</w:t>
                  </w:r>
                </w:p>
              </w:tc>
            </w:tr>
            <w:tr w:rsidR="00FC4A6F" w14:paraId="6278132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93431B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264BCA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DA65E3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6%</w:t>
                  </w:r>
                </w:p>
              </w:tc>
            </w:tr>
            <w:tr w:rsidR="00FC4A6F" w14:paraId="6C15E853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83B67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FB609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B4B87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0%</w:t>
                  </w:r>
                </w:p>
              </w:tc>
            </w:tr>
          </w:tbl>
          <w:p w14:paraId="1F7EA76C" w14:textId="77777777" w:rsidR="00FC4A6F" w:rsidRDefault="00FC4A6F"/>
        </w:tc>
        <w:tc>
          <w:tcPr>
            <w:tcW w:w="0" w:type="auto"/>
          </w:tcPr>
          <w:p w14:paraId="58E9AA08" w14:textId="77777777" w:rsidR="00FC4A6F" w:rsidRDefault="001475D6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51" w:name="unnamed-chunk-52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15</w:t>
            </w:r>
            <w:r>
              <w:rPr>
                <w:b/>
              </w:rPr>
              <w:fldChar w:fldCharType="end"/>
            </w:r>
            <w:bookmarkEnd w:id="51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08"/>
              <w:gridCol w:w="827"/>
            </w:tblGrid>
            <w:tr w:rsidR="00FC4A6F" w14:paraId="3D239CCD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2CDFE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96897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01F7796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433BC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058992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3.1%</w:t>
                  </w:r>
                </w:p>
              </w:tc>
            </w:tr>
            <w:tr w:rsidR="00FC4A6F" w14:paraId="1C2A994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F94C4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EFC37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2.0%</w:t>
                  </w:r>
                </w:p>
              </w:tc>
            </w:tr>
            <w:tr w:rsidR="00FC4A6F" w14:paraId="40E61DD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46111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0AFF0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4.7%</w:t>
                  </w:r>
                </w:p>
              </w:tc>
            </w:tr>
            <w:tr w:rsidR="00FC4A6F" w14:paraId="0F0E100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145FD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AE415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1.5%</w:t>
                  </w:r>
                </w:p>
              </w:tc>
            </w:tr>
            <w:tr w:rsidR="00FC4A6F" w14:paraId="12E8125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88EF4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5116E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7.2%</w:t>
                  </w:r>
                </w:p>
              </w:tc>
            </w:tr>
            <w:tr w:rsidR="00FC4A6F" w14:paraId="5F095B7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13F0C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08574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7.0%</w:t>
                  </w:r>
                </w:p>
              </w:tc>
            </w:tr>
            <w:tr w:rsidR="00FC4A6F" w14:paraId="3006BBA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06DD2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35F748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4.0%</w:t>
                  </w:r>
                </w:p>
              </w:tc>
            </w:tr>
            <w:tr w:rsidR="00FC4A6F" w14:paraId="183199D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59061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4BDB8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.1%</w:t>
                  </w:r>
                </w:p>
              </w:tc>
            </w:tr>
            <w:tr w:rsidR="00FC4A6F" w14:paraId="088203D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E7B81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8EA5F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3%</w:t>
                  </w:r>
                </w:p>
              </w:tc>
            </w:tr>
            <w:tr w:rsidR="00FC4A6F" w14:paraId="09EDE88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DA4CE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C55F8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1%</w:t>
                  </w:r>
                </w:p>
              </w:tc>
            </w:tr>
            <w:tr w:rsidR="00FC4A6F" w14:paraId="1037A88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6FF396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49BF2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1%</w:t>
                  </w:r>
                </w:p>
              </w:tc>
            </w:tr>
            <w:tr w:rsidR="00FC4A6F" w14:paraId="764513E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249A0C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proofErr w:type="gramStart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</w:t>
                  </w:r>
                  <w:proofErr w:type="gramEnd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 xml:space="preserve">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A8F82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0%</w:t>
                  </w:r>
                </w:p>
              </w:tc>
            </w:tr>
            <w:tr w:rsidR="00FC4A6F" w14:paraId="2EE9A59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318C0E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proofErr w:type="gramStart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</w:t>
                  </w:r>
                  <w:proofErr w:type="gramEnd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 xml:space="preserve">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7AC7AA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6%</w:t>
                  </w:r>
                </w:p>
              </w:tc>
            </w:tr>
            <w:tr w:rsidR="00FC4A6F" w14:paraId="122F4E8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818A4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A3E25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0%</w:t>
                  </w:r>
                </w:p>
              </w:tc>
            </w:tr>
            <w:tr w:rsidR="00FC4A6F" w14:paraId="149A3A3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E4042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80431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0%</w:t>
                  </w:r>
                </w:p>
              </w:tc>
            </w:tr>
            <w:tr w:rsidR="00FC4A6F" w14:paraId="5A448F8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B85C0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AF184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5%</w:t>
                  </w:r>
                </w:p>
              </w:tc>
            </w:tr>
            <w:tr w:rsidR="00FC4A6F" w14:paraId="5FEFFFB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42048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6B59A5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2%</w:t>
                  </w:r>
                </w:p>
              </w:tc>
            </w:tr>
            <w:tr w:rsidR="00FC4A6F" w14:paraId="5B49AE0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32A53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F9FC1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6%</w:t>
                  </w:r>
                </w:p>
              </w:tc>
            </w:tr>
            <w:tr w:rsidR="00FC4A6F" w14:paraId="557CA74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4A696B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F1BA1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6%</w:t>
                  </w:r>
                </w:p>
              </w:tc>
            </w:tr>
            <w:tr w:rsidR="00FC4A6F" w14:paraId="7575D1BA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29F4C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A07A0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6%</w:t>
                  </w:r>
                </w:p>
              </w:tc>
            </w:tr>
          </w:tbl>
          <w:p w14:paraId="43FBCA73" w14:textId="77777777" w:rsidR="00FC4A6F" w:rsidRDefault="00FC4A6F"/>
        </w:tc>
      </w:tr>
    </w:tbl>
    <w:p w14:paraId="67E9AFB9" w14:textId="77777777" w:rsidR="00FC4A6F" w:rsidRDefault="001475D6">
      <w:pPr>
        <w:pStyle w:val="Heading2"/>
      </w:pPr>
      <w:bookmarkStart w:id="52" w:name="food-security-2"/>
      <w:bookmarkStart w:id="53" w:name="_Toc105955381"/>
      <w:bookmarkEnd w:id="47"/>
      <w:bookmarkEnd w:id="50"/>
      <w:r>
        <w:lastRenderedPageBreak/>
        <w:t>3.4 Food security</w:t>
      </w:r>
      <w:bookmarkEnd w:id="53"/>
    </w:p>
    <w:p w14:paraId="0B07352F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54" w:name="unnamed-chunk-54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16</w:t>
      </w:r>
      <w:r>
        <w:rPr>
          <w:b/>
        </w:rPr>
        <w:fldChar w:fldCharType="end"/>
      </w:r>
      <w:bookmarkEnd w:id="54"/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FC4A6F" w14:paraId="010B1E9F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011E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BD63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25A2C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E3230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3C93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FC4A6F" w14:paraId="2B841E62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A272D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D252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266C1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1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CC11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6 - 7.6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92F9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</w:t>
            </w:r>
          </w:p>
        </w:tc>
      </w:tr>
      <w:tr w:rsidR="00FC4A6F" w14:paraId="29D1A8A1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E5D9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9F28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C9079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6208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2 - 2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8B874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</w:t>
            </w:r>
          </w:p>
        </w:tc>
      </w:tr>
      <w:tr w:rsidR="00FC4A6F" w14:paraId="60138204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EE94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890D6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33D5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0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5438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6 - 4.3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5C040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</w:t>
            </w:r>
          </w:p>
        </w:tc>
      </w:tr>
    </w:tbl>
    <w:p w14:paraId="676FCEDC" w14:textId="77777777" w:rsidR="00FC4A6F" w:rsidRDefault="001475D6">
      <w:pPr>
        <w:pStyle w:val="Heading2"/>
      </w:pPr>
      <w:bookmarkStart w:id="55" w:name="health-2"/>
      <w:bookmarkStart w:id="56" w:name="_Toc105955382"/>
      <w:bookmarkEnd w:id="52"/>
      <w:r>
        <w:t>3.5 Health</w:t>
      </w:r>
      <w:bookmarkEnd w:id="56"/>
    </w:p>
    <w:p w14:paraId="475FADFB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57" w:name="unnamed-chunk-56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17</w:t>
      </w:r>
      <w:r>
        <w:rPr>
          <w:b/>
        </w:rPr>
        <w:fldChar w:fldCharType="end"/>
      </w:r>
      <w:bookmarkEnd w:id="57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FC4A6F" w14:paraId="32CF29EB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A24AC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B90E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92DB3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F18D8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36579424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87E6D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B001C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,47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41EFA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9.6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95011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0.7% - 98.5%</w:t>
            </w:r>
          </w:p>
        </w:tc>
      </w:tr>
      <w:tr w:rsidR="00FC4A6F" w14:paraId="53C28E52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AF95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9BD39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14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1646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.7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44C83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4% - 76.9%</w:t>
            </w:r>
          </w:p>
        </w:tc>
      </w:tr>
      <w:tr w:rsidR="00FC4A6F" w14:paraId="56DDE3F0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DAC89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F0D4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,0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DE36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4.4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A4C4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.6% - 86.3%</w:t>
            </w:r>
          </w:p>
        </w:tc>
      </w:tr>
      <w:tr w:rsidR="00FC4A6F" w14:paraId="4B854F5F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E505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DD17D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57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E92F3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C5E23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2% - 83.7%</w:t>
            </w:r>
          </w:p>
        </w:tc>
      </w:tr>
    </w:tbl>
    <w:p w14:paraId="5442CA19" w14:textId="77777777" w:rsidR="00FC4A6F" w:rsidRDefault="001475D6">
      <w:pPr>
        <w:pStyle w:val="Heading3"/>
      </w:pPr>
      <w:bookmarkStart w:id="58" w:name="X392fd50195c7d7109999761c1bb4ea0440f2095"/>
      <w:r>
        <w:t xml:space="preserve">3.5.1 </w:t>
      </w:r>
      <w:r>
        <w:t>Purpose of visit, with satisfaction rates</w:t>
      </w:r>
    </w:p>
    <w:p w14:paraId="21501213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59" w:name="unnamed-chunk-63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18</w:t>
      </w:r>
      <w:r>
        <w:rPr>
          <w:b/>
        </w:rPr>
        <w:fldChar w:fldCharType="end"/>
      </w:r>
      <w:bookmarkEnd w:id="59"/>
      <w:r>
        <w:t>: Health clinic satisfaction by service, Budi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FC4A6F" w14:paraId="2326A036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D2397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F29C6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650D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39127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86337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70A2E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FC4A6F" w14:paraId="5BF8CEB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DCE9B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00BB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6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E68A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4.2% - 99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92EF6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F7C0C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5% - 83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AC45A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FC4A6F" w14:paraId="451D65F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2015E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538A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C252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9% - 5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794C7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827A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3% - 8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96468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FC4A6F" w14:paraId="07D2BD8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DE81C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5E4E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CBF09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8% - 44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DA06A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6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3D41C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7% - 92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12444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FC4A6F" w14:paraId="7FFADD6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BD943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EC20A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AE821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4% - 2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2504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2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8E810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4.2% - 10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F9674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FC4A6F" w14:paraId="4BA21D5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DEDB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64C7F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5823B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2% - 17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E634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5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130E5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4.8% - 5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1A8D0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FC4A6F" w14:paraId="585B32D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B6DF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75A4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DF27B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4% - 1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2793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4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1B4A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5.5% - 102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AC844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FC4A6F" w14:paraId="4D77DA0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BA51E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4BEB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479D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1% - 9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342B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0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D41C7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0% - 10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49F8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FC4A6F" w14:paraId="3F04197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F400E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D481C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82940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9% - 7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6360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3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04523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5% - 106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D2B20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FC4A6F" w14:paraId="7EB1467A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1FE8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DD35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C16BB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8% - 6.7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4E7E1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9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48D33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9.5% - 100.1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DB8CB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</w:tbl>
    <w:p w14:paraId="71E9B0E6" w14:textId="77777777" w:rsidR="00FC4A6F" w:rsidRDefault="001475D6">
      <w:pPr>
        <w:pStyle w:val="Heading1"/>
      </w:pPr>
      <w:bookmarkStart w:id="60" w:name="kapoeta-north-eastern-equatoria"/>
      <w:bookmarkStart w:id="61" w:name="_Toc105955383"/>
      <w:bookmarkEnd w:id="40"/>
      <w:bookmarkEnd w:id="55"/>
      <w:bookmarkEnd w:id="58"/>
      <w:r>
        <w:t xml:space="preserve">4 </w:t>
      </w:r>
      <w:r>
        <w:t>Kapoeta North (Eastern Equatoria)</w:t>
      </w:r>
      <w:bookmarkEnd w:id="61"/>
    </w:p>
    <w:p w14:paraId="2D346E0D" w14:textId="77777777" w:rsidR="00FC4A6F" w:rsidRDefault="001475D6">
      <w:pPr>
        <w:pStyle w:val="Heading2"/>
      </w:pPr>
      <w:bookmarkStart w:id="62" w:name="age-3"/>
      <w:bookmarkStart w:id="63" w:name="_Toc105955384"/>
      <w:r>
        <w:lastRenderedPageBreak/>
        <w:t>4.1 Age</w:t>
      </w:r>
      <w:bookmarkEnd w:id="63"/>
    </w:p>
    <w:p w14:paraId="4F6EC45C" w14:textId="77777777" w:rsidR="00FC4A6F" w:rsidRDefault="001475D6">
      <w:pPr>
        <w:pStyle w:val="SourceCode"/>
      </w:pPr>
      <w:proofErr w:type="spellStart"/>
      <w:r>
        <w:rPr>
          <w:rStyle w:val="FunctionTok"/>
        </w:rPr>
        <w:t>include_</w:t>
      </w:r>
      <w:proofErr w:type="gramStart"/>
      <w:r>
        <w:rPr>
          <w:rStyle w:val="FunctionTok"/>
        </w:rPr>
        <w:t>graphics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Kapoeta North/age density, Kapoeta North.png"</w:t>
      </w:r>
      <w:r>
        <w:rPr>
          <w:rStyle w:val="NormalTok"/>
        </w:rPr>
        <w:t>))</w:t>
      </w:r>
    </w:p>
    <w:p w14:paraId="676FDCE1" w14:textId="77777777" w:rsidR="00FC4A6F" w:rsidRDefault="001475D6">
      <w:r>
        <w:rPr>
          <w:noProof/>
        </w:rPr>
        <w:drawing>
          <wp:inline distT="0" distB="0" distL="0" distR="0" wp14:anchorId="6E8D01A3" wp14:editId="3284C253">
            <wp:extent cx="5943600" cy="3396342"/>
            <wp:effectExtent l="0" t="0" r="0" b="0"/>
            <wp:docPr id="66" name="Picture" descr="Age distribution of all household members, Kapoeta North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7" name="Picture" descr="C:/Users/dan.killian/Documents/South%20Sudan%20resilience%20-%20MSI/output/viz/Kapoeta%20North/age%20density,%20Kapoeta%20North.png"/>
                    <pic:cNvPicPr>
                      <a:picLocks noChangeAspect="1" noChangeArrowheads="1"/>
                    </pic:cNvPicPr>
                  </pic:nvPicPr>
                  <pic:blipFill>
                    <a:blip r:embed="rId1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9798D50" w14:textId="77777777" w:rsidR="00FC4A6F" w:rsidRDefault="001475D6">
      <w:pPr>
        <w:pStyle w:val="ImageCaption"/>
      </w:pPr>
      <w:r>
        <w:t>Age distribution of all household members, Kapoeta North</w:t>
      </w:r>
    </w:p>
    <w:p w14:paraId="572F0D47" w14:textId="77777777" w:rsidR="00FC4A6F" w:rsidRDefault="001475D6">
      <w:pPr>
        <w:pStyle w:val="SourceCode"/>
      </w:pPr>
      <w:proofErr w:type="spellStart"/>
      <w:r>
        <w:rPr>
          <w:rStyle w:val="FunctionTok"/>
        </w:rPr>
        <w:t>include_</w:t>
      </w:r>
      <w:proofErr w:type="gramStart"/>
      <w:r>
        <w:rPr>
          <w:rStyle w:val="FunctionTok"/>
        </w:rPr>
        <w:t>graphics</w:t>
      </w:r>
      <w:proofErr w:type="spellEnd"/>
      <w:r>
        <w:rPr>
          <w:rStyle w:val="NormalTok"/>
        </w:rPr>
        <w:t>(</w:t>
      </w:r>
      <w:proofErr w:type="gramEnd"/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Kapoeta North/age pyramid, Kapoeta North.png"</w:t>
      </w:r>
      <w:r>
        <w:rPr>
          <w:rStyle w:val="NormalTok"/>
        </w:rPr>
        <w:t>))</w:t>
      </w:r>
    </w:p>
    <w:p w14:paraId="431D471E" w14:textId="77777777" w:rsidR="00FC4A6F" w:rsidRDefault="001475D6">
      <w:r>
        <w:rPr>
          <w:noProof/>
        </w:rPr>
        <w:lastRenderedPageBreak/>
        <w:drawing>
          <wp:inline distT="0" distB="0" distL="0" distR="0" wp14:anchorId="2A1FCA96" wp14:editId="20ABAD91">
            <wp:extent cx="5943600" cy="3396342"/>
            <wp:effectExtent l="0" t="0" r="0" b="0"/>
            <wp:docPr id="69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0" name="Picture" descr="C:/Users/dan.killian/Documents/South%20Sudan%20resilience%20-%20MSI/output/viz/Kapoeta%20North/age%20pyramid,%20Kapoeta%20North.png"/>
                    <pic:cNvPicPr>
                      <a:picLocks noChangeAspect="1" noChangeArrowheads="1"/>
                    </pic:cNvPicPr>
                  </pic:nvPicPr>
                  <pic:blipFill>
                    <a:blip r:embed="rId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53E1A12" w14:textId="77777777" w:rsidR="00FC4A6F" w:rsidRDefault="001475D6">
      <w:pPr>
        <w:pStyle w:val="ImageCaption"/>
      </w:pPr>
      <w:r>
        <w:t>Pyramid plot of age groups by sex, all household members</w:t>
      </w:r>
    </w:p>
    <w:p w14:paraId="4A7B0C04" w14:textId="77777777" w:rsidR="00FC4A6F" w:rsidRDefault="001475D6">
      <w:pPr>
        <w:pStyle w:val="Heading2"/>
      </w:pPr>
      <w:bookmarkStart w:id="64" w:name="education-3"/>
      <w:bookmarkStart w:id="65" w:name="_Toc105955385"/>
      <w:bookmarkEnd w:id="62"/>
      <w:r>
        <w:t>4.2 Education</w:t>
      </w:r>
      <w:bookmarkEnd w:id="65"/>
    </w:p>
    <w:p w14:paraId="6D88C95F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66" w:name="unnamed-chunk-70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19</w:t>
      </w:r>
      <w:r>
        <w:rPr>
          <w:b/>
        </w:rPr>
        <w:fldChar w:fldCharType="end"/>
      </w:r>
      <w:bookmarkEnd w:id="66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FC4A6F" w14:paraId="58FC5BC6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A22C2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4007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2FFE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F0ABD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4DBA7038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59958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C9D9F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,645.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BAEF7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8.5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12D7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7.6% - 99.4%</w:t>
            </w:r>
          </w:p>
        </w:tc>
      </w:tr>
      <w:tr w:rsidR="00FC4A6F" w14:paraId="19FDEDA0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6FF87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B210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54.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4EEDC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0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05864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3% - 1.6%</w:t>
            </w:r>
          </w:p>
        </w:tc>
      </w:tr>
      <w:tr w:rsidR="00FC4A6F" w14:paraId="5516F6C1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1C8B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CD500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25.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2C2B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5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75324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4% - 2.6%</w:t>
            </w:r>
          </w:p>
        </w:tc>
      </w:tr>
      <w:tr w:rsidR="00FC4A6F" w14:paraId="6CA964F1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053AF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B3919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E5E7F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1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09D9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% - 0.2%</w:t>
            </w:r>
          </w:p>
        </w:tc>
      </w:tr>
    </w:tbl>
    <w:p w14:paraId="39926445" w14:textId="77777777" w:rsidR="00FC4A6F" w:rsidRDefault="001475D6">
      <w:pPr>
        <w:pStyle w:val="Heading2"/>
      </w:pPr>
      <w:bookmarkStart w:id="67" w:name="livelihoods-3"/>
      <w:bookmarkStart w:id="68" w:name="_Toc105955386"/>
      <w:bookmarkEnd w:id="64"/>
      <w:r>
        <w:t>4.3 Livelihoods</w:t>
      </w:r>
      <w:bookmarkEnd w:id="68"/>
    </w:p>
    <w:p w14:paraId="401D7911" w14:textId="77777777" w:rsidR="00FC4A6F" w:rsidRDefault="001475D6">
      <w:pPr>
        <w:pStyle w:val="Heading3"/>
      </w:pPr>
      <w:bookmarkStart w:id="69" w:name="X5fbad07a58ef339cf9e0718a4b918301560e9d4"/>
      <w:r>
        <w:t xml:space="preserve">4.3.1 </w:t>
      </w:r>
      <w:r>
        <w:t>Economic activity in last 10 years (Q314)</w:t>
      </w:r>
    </w:p>
    <w:p w14:paraId="45BA5E63" w14:textId="77777777" w:rsidR="00FC4A6F" w:rsidRDefault="001475D6">
      <w:pPr>
        <w:pStyle w:val="Heading3"/>
      </w:pPr>
      <w:bookmarkStart w:id="70" w:name="income-sources-q401-q402-3"/>
      <w:bookmarkEnd w:id="69"/>
      <w:r>
        <w:t>4.3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821"/>
        <w:gridCol w:w="3129"/>
        <w:gridCol w:w="1726"/>
        <w:gridCol w:w="2900"/>
      </w:tblGrid>
      <w:tr w:rsidR="00FC4A6F" w14:paraId="669C2893" w14:textId="77777777">
        <w:tc>
          <w:tcPr>
            <w:tcW w:w="0" w:type="auto"/>
          </w:tcPr>
          <w:p w14:paraId="19C3D44F" w14:textId="77777777" w:rsidR="00FC4A6F" w:rsidRDefault="001475D6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20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200"/>
              <w:gridCol w:w="886"/>
              <w:gridCol w:w="827"/>
            </w:tblGrid>
            <w:tr w:rsidR="00FC4A6F" w14:paraId="606AEA7F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B4941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A23BC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DD149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414272D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B2F2A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14262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5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0830B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0.1%</w:t>
                  </w:r>
                </w:p>
              </w:tc>
            </w:tr>
            <w:tr w:rsidR="00FC4A6F" w14:paraId="1F59D20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D3C741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3DF22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9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80195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7.4%</w:t>
                  </w:r>
                </w:p>
              </w:tc>
            </w:tr>
            <w:tr w:rsidR="00FC4A6F" w14:paraId="203C479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3DB9E8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5D732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17EF1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1%</w:t>
                  </w:r>
                </w:p>
              </w:tc>
            </w:tr>
            <w:tr w:rsidR="00FC4A6F" w14:paraId="45DC587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92ED2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9FE83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9BC4D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6%</w:t>
                  </w:r>
                </w:p>
              </w:tc>
            </w:tr>
            <w:tr w:rsidR="00FC4A6F" w14:paraId="2A138F7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3B4CD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FE912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12FA2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  <w:tr w:rsidR="00FC4A6F" w14:paraId="7BC099C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73DE9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2FF5B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F24EA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3%</w:t>
                  </w:r>
                </w:p>
              </w:tc>
            </w:tr>
            <w:tr w:rsidR="00FC4A6F" w14:paraId="7C303AA3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D89F8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6D642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A7D8A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1%</w:t>
                  </w:r>
                </w:p>
              </w:tc>
            </w:tr>
          </w:tbl>
          <w:p w14:paraId="61467E98" w14:textId="77777777" w:rsidR="00FC4A6F" w:rsidRDefault="00FC4A6F"/>
        </w:tc>
        <w:tc>
          <w:tcPr>
            <w:tcW w:w="0" w:type="auto"/>
          </w:tcPr>
          <w:p w14:paraId="6873760B" w14:textId="77777777" w:rsidR="00FC4A6F" w:rsidRDefault="001475D6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71" w:name="unnamed-chunk-73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21</w:t>
            </w:r>
            <w:r>
              <w:rPr>
                <w:b/>
              </w:rPr>
              <w:fldChar w:fldCharType="end"/>
            </w:r>
            <w:bookmarkEnd w:id="71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57"/>
              <w:gridCol w:w="827"/>
            </w:tblGrid>
            <w:tr w:rsidR="00FC4A6F" w14:paraId="41ED9F72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084624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BA44C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49D5679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0ABCB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F7A72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7.1%</w:t>
                  </w:r>
                </w:p>
              </w:tc>
            </w:tr>
            <w:tr w:rsidR="00FC4A6F" w14:paraId="47454E1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F45B4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5DC46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2.9%</w:t>
                  </w:r>
                </w:p>
              </w:tc>
            </w:tr>
            <w:tr w:rsidR="00FC4A6F" w14:paraId="799262F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D1563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E56CF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2.6%</w:t>
                  </w:r>
                </w:p>
              </w:tc>
            </w:tr>
            <w:tr w:rsidR="00FC4A6F" w14:paraId="658091F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ECC8F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E6C78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2.4%</w:t>
                  </w:r>
                </w:p>
              </w:tc>
            </w:tr>
            <w:tr w:rsidR="00FC4A6F" w14:paraId="1CB5BDD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6D162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F803C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7.2%</w:t>
                  </w:r>
                </w:p>
              </w:tc>
            </w:tr>
            <w:tr w:rsidR="00FC4A6F" w14:paraId="69085CD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3FAA3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717E5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4.7%</w:t>
                  </w:r>
                </w:p>
              </w:tc>
            </w:tr>
            <w:tr w:rsidR="00FC4A6F" w14:paraId="3C78680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DFA74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207D6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2.8%</w:t>
                  </w:r>
                </w:p>
              </w:tc>
            </w:tr>
            <w:tr w:rsidR="00FC4A6F" w14:paraId="6C94613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3BF16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A8F38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7.0%</w:t>
                  </w:r>
                </w:p>
              </w:tc>
            </w:tr>
            <w:tr w:rsidR="00FC4A6F" w14:paraId="599C065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62FBB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proofErr w:type="gramStart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</w:t>
                  </w:r>
                  <w:proofErr w:type="gramEnd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 xml:space="preserve">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5E597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3.4%</w:t>
                  </w:r>
                </w:p>
              </w:tc>
            </w:tr>
            <w:tr w:rsidR="00FC4A6F" w14:paraId="4CC44AE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AC5A6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proofErr w:type="gramStart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</w:t>
                  </w:r>
                  <w:proofErr w:type="gramEnd"/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 xml:space="preserve">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15D61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7%</w:t>
                  </w:r>
                </w:p>
              </w:tc>
            </w:tr>
            <w:tr w:rsidR="00FC4A6F" w14:paraId="1906626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79C85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806D42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1.3%</w:t>
                  </w:r>
                </w:p>
              </w:tc>
            </w:tr>
            <w:tr w:rsidR="00FC4A6F" w14:paraId="0A0E3C3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FA72D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13B4D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4.6%</w:t>
                  </w:r>
                </w:p>
              </w:tc>
            </w:tr>
            <w:tr w:rsidR="00FC4A6F" w14:paraId="31D091D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28806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D24C9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5%</w:t>
                  </w:r>
                </w:p>
              </w:tc>
            </w:tr>
            <w:tr w:rsidR="00FC4A6F" w14:paraId="5E2C459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7801A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E3687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.3%</w:t>
                  </w:r>
                </w:p>
              </w:tc>
            </w:tr>
            <w:tr w:rsidR="00FC4A6F" w14:paraId="0DB877A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75DAD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5A2E8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0%</w:t>
                  </w:r>
                </w:p>
              </w:tc>
            </w:tr>
            <w:tr w:rsidR="00FC4A6F" w14:paraId="36F535A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D3A78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CF8A3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9%</w:t>
                  </w:r>
                </w:p>
              </w:tc>
            </w:tr>
            <w:tr w:rsidR="00FC4A6F" w14:paraId="798516B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18C00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8CB83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0%</w:t>
                  </w:r>
                </w:p>
              </w:tc>
            </w:tr>
            <w:tr w:rsidR="00FC4A6F" w14:paraId="0089D88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C61FF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C3F48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.7%</w:t>
                  </w:r>
                </w:p>
              </w:tc>
            </w:tr>
            <w:tr w:rsidR="00FC4A6F" w14:paraId="57672A5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44CE4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AAFAE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8%</w:t>
                  </w:r>
                </w:p>
              </w:tc>
            </w:tr>
            <w:tr w:rsidR="00FC4A6F" w14:paraId="7C3A7293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CFD93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CDFB9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2%</w:t>
                  </w:r>
                </w:p>
              </w:tc>
            </w:tr>
          </w:tbl>
          <w:p w14:paraId="694A689C" w14:textId="77777777" w:rsidR="00FC4A6F" w:rsidRDefault="00FC4A6F"/>
        </w:tc>
      </w:tr>
    </w:tbl>
    <w:p w14:paraId="0FCD6B91" w14:textId="77777777" w:rsidR="00FC4A6F" w:rsidRDefault="001475D6">
      <w:pPr>
        <w:pStyle w:val="Heading2"/>
      </w:pPr>
      <w:bookmarkStart w:id="72" w:name="food-security-3"/>
      <w:bookmarkStart w:id="73" w:name="_Toc105955387"/>
      <w:bookmarkEnd w:id="67"/>
      <w:bookmarkEnd w:id="70"/>
      <w:r>
        <w:lastRenderedPageBreak/>
        <w:t>4.4 Food security</w:t>
      </w:r>
      <w:bookmarkEnd w:id="73"/>
    </w:p>
    <w:p w14:paraId="56A45D2F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74" w:name="unnamed-chunk-75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22</w:t>
      </w:r>
      <w:r>
        <w:rPr>
          <w:b/>
        </w:rPr>
        <w:fldChar w:fldCharType="end"/>
      </w:r>
      <w:bookmarkEnd w:id="74"/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FC4A6F" w14:paraId="30763250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7C72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C0701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940D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8E55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645DF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FC4A6F" w14:paraId="0AACCC92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74EF8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158D9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5D69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67091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3CEA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FC4A6F" w14:paraId="5638F821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0AAF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1BD33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81FC9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5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49F2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3 - 2.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B452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</w:t>
            </w:r>
          </w:p>
        </w:tc>
      </w:tr>
      <w:tr w:rsidR="00FC4A6F" w14:paraId="7E51E0F3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93F9B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F67E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A2BA6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7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D5C9F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9 - 7.4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1428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</w:tbl>
    <w:p w14:paraId="262FB534" w14:textId="77777777" w:rsidR="00FC4A6F" w:rsidRDefault="001475D6">
      <w:pPr>
        <w:pStyle w:val="Heading2"/>
      </w:pPr>
      <w:bookmarkStart w:id="75" w:name="health-3"/>
      <w:bookmarkStart w:id="76" w:name="_Toc105955388"/>
      <w:bookmarkEnd w:id="72"/>
      <w:r>
        <w:t>4.5 Health</w:t>
      </w:r>
      <w:bookmarkEnd w:id="76"/>
    </w:p>
    <w:p w14:paraId="0F47472A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77" w:name="unnamed-chunk-77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23</w:t>
      </w:r>
      <w:r>
        <w:rPr>
          <w:b/>
        </w:rPr>
        <w:fldChar w:fldCharType="end"/>
      </w:r>
      <w:bookmarkEnd w:id="77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FC4A6F" w14:paraId="2E49D54D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1BD5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4AB84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8D7D8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55AD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00AEAB2F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88A87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B4A21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BC498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5D270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FC4A6F" w14:paraId="6A0AB190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E9DEA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1059F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57D96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3C36A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FC4A6F" w14:paraId="74649206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4AC0E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7EEE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F4231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F27AF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FC4A6F" w14:paraId="352AA23C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42DBC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F634D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55E3E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455C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3F9E9876" w14:textId="77777777" w:rsidR="00FC4A6F" w:rsidRDefault="001475D6">
      <w:pPr>
        <w:pStyle w:val="Heading3"/>
      </w:pPr>
      <w:bookmarkStart w:id="78" w:name="X50362d5f63675ebf2cb4c4f568af5a1f61c2c1e"/>
      <w:r>
        <w:t>4.5.1 Purpose of visit, with satisfaction rates</w:t>
      </w:r>
    </w:p>
    <w:p w14:paraId="424BB757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79" w:name="unnamed-chunk-84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24</w:t>
      </w:r>
      <w:r>
        <w:rPr>
          <w:b/>
        </w:rPr>
        <w:fldChar w:fldCharType="end"/>
      </w:r>
      <w:bookmarkEnd w:id="79"/>
      <w:r>
        <w:t>: Health clinic satisfaction by service, Kapoeta North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FC4A6F" w14:paraId="5B7767DD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C5619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DC7A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13DC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4C4C5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199D4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3169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FC4A6F" w14:paraId="2B6FE4B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8799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BDED8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5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D183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2.9% - 97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A6280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0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5B7E8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% - 79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1A18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FC4A6F" w14:paraId="158C409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A5D3F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166E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955A0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% - 58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A80A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6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73C0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6% - 87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6771F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FC4A6F" w14:paraId="1118ED1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96A03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E5DF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B8893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2.9% - 5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75598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7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75EC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7.8% - 8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B41D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FC4A6F" w14:paraId="61A29D0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CFA2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57FB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5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239C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7% - 53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8F18A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2841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8.4% - 81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81EE6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FC4A6F" w14:paraId="00F654D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702D8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8F6F2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8269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5.2% - 45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DCB57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3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2A447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5% - 7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914AF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FC4A6F" w14:paraId="533F700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21141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0CB6B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A28D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1% - 45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E581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D7225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1% - 71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DE46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FC4A6F" w14:paraId="3FBCFBC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B969B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9CC5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C172F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7.1% - 29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6502A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3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241AC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% - 78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24617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FC4A6F" w14:paraId="293B640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32B4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70088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04E73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6% - 29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5C75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E646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7% - 7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F661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FC4A6F" w14:paraId="49DF5D51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7A4AA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F7D4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0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6E47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1% - 19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38707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3.3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E818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9% - 81.7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B25A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</w:tbl>
    <w:p w14:paraId="190BBF60" w14:textId="77777777" w:rsidR="00FC4A6F" w:rsidRDefault="001475D6">
      <w:pPr>
        <w:pStyle w:val="Heading1"/>
      </w:pPr>
      <w:bookmarkStart w:id="80" w:name="akobo-jonglei"/>
      <w:bookmarkStart w:id="81" w:name="_Toc105955389"/>
      <w:bookmarkEnd w:id="60"/>
      <w:bookmarkEnd w:id="75"/>
      <w:bookmarkEnd w:id="78"/>
      <w:r>
        <w:t>5 Akobo (Jonglei)</w:t>
      </w:r>
      <w:bookmarkEnd w:id="81"/>
    </w:p>
    <w:p w14:paraId="72B97C45" w14:textId="77777777" w:rsidR="00FC4A6F" w:rsidRDefault="001475D6">
      <w:pPr>
        <w:pStyle w:val="Heading2"/>
      </w:pPr>
      <w:bookmarkStart w:id="82" w:name="age-4"/>
      <w:bookmarkStart w:id="83" w:name="_Toc105955390"/>
      <w:r>
        <w:lastRenderedPageBreak/>
        <w:t>5.1 Age</w:t>
      </w:r>
      <w:bookmarkEnd w:id="83"/>
    </w:p>
    <w:p w14:paraId="50E15E53" w14:textId="77777777" w:rsidR="00FC4A6F" w:rsidRDefault="001475D6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Akobo/age density, Akobo.png"</w:t>
      </w:r>
      <w:r>
        <w:rPr>
          <w:rStyle w:val="NormalTok"/>
        </w:rPr>
        <w:t>))</w:t>
      </w:r>
    </w:p>
    <w:p w14:paraId="70EC6859" w14:textId="77777777" w:rsidR="00FC4A6F" w:rsidRDefault="001475D6">
      <w:r>
        <w:rPr>
          <w:noProof/>
        </w:rPr>
        <w:drawing>
          <wp:inline distT="0" distB="0" distL="0" distR="0" wp14:anchorId="752E5BAE" wp14:editId="0E801168">
            <wp:extent cx="5943600" cy="3396342"/>
            <wp:effectExtent l="0" t="0" r="0" b="0"/>
            <wp:docPr id="81" name="Picture" descr="Age distribution of all household members, Akobo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2" name="Picture" descr="C:/Users/dan.killian/Documents/South%20Sudan%20resilience%20-%20MSI/output/viz/Akobo/age%20density,%20Akobo.png"/>
                    <pic:cNvPicPr>
                      <a:picLocks noChangeAspect="1" noChangeArrowheads="1"/>
                    </pic:cNvPicPr>
                  </pic:nvPicPr>
                  <pic:blipFill>
                    <a:blip r:embed="rId1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86C0223" w14:textId="77777777" w:rsidR="00FC4A6F" w:rsidRDefault="001475D6">
      <w:pPr>
        <w:pStyle w:val="ImageCaption"/>
      </w:pPr>
      <w:r>
        <w:t>Age distribution of all household members, Akobo</w:t>
      </w:r>
    </w:p>
    <w:p w14:paraId="229AD075" w14:textId="77777777" w:rsidR="00FC4A6F" w:rsidRDefault="001475D6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Akobo/age pyramid, Akobo.png"</w:t>
      </w:r>
      <w:r>
        <w:rPr>
          <w:rStyle w:val="NormalTok"/>
        </w:rPr>
        <w:t>))</w:t>
      </w:r>
    </w:p>
    <w:p w14:paraId="283BE6E1" w14:textId="77777777" w:rsidR="00FC4A6F" w:rsidRDefault="001475D6">
      <w:r>
        <w:rPr>
          <w:noProof/>
        </w:rPr>
        <w:drawing>
          <wp:inline distT="0" distB="0" distL="0" distR="0" wp14:anchorId="62288B89" wp14:editId="487DEEEB">
            <wp:extent cx="5943600" cy="3396342"/>
            <wp:effectExtent l="0" t="0" r="0" b="0"/>
            <wp:docPr id="84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5" name="Picture" descr="C:/Users/dan.killian/Documents/South%20Sudan%20resilience%20-%20MSI/output/viz/Akobo/age%20pyramid,%20Akobo.png"/>
                    <pic:cNvPicPr>
                      <a:picLocks noChangeAspect="1" noChangeArrowheads="1"/>
                    </pic:cNvPicPr>
                  </pic:nvPicPr>
                  <pic:blipFill>
                    <a:blip r:embed="rId1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D151F6E" w14:textId="77777777" w:rsidR="00FC4A6F" w:rsidRDefault="001475D6">
      <w:pPr>
        <w:pStyle w:val="ImageCaption"/>
      </w:pPr>
      <w:r>
        <w:lastRenderedPageBreak/>
        <w:t>Pyramid plot of age groups by sex, all household members</w:t>
      </w:r>
    </w:p>
    <w:p w14:paraId="4E6382B2" w14:textId="77777777" w:rsidR="00FC4A6F" w:rsidRDefault="001475D6">
      <w:pPr>
        <w:pStyle w:val="Heading2"/>
      </w:pPr>
      <w:bookmarkStart w:id="84" w:name="education-4"/>
      <w:bookmarkStart w:id="85" w:name="_Toc105955391"/>
      <w:bookmarkEnd w:id="82"/>
      <w:r>
        <w:t>5.2 Education</w:t>
      </w:r>
      <w:bookmarkEnd w:id="85"/>
    </w:p>
    <w:p w14:paraId="5A99C84B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86" w:name="unnamed-chunk-91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25</w:t>
      </w:r>
      <w:r>
        <w:rPr>
          <w:b/>
        </w:rPr>
        <w:fldChar w:fldCharType="end"/>
      </w:r>
      <w:bookmarkEnd w:id="86"/>
      <w:r>
        <w:t xml:space="preserve">: </w:t>
      </w:r>
      <w:r>
        <w:t>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FC4A6F" w14:paraId="294B16B4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A5D91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85F3C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E65B3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5DD6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67E1DB62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B2B4E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D306F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,62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C0088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5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13FD1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1% - 72%</w:t>
            </w:r>
          </w:p>
        </w:tc>
      </w:tr>
      <w:tr w:rsidR="00FC4A6F" w14:paraId="0BE69AC8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A31F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CAC9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7,348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7375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8.6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1D2F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9% - 34.3%</w:t>
            </w:r>
          </w:p>
        </w:tc>
      </w:tr>
      <w:tr w:rsidR="00FC4A6F" w14:paraId="3411B9F8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CCB0B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42FF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,43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D0647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2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A948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1% - 27.3%</w:t>
            </w:r>
          </w:p>
        </w:tc>
      </w:tr>
      <w:tr w:rsidR="00FC4A6F" w14:paraId="4BCFD12E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8234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0E3FD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,26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B5292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7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785A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6% - 16.7%</w:t>
            </w:r>
          </w:p>
        </w:tc>
      </w:tr>
    </w:tbl>
    <w:p w14:paraId="7E98A674" w14:textId="77777777" w:rsidR="00FC4A6F" w:rsidRDefault="001475D6">
      <w:pPr>
        <w:pStyle w:val="Heading2"/>
      </w:pPr>
      <w:bookmarkStart w:id="87" w:name="livelihoods-4"/>
      <w:bookmarkStart w:id="88" w:name="_Toc105955392"/>
      <w:bookmarkEnd w:id="84"/>
      <w:r>
        <w:t>5.3 Livelihoods</w:t>
      </w:r>
      <w:bookmarkEnd w:id="88"/>
    </w:p>
    <w:p w14:paraId="41369AB0" w14:textId="77777777" w:rsidR="00FC4A6F" w:rsidRDefault="001475D6">
      <w:pPr>
        <w:pStyle w:val="Heading3"/>
      </w:pPr>
      <w:bookmarkStart w:id="89" w:name="Xf78ac5cf3ba6b645ba0f1c193caef5c70c9fc55"/>
      <w:r>
        <w:t>5.3.1 Economic activity in last 10 years (Q314)</w:t>
      </w:r>
    </w:p>
    <w:p w14:paraId="66D9372A" w14:textId="77777777" w:rsidR="00FC4A6F" w:rsidRDefault="001475D6">
      <w:pPr>
        <w:pStyle w:val="Heading3"/>
      </w:pPr>
      <w:bookmarkStart w:id="90" w:name="income-sources-q401-q402-4"/>
      <w:bookmarkEnd w:id="89"/>
      <w:r>
        <w:t>5.3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4"/>
        <w:gridCol w:w="3411"/>
        <w:gridCol w:w="1620"/>
        <w:gridCol w:w="2851"/>
      </w:tblGrid>
      <w:tr w:rsidR="00FC4A6F" w14:paraId="40E0E75B" w14:textId="77777777">
        <w:tc>
          <w:tcPr>
            <w:tcW w:w="0" w:type="auto"/>
          </w:tcPr>
          <w:p w14:paraId="36262F4F" w14:textId="77777777" w:rsidR="00FC4A6F" w:rsidRDefault="001475D6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26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2"/>
              <w:gridCol w:w="886"/>
              <w:gridCol w:w="827"/>
            </w:tblGrid>
            <w:tr w:rsidR="00FC4A6F" w14:paraId="55895A03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F1B67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0F32D4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1DFD3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2F0DE58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14F164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1799C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,62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7379A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3.6%</w:t>
                  </w:r>
                </w:p>
              </w:tc>
            </w:tr>
            <w:tr w:rsidR="00FC4A6F" w14:paraId="363148F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2AAC2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1A4A2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9B7DA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8%</w:t>
                  </w:r>
                </w:p>
              </w:tc>
            </w:tr>
            <w:tr w:rsidR="00FC4A6F" w14:paraId="306790B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BC7F90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A9533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EA3E5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9%</w:t>
                  </w:r>
                </w:p>
              </w:tc>
            </w:tr>
            <w:tr w:rsidR="00FC4A6F" w14:paraId="79B0C40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286E6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20A47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5309E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9%</w:t>
                  </w:r>
                </w:p>
              </w:tc>
            </w:tr>
            <w:tr w:rsidR="00FC4A6F" w14:paraId="52CBBDE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5E29B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727EF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37E63E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6%</w:t>
                  </w:r>
                </w:p>
              </w:tc>
            </w:tr>
            <w:tr w:rsidR="00FC4A6F" w14:paraId="56043EA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4051A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89699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DA5358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4%</w:t>
                  </w:r>
                </w:p>
              </w:tc>
            </w:tr>
            <w:tr w:rsidR="00FC4A6F" w14:paraId="7FF139A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E59EF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0FFF9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7CDDF0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FC4A6F" w14:paraId="2DEBDF4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3E758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302B4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1F98EE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3%</w:t>
                  </w:r>
                </w:p>
              </w:tc>
            </w:tr>
            <w:tr w:rsidR="00FC4A6F" w14:paraId="534AFF4D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CE26D5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891FF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89CD2A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1%</w:t>
                  </w:r>
                </w:p>
              </w:tc>
            </w:tr>
          </w:tbl>
          <w:p w14:paraId="7F311F9C" w14:textId="77777777" w:rsidR="00FC4A6F" w:rsidRDefault="00FC4A6F"/>
        </w:tc>
        <w:tc>
          <w:tcPr>
            <w:tcW w:w="0" w:type="auto"/>
          </w:tcPr>
          <w:p w14:paraId="1A96A06E" w14:textId="77777777" w:rsidR="00FC4A6F" w:rsidRDefault="001475D6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91" w:name="unnamed-chunk-94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27</w:t>
            </w:r>
            <w:r>
              <w:rPr>
                <w:b/>
              </w:rPr>
              <w:fldChar w:fldCharType="end"/>
            </w:r>
            <w:bookmarkEnd w:id="91"/>
            <w:r>
              <w:t xml:space="preserve">: </w:t>
            </w:r>
            <w:r>
              <w:t>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08"/>
              <w:gridCol w:w="827"/>
            </w:tblGrid>
            <w:tr w:rsidR="00FC4A6F" w14:paraId="73556F89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95601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9370A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77C084A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A4D5C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AAFD3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4.5%</w:t>
                  </w:r>
                </w:p>
              </w:tc>
            </w:tr>
            <w:tr w:rsidR="00FC4A6F" w14:paraId="21BC0F9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AE404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E3D70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4.3%</w:t>
                  </w:r>
                </w:p>
              </w:tc>
            </w:tr>
            <w:tr w:rsidR="00FC4A6F" w14:paraId="50C1D43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AEDF9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C52FA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8.4%</w:t>
                  </w:r>
                </w:p>
              </w:tc>
            </w:tr>
            <w:tr w:rsidR="00FC4A6F" w14:paraId="59BF986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F609F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E8D1A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2.9%</w:t>
                  </w:r>
                </w:p>
              </w:tc>
            </w:tr>
            <w:tr w:rsidR="00FC4A6F" w14:paraId="4745AF6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45C19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209D7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.1%</w:t>
                  </w:r>
                </w:p>
              </w:tc>
            </w:tr>
            <w:tr w:rsidR="00FC4A6F" w14:paraId="42998C6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65EB3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FD61B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9.6%</w:t>
                  </w:r>
                </w:p>
              </w:tc>
            </w:tr>
            <w:tr w:rsidR="00FC4A6F" w14:paraId="7B23901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AD3C9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FA448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.3%</w:t>
                  </w:r>
                </w:p>
              </w:tc>
            </w:tr>
            <w:tr w:rsidR="00FC4A6F" w14:paraId="076A881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E5B79E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5F772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7%</w:t>
                  </w:r>
                </w:p>
              </w:tc>
            </w:tr>
            <w:tr w:rsidR="00FC4A6F" w14:paraId="1A896B8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F3459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C1F2B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7%</w:t>
                  </w:r>
                </w:p>
              </w:tc>
            </w:tr>
            <w:tr w:rsidR="00FC4A6F" w14:paraId="61B0BD6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EE654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B0CCE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5%</w:t>
                  </w:r>
                </w:p>
              </w:tc>
            </w:tr>
            <w:tr w:rsidR="00FC4A6F" w14:paraId="7F1E5A4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5E5D2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28610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5%</w:t>
                  </w:r>
                </w:p>
              </w:tc>
            </w:tr>
            <w:tr w:rsidR="00FC4A6F" w14:paraId="53205C0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7A136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467C6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0%</w:t>
                  </w:r>
                </w:p>
              </w:tc>
            </w:tr>
            <w:tr w:rsidR="00FC4A6F" w14:paraId="7C3A2CF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B77711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3AD64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0%</w:t>
                  </w:r>
                </w:p>
              </w:tc>
            </w:tr>
            <w:tr w:rsidR="00FC4A6F" w14:paraId="3FBC191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DCDAA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9BCEC2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9%</w:t>
                  </w:r>
                </w:p>
              </w:tc>
            </w:tr>
            <w:tr w:rsidR="00FC4A6F" w14:paraId="75B3FBE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E1C46E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D9C05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4%</w:t>
                  </w:r>
                </w:p>
              </w:tc>
            </w:tr>
            <w:tr w:rsidR="00FC4A6F" w14:paraId="02D4B73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4D3BF4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5D280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2%</w:t>
                  </w:r>
                </w:p>
              </w:tc>
            </w:tr>
            <w:tr w:rsidR="00FC4A6F" w14:paraId="35810AC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84537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0833B2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FC4A6F" w14:paraId="3C99646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8661C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6317E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  <w:tr w:rsidR="00FC4A6F" w14:paraId="4337F39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AE32B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DD5CA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3%</w:t>
                  </w:r>
                </w:p>
              </w:tc>
            </w:tr>
            <w:tr w:rsidR="00FC4A6F" w14:paraId="7E5A6974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87E26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059CB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0%</w:t>
                  </w:r>
                </w:p>
              </w:tc>
            </w:tr>
          </w:tbl>
          <w:p w14:paraId="6D8C77E8" w14:textId="77777777" w:rsidR="00FC4A6F" w:rsidRDefault="00FC4A6F"/>
        </w:tc>
      </w:tr>
    </w:tbl>
    <w:p w14:paraId="0F187371" w14:textId="77777777" w:rsidR="00FC4A6F" w:rsidRDefault="001475D6">
      <w:pPr>
        <w:pStyle w:val="Heading2"/>
      </w:pPr>
      <w:bookmarkStart w:id="92" w:name="food-security-4"/>
      <w:bookmarkStart w:id="93" w:name="_Toc105955393"/>
      <w:bookmarkEnd w:id="87"/>
      <w:bookmarkEnd w:id="90"/>
      <w:r>
        <w:lastRenderedPageBreak/>
        <w:t>5.4 Food security</w:t>
      </w:r>
      <w:bookmarkEnd w:id="93"/>
    </w:p>
    <w:p w14:paraId="38116050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94" w:name="unnamed-chunk-96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28</w:t>
      </w:r>
      <w:r>
        <w:rPr>
          <w:b/>
        </w:rPr>
        <w:fldChar w:fldCharType="end"/>
      </w:r>
      <w:bookmarkEnd w:id="94"/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FC4A6F" w14:paraId="0F6EB36F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A8A1A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4D325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903A4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194C8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99A57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FC4A6F" w14:paraId="23D2C1A3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E668F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4A13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B8C51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6EF47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5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A4D6D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FC4A6F" w14:paraId="009CB062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5B414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47AC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46849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6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59C1C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4 - 2.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6C44E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FC4A6F" w14:paraId="6148CBA6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75E3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5744A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238C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1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9656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5 - 6.7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3762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</w:tbl>
    <w:p w14:paraId="40B98775" w14:textId="77777777" w:rsidR="00FC4A6F" w:rsidRDefault="001475D6">
      <w:pPr>
        <w:pStyle w:val="Heading2"/>
      </w:pPr>
      <w:bookmarkStart w:id="95" w:name="health-4"/>
      <w:bookmarkStart w:id="96" w:name="_Toc105955394"/>
      <w:bookmarkEnd w:id="92"/>
      <w:r>
        <w:t>5.5 Health</w:t>
      </w:r>
      <w:bookmarkEnd w:id="96"/>
    </w:p>
    <w:p w14:paraId="288E596A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97" w:name="unnamed-chunk-98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29</w:t>
      </w:r>
      <w:r>
        <w:rPr>
          <w:b/>
        </w:rPr>
        <w:fldChar w:fldCharType="end"/>
      </w:r>
      <w:bookmarkEnd w:id="97"/>
      <w:r>
        <w:t xml:space="preserve">: </w:t>
      </w:r>
      <w:r>
        <w:t>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FC4A6F" w14:paraId="5F58B440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8FD0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0580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EC87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7D134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14D39CF7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7DCF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B4777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7457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10427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FC4A6F" w14:paraId="61046748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39644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7F81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65CF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8F67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FC4A6F" w14:paraId="1E9BBE3D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FB218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411E5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6C11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9A2C2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FC4A6F" w14:paraId="13EDE77D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DDF25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A5E43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3012A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495FD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28D664FA" w14:textId="77777777" w:rsidR="00FC4A6F" w:rsidRDefault="001475D6">
      <w:pPr>
        <w:pStyle w:val="Heading3"/>
      </w:pPr>
      <w:bookmarkStart w:id="98" w:name="X3a2945b1bcacc1a3823a9129eefd68dc7d3ab36"/>
      <w:r>
        <w:t>5.5.1 Purpose of visit, with satisfaction rates</w:t>
      </w:r>
    </w:p>
    <w:p w14:paraId="43EC97FF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99" w:name="unnamed-chunk-105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30</w:t>
      </w:r>
      <w:r>
        <w:rPr>
          <w:b/>
        </w:rPr>
        <w:fldChar w:fldCharType="end"/>
      </w:r>
      <w:bookmarkEnd w:id="99"/>
      <w:r>
        <w:t xml:space="preserve">: </w:t>
      </w:r>
      <w:r>
        <w:t>Health clinic satisfaction by service, Akobo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FC4A6F" w14:paraId="4D78956F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8FEEE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CDB30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A88A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388E5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B8564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2A10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FC4A6F" w14:paraId="1B62CB1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09A1E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943DC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4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1303F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9.7% - 88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8BDA3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3E843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9% - 4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63C3F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FC4A6F" w14:paraId="4546CEB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15960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28991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86542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1.2% - 50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6867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0CB6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3% - 5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8489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FC4A6F" w14:paraId="5D1CD44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74D29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BFC6B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1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74ED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2% - 3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D891A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59988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8% - 49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E38F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FC4A6F" w14:paraId="555B35A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0821C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057AE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49E4E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1% - 2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DFA09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5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010D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7.9% - 72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25E6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FC4A6F" w14:paraId="0098C8A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745E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B0914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C1D75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9% - 12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DEA5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C3A9A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2% - 7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503F4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FC4A6F" w14:paraId="5584B89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55C51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7062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4FD9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5% - 10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18D5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C8AD8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6% - 84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B518C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FC4A6F" w14:paraId="2DB5268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9CC4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0E705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F8D4C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7% - 3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07DD5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6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C22C0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6% - 10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205DA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FC4A6F" w14:paraId="2363DF8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9413F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E951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3978B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5% - 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D86ED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5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2081F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15.6% - 66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2707D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FC4A6F" w14:paraId="48E8DDCE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83089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EDA52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E5C5A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4% - 3.1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DB59A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9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0B1CE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6.3% - 76.1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61B85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</w:tbl>
    <w:p w14:paraId="289214A2" w14:textId="77777777" w:rsidR="00FC4A6F" w:rsidRDefault="001475D6">
      <w:pPr>
        <w:pStyle w:val="Heading1"/>
      </w:pPr>
      <w:bookmarkStart w:id="100" w:name="duk-jonglei"/>
      <w:bookmarkStart w:id="101" w:name="_Toc105955395"/>
      <w:bookmarkEnd w:id="80"/>
      <w:bookmarkEnd w:id="95"/>
      <w:bookmarkEnd w:id="98"/>
      <w:r>
        <w:t>6 Duk (Jonglei)</w:t>
      </w:r>
      <w:bookmarkEnd w:id="101"/>
    </w:p>
    <w:p w14:paraId="072E5ACE" w14:textId="77777777" w:rsidR="00FC4A6F" w:rsidRDefault="001475D6">
      <w:pPr>
        <w:pStyle w:val="Heading2"/>
      </w:pPr>
      <w:bookmarkStart w:id="102" w:name="age-5"/>
      <w:bookmarkStart w:id="103" w:name="_Toc105955396"/>
      <w:r>
        <w:lastRenderedPageBreak/>
        <w:t>6.1 Age</w:t>
      </w:r>
      <w:bookmarkEnd w:id="103"/>
    </w:p>
    <w:p w14:paraId="185E3D0C" w14:textId="77777777" w:rsidR="00FC4A6F" w:rsidRDefault="001475D6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Duk/age density, Duk.png"</w:t>
      </w:r>
      <w:r>
        <w:rPr>
          <w:rStyle w:val="NormalTok"/>
        </w:rPr>
        <w:t>))</w:t>
      </w:r>
    </w:p>
    <w:p w14:paraId="7258AF47" w14:textId="77777777" w:rsidR="00FC4A6F" w:rsidRDefault="001475D6">
      <w:r>
        <w:rPr>
          <w:noProof/>
        </w:rPr>
        <w:drawing>
          <wp:inline distT="0" distB="0" distL="0" distR="0" wp14:anchorId="224399A5" wp14:editId="166A147A">
            <wp:extent cx="5943600" cy="3396342"/>
            <wp:effectExtent l="0" t="0" r="0" b="0"/>
            <wp:docPr id="96" name="Picture" descr="Age distribution of all household members, Duk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7" name="Picture" descr="C:/Users/dan.killian/Documents/South%20Sudan%20resilience%20-%20MSI/output/viz/Duk/age%20density,%20Duk.png"/>
                    <pic:cNvPicPr>
                      <a:picLocks noChangeAspect="1" noChangeArrowheads="1"/>
                    </pic:cNvPicPr>
                  </pic:nvPicPr>
                  <pic:blipFill>
                    <a:blip r:embed="rId1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F49204B" w14:textId="77777777" w:rsidR="00FC4A6F" w:rsidRDefault="001475D6">
      <w:pPr>
        <w:pStyle w:val="ImageCaption"/>
      </w:pPr>
      <w:r>
        <w:t>Age distribution of all household members, Duk</w:t>
      </w:r>
    </w:p>
    <w:p w14:paraId="4368AD7F" w14:textId="77777777" w:rsidR="00FC4A6F" w:rsidRDefault="001475D6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Duk/age pyramid, Duk.png"</w:t>
      </w:r>
      <w:r>
        <w:rPr>
          <w:rStyle w:val="NormalTok"/>
        </w:rPr>
        <w:t>))</w:t>
      </w:r>
    </w:p>
    <w:p w14:paraId="21D4A938" w14:textId="77777777" w:rsidR="00FC4A6F" w:rsidRDefault="001475D6">
      <w:r>
        <w:rPr>
          <w:noProof/>
        </w:rPr>
        <w:drawing>
          <wp:inline distT="0" distB="0" distL="0" distR="0" wp14:anchorId="7EA0555F" wp14:editId="67F82189">
            <wp:extent cx="5943600" cy="3396342"/>
            <wp:effectExtent l="0" t="0" r="0" b="0"/>
            <wp:docPr id="99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00" name="Picture" descr="C:/Users/dan.killian/Documents/South%20Sudan%20resilience%20-%20MSI/output/viz/Duk/age%20pyramid,%20Duk.png"/>
                    <pic:cNvPicPr>
                      <a:picLocks noChangeAspect="1" noChangeArrowheads="1"/>
                    </pic:cNvPicPr>
                  </pic:nvPicPr>
                  <pic:blipFill>
                    <a:blip r:embed="rId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66C9924" w14:textId="77777777" w:rsidR="00FC4A6F" w:rsidRDefault="001475D6">
      <w:pPr>
        <w:pStyle w:val="ImageCaption"/>
      </w:pPr>
      <w:r>
        <w:lastRenderedPageBreak/>
        <w:t>Pyramid plot of age groups by sex, all household members</w:t>
      </w:r>
    </w:p>
    <w:p w14:paraId="3F3BE513" w14:textId="77777777" w:rsidR="00FC4A6F" w:rsidRDefault="001475D6">
      <w:pPr>
        <w:pStyle w:val="Heading2"/>
      </w:pPr>
      <w:bookmarkStart w:id="104" w:name="education-5"/>
      <w:bookmarkStart w:id="105" w:name="_Toc105955397"/>
      <w:bookmarkEnd w:id="102"/>
      <w:r>
        <w:t>6.2 Education</w:t>
      </w:r>
      <w:bookmarkEnd w:id="105"/>
    </w:p>
    <w:p w14:paraId="77CFF26D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106" w:name="unnamed-chunk-112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31</w:t>
      </w:r>
      <w:r>
        <w:rPr>
          <w:b/>
        </w:rPr>
        <w:fldChar w:fldCharType="end"/>
      </w:r>
      <w:bookmarkEnd w:id="106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FC4A6F" w14:paraId="606277BB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94285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DCB5C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3645D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2346D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5B136BA4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982CE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FF904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,14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FD9E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7.5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6428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% - 65.9%</w:t>
            </w:r>
          </w:p>
        </w:tc>
      </w:tr>
      <w:tr w:rsidR="00FC4A6F" w14:paraId="4B124268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1565A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EA2AF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,64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EF10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5.0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1E60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9% - 43.1%</w:t>
            </w:r>
          </w:p>
        </w:tc>
      </w:tr>
      <w:tr w:rsidR="00FC4A6F" w14:paraId="45155923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8A5B8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E662B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,01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71A4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4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679D9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2% - 27.5%</w:t>
            </w:r>
          </w:p>
        </w:tc>
      </w:tr>
      <w:tr w:rsidR="00FC4A6F" w14:paraId="37B5FD4E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095ED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894B9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55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654C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5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8FE7A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4% - 18.6%</w:t>
            </w:r>
          </w:p>
        </w:tc>
      </w:tr>
    </w:tbl>
    <w:p w14:paraId="5BC36FE0" w14:textId="77777777" w:rsidR="00FC4A6F" w:rsidRDefault="001475D6">
      <w:pPr>
        <w:pStyle w:val="Heading2"/>
      </w:pPr>
      <w:bookmarkStart w:id="107" w:name="livelihoods-5"/>
      <w:bookmarkStart w:id="108" w:name="_Toc105955398"/>
      <w:bookmarkEnd w:id="104"/>
      <w:r>
        <w:t>6.3 Livelihoods</w:t>
      </w:r>
      <w:bookmarkEnd w:id="108"/>
    </w:p>
    <w:p w14:paraId="73A7DCB5" w14:textId="77777777" w:rsidR="00FC4A6F" w:rsidRDefault="001475D6">
      <w:pPr>
        <w:pStyle w:val="Heading3"/>
      </w:pPr>
      <w:bookmarkStart w:id="109" w:name="X61cd373a174d4a1293aac65da42efe436e592a7"/>
      <w:r>
        <w:t>6.3.1 Economic activity in last 10 years (Q314)</w:t>
      </w:r>
    </w:p>
    <w:p w14:paraId="09CB0105" w14:textId="77777777" w:rsidR="00FC4A6F" w:rsidRDefault="001475D6">
      <w:pPr>
        <w:pStyle w:val="Heading3"/>
      </w:pPr>
      <w:bookmarkStart w:id="110" w:name="income-sources-q401-q402-5"/>
      <w:bookmarkEnd w:id="109"/>
      <w:r>
        <w:t>6.3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4"/>
        <w:gridCol w:w="3411"/>
        <w:gridCol w:w="1620"/>
        <w:gridCol w:w="2851"/>
      </w:tblGrid>
      <w:tr w:rsidR="00FC4A6F" w14:paraId="24E7A754" w14:textId="77777777">
        <w:tc>
          <w:tcPr>
            <w:tcW w:w="0" w:type="auto"/>
          </w:tcPr>
          <w:p w14:paraId="4BF2DAA2" w14:textId="77777777" w:rsidR="00FC4A6F" w:rsidRDefault="001475D6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32</w:t>
            </w:r>
            <w:r>
              <w:rPr>
                <w:b/>
              </w:rPr>
              <w:fldChar w:fldCharType="end"/>
            </w:r>
            <w:r>
              <w:t xml:space="preserve">: </w:t>
            </w:r>
            <w:r>
              <w:t>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2"/>
              <w:gridCol w:w="886"/>
              <w:gridCol w:w="827"/>
            </w:tblGrid>
            <w:tr w:rsidR="00FC4A6F" w14:paraId="1CF2A1DA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BA4D1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2B8BA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D9A210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35F23BE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37EF9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EFC4C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1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5C09D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8.1%</w:t>
                  </w:r>
                </w:p>
              </w:tc>
            </w:tr>
            <w:tr w:rsidR="00FC4A6F" w14:paraId="5A98F40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F0A24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8E285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AEE52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.6%</w:t>
                  </w:r>
                </w:p>
              </w:tc>
            </w:tr>
            <w:tr w:rsidR="00FC4A6F" w14:paraId="01F1959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D7D1D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992E1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8B240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.0%</w:t>
                  </w:r>
                </w:p>
              </w:tc>
            </w:tr>
            <w:tr w:rsidR="00FC4A6F" w14:paraId="76DEB81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05215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DDE69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E5399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7%</w:t>
                  </w:r>
                </w:p>
              </w:tc>
            </w:tr>
            <w:tr w:rsidR="00FC4A6F" w14:paraId="16CEE63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949DFD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1C201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07803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0%</w:t>
                  </w:r>
                </w:p>
              </w:tc>
            </w:tr>
            <w:tr w:rsidR="00FC4A6F" w14:paraId="38672C8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61F4A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F490B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36081F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9%</w:t>
                  </w:r>
                </w:p>
              </w:tc>
            </w:tr>
            <w:tr w:rsidR="00FC4A6F" w14:paraId="2E22F62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24600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83F73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AF74D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7%</w:t>
                  </w:r>
                </w:p>
              </w:tc>
            </w:tr>
            <w:tr w:rsidR="00FC4A6F" w14:paraId="5EC49CB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496AD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958B6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12F16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6%</w:t>
                  </w:r>
                </w:p>
              </w:tc>
            </w:tr>
            <w:tr w:rsidR="00FC4A6F" w14:paraId="78FF590C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7BDFD1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A2391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73E40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3%</w:t>
                  </w:r>
                </w:p>
              </w:tc>
            </w:tr>
          </w:tbl>
          <w:p w14:paraId="77081B44" w14:textId="77777777" w:rsidR="00FC4A6F" w:rsidRDefault="00FC4A6F"/>
        </w:tc>
        <w:tc>
          <w:tcPr>
            <w:tcW w:w="0" w:type="auto"/>
          </w:tcPr>
          <w:p w14:paraId="0D0AF977" w14:textId="77777777" w:rsidR="00FC4A6F" w:rsidRDefault="001475D6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111" w:name="unnamed-chunk-115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33</w:t>
            </w:r>
            <w:r>
              <w:rPr>
                <w:b/>
              </w:rPr>
              <w:fldChar w:fldCharType="end"/>
            </w:r>
            <w:bookmarkEnd w:id="111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08"/>
              <w:gridCol w:w="827"/>
            </w:tblGrid>
            <w:tr w:rsidR="00FC4A6F" w14:paraId="4E2CF395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11042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D90F4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24C83B8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D89899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6F9C3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1.4%</w:t>
                  </w:r>
                </w:p>
              </w:tc>
            </w:tr>
            <w:tr w:rsidR="00FC4A6F" w14:paraId="35ED3DD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0A06C3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63EFA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7.7%</w:t>
                  </w:r>
                </w:p>
              </w:tc>
            </w:tr>
            <w:tr w:rsidR="00FC4A6F" w14:paraId="6A316EC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6B5EF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260F9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6.4%</w:t>
                  </w:r>
                </w:p>
              </w:tc>
            </w:tr>
            <w:tr w:rsidR="00FC4A6F" w14:paraId="172ABD7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74588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74493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9.9%</w:t>
                  </w:r>
                </w:p>
              </w:tc>
            </w:tr>
            <w:tr w:rsidR="00FC4A6F" w14:paraId="05DE28C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B283C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770A9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3.1%</w:t>
                  </w:r>
                </w:p>
              </w:tc>
            </w:tr>
            <w:tr w:rsidR="00FC4A6F" w14:paraId="0BA34BB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CE758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7F170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2%</w:t>
                  </w:r>
                </w:p>
              </w:tc>
            </w:tr>
            <w:tr w:rsidR="00FC4A6F" w14:paraId="5E5B4E7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9CCC6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5B51B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1.1%</w:t>
                  </w:r>
                </w:p>
              </w:tc>
            </w:tr>
            <w:tr w:rsidR="00FC4A6F" w14:paraId="5CFDA02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DF36A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3F85D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8.2%</w:t>
                  </w:r>
                </w:p>
              </w:tc>
            </w:tr>
            <w:tr w:rsidR="00FC4A6F" w14:paraId="4AD9AB2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F4FFD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07732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.3%</w:t>
                  </w:r>
                </w:p>
              </w:tc>
            </w:tr>
            <w:tr w:rsidR="00FC4A6F" w14:paraId="2609C04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B871CE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6BC24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2%</w:t>
                  </w:r>
                </w:p>
              </w:tc>
            </w:tr>
            <w:tr w:rsidR="00FC4A6F" w14:paraId="48A5A0C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22B93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274C4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6%</w:t>
                  </w:r>
                </w:p>
              </w:tc>
            </w:tr>
            <w:tr w:rsidR="00FC4A6F" w14:paraId="7622F4B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159E2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60156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5%</w:t>
                  </w:r>
                </w:p>
              </w:tc>
            </w:tr>
            <w:tr w:rsidR="00FC4A6F" w14:paraId="0E93B9B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126BD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BFF7D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2%</w:t>
                  </w:r>
                </w:p>
              </w:tc>
            </w:tr>
            <w:tr w:rsidR="00FC4A6F" w14:paraId="67939BF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4772F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1292B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0%</w:t>
                  </w:r>
                </w:p>
              </w:tc>
            </w:tr>
            <w:tr w:rsidR="00FC4A6F" w14:paraId="01784A0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D468D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C6ECD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7%</w:t>
                  </w:r>
                </w:p>
              </w:tc>
            </w:tr>
            <w:tr w:rsidR="00FC4A6F" w14:paraId="24F0A7C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BB925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E9806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6%</w:t>
                  </w:r>
                </w:p>
              </w:tc>
            </w:tr>
            <w:tr w:rsidR="00FC4A6F" w14:paraId="0F1E9E0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61FAA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D8AAD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1%</w:t>
                  </w:r>
                </w:p>
              </w:tc>
            </w:tr>
            <w:tr w:rsidR="00FC4A6F" w14:paraId="7930DD5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A019B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D06CE9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1%</w:t>
                  </w:r>
                </w:p>
              </w:tc>
            </w:tr>
            <w:tr w:rsidR="00FC4A6F" w14:paraId="7C6ACB8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A7FB9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6BB77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9%</w:t>
                  </w:r>
                </w:p>
              </w:tc>
            </w:tr>
            <w:tr w:rsidR="00FC4A6F" w14:paraId="7D5E22C8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0F4F8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6A417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</w:tbl>
          <w:p w14:paraId="1F694779" w14:textId="77777777" w:rsidR="00FC4A6F" w:rsidRDefault="00FC4A6F"/>
        </w:tc>
      </w:tr>
    </w:tbl>
    <w:p w14:paraId="660B0819" w14:textId="77777777" w:rsidR="00FC4A6F" w:rsidRDefault="001475D6">
      <w:pPr>
        <w:pStyle w:val="Heading2"/>
      </w:pPr>
      <w:bookmarkStart w:id="112" w:name="food-security-5"/>
      <w:bookmarkStart w:id="113" w:name="_Toc105955399"/>
      <w:bookmarkEnd w:id="107"/>
      <w:bookmarkEnd w:id="110"/>
      <w:r>
        <w:lastRenderedPageBreak/>
        <w:t xml:space="preserve">6.4 </w:t>
      </w:r>
      <w:r>
        <w:t>Food security</w:t>
      </w:r>
      <w:bookmarkEnd w:id="113"/>
    </w:p>
    <w:p w14:paraId="504284F7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114" w:name="unnamed-chunk-117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34</w:t>
      </w:r>
      <w:r>
        <w:rPr>
          <w:b/>
        </w:rPr>
        <w:fldChar w:fldCharType="end"/>
      </w:r>
      <w:bookmarkEnd w:id="114"/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FC4A6F" w14:paraId="0F805FF0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3E86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28584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CF0B2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BF14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94D37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FC4A6F" w14:paraId="461990E4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ED220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40187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F7CC4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5607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6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33964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FC4A6F" w14:paraId="5D586EE5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D845E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FEAF4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6C9A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1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C3C2F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8 - 3.4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C7F9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FC4A6F" w14:paraId="194BBDE0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31E4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CCA65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17163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2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BB894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2 - 7.3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8D5D9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</w:tbl>
    <w:p w14:paraId="09BFFC51" w14:textId="77777777" w:rsidR="00FC4A6F" w:rsidRDefault="001475D6">
      <w:pPr>
        <w:pStyle w:val="Heading2"/>
      </w:pPr>
      <w:bookmarkStart w:id="115" w:name="health-5"/>
      <w:bookmarkStart w:id="116" w:name="_Toc105955400"/>
      <w:bookmarkEnd w:id="112"/>
      <w:r>
        <w:t>6.5 Health</w:t>
      </w:r>
      <w:bookmarkEnd w:id="116"/>
    </w:p>
    <w:p w14:paraId="253F5CE9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117" w:name="unnamed-chunk-119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35</w:t>
      </w:r>
      <w:r>
        <w:rPr>
          <w:b/>
        </w:rPr>
        <w:fldChar w:fldCharType="end"/>
      </w:r>
      <w:bookmarkEnd w:id="117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FC4A6F" w14:paraId="25B94059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DC13F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F5A7F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A91E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BB0C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75E4DEC6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6549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48493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2EE3A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081E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FC4A6F" w14:paraId="7DAC0E02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339E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23DC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D988E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534E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FC4A6F" w14:paraId="7DDA723A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A25F7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35DC2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BC8A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5D1AD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FC4A6F" w14:paraId="1F0A6B05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5D250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1CD5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104A7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6983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6DB86E03" w14:textId="77777777" w:rsidR="00FC4A6F" w:rsidRDefault="001475D6">
      <w:pPr>
        <w:pStyle w:val="Heading3"/>
      </w:pPr>
      <w:bookmarkStart w:id="118" w:name="X47711429c994810450c94138abc4ba1a6c1459d"/>
      <w:r>
        <w:t xml:space="preserve">6.5.1 </w:t>
      </w:r>
      <w:r>
        <w:t>Purpose of visit, with satisfaction rates</w:t>
      </w:r>
    </w:p>
    <w:p w14:paraId="57616911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119" w:name="unnamed-chunk-126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36</w:t>
      </w:r>
      <w:r>
        <w:rPr>
          <w:b/>
        </w:rPr>
        <w:fldChar w:fldCharType="end"/>
      </w:r>
      <w:bookmarkEnd w:id="119"/>
      <w:r>
        <w:t>: Health clinic satisfaction by service, Duk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FC4A6F" w14:paraId="5BBFCEA8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08944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E5A1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2F17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5EBD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4BAB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9C002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FC4A6F" w14:paraId="756EDCA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67FD1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65311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6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1877F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4.1% - 99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BE7B3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89FA4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1% - 69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53FF1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FC4A6F" w14:paraId="793716B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13690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B014B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8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17AA0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7% - 7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E226C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F5A90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6% - 73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6184F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FC4A6F" w14:paraId="394C913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6FC85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65ABA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3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776E7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4% - 75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6105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3EBC1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5.2% - 77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C2A54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FC4A6F" w14:paraId="26B9C27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6B58F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42181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A1E71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4% - 52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2B4FE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8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5E02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.5% - 93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54D0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FC4A6F" w14:paraId="30EE709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71C4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B5056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DBF1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3% - 51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90B3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3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EFC40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6% - 97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3FF6D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FC4A6F" w14:paraId="6760BDE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618DA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3DDC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5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E068F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7% - 4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7E31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1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F998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7% - 89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1EEB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FC4A6F" w14:paraId="3926E7E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62EAD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8075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9F125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8% - 4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8E623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4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5C0D4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0.3% - 99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75AAD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FC4A6F" w14:paraId="74BA7A7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C13F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B6AC4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C909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6% - 38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4A8E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4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11A0C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8.2% - 100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50F45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FC4A6F" w14:paraId="06D7DEF9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F9A87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C0805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6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099D9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6% - 35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09FD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0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302AF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6.3% - 104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BDF0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</w:tbl>
    <w:p w14:paraId="2291A3C1" w14:textId="77777777" w:rsidR="00FC4A6F" w:rsidRDefault="001475D6">
      <w:pPr>
        <w:pStyle w:val="Heading1"/>
      </w:pPr>
      <w:bookmarkStart w:id="120" w:name="pibor-jonglei"/>
      <w:bookmarkStart w:id="121" w:name="_Toc105955401"/>
      <w:bookmarkEnd w:id="100"/>
      <w:bookmarkEnd w:id="115"/>
      <w:bookmarkEnd w:id="118"/>
      <w:r>
        <w:t>7 Pibor (Jonglei)</w:t>
      </w:r>
      <w:bookmarkEnd w:id="121"/>
    </w:p>
    <w:p w14:paraId="4843E22A" w14:textId="77777777" w:rsidR="00FC4A6F" w:rsidRDefault="001475D6">
      <w:pPr>
        <w:pStyle w:val="Heading2"/>
      </w:pPr>
      <w:bookmarkStart w:id="122" w:name="age-6"/>
      <w:bookmarkStart w:id="123" w:name="_Toc105955402"/>
      <w:r>
        <w:lastRenderedPageBreak/>
        <w:t>7.1 Age</w:t>
      </w:r>
      <w:bookmarkEnd w:id="123"/>
    </w:p>
    <w:p w14:paraId="6F484C8B" w14:textId="77777777" w:rsidR="00FC4A6F" w:rsidRDefault="001475D6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Pibor/age density, Pibor.png"</w:t>
      </w:r>
      <w:r>
        <w:rPr>
          <w:rStyle w:val="NormalTok"/>
        </w:rPr>
        <w:t>))</w:t>
      </w:r>
    </w:p>
    <w:p w14:paraId="43AD6C94" w14:textId="77777777" w:rsidR="00FC4A6F" w:rsidRDefault="001475D6">
      <w:r>
        <w:rPr>
          <w:noProof/>
        </w:rPr>
        <w:drawing>
          <wp:inline distT="0" distB="0" distL="0" distR="0" wp14:anchorId="352B60B5" wp14:editId="5C29D4B9">
            <wp:extent cx="5943600" cy="3396342"/>
            <wp:effectExtent l="0" t="0" r="0" b="0"/>
            <wp:docPr id="111" name="Picture" descr="Age distribution of all household members, Pibo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2" name="Picture" descr="C:/Users/dan.killian/Documents/South%20Sudan%20resilience%20-%20MSI/output/viz/Pibor/age%20density,%20Pibor.png"/>
                    <pic:cNvPicPr>
                      <a:picLocks noChangeAspect="1" noChangeArrowheads="1"/>
                    </pic:cNvPicPr>
                  </pic:nvPicPr>
                  <pic:blipFill>
                    <a:blip r:embed="rId1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F2B3BCF" w14:textId="77777777" w:rsidR="00FC4A6F" w:rsidRDefault="001475D6">
      <w:pPr>
        <w:pStyle w:val="ImageCaption"/>
      </w:pPr>
      <w:r>
        <w:t>Age distribution of all household members, Pibor</w:t>
      </w:r>
    </w:p>
    <w:p w14:paraId="68A2706E" w14:textId="77777777" w:rsidR="00FC4A6F" w:rsidRDefault="001475D6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Pibor/age pyramid, Pibor.png"</w:t>
      </w:r>
      <w:r>
        <w:rPr>
          <w:rStyle w:val="NormalTok"/>
        </w:rPr>
        <w:t>))</w:t>
      </w:r>
    </w:p>
    <w:p w14:paraId="3AC00C18" w14:textId="77777777" w:rsidR="00FC4A6F" w:rsidRDefault="001475D6">
      <w:r>
        <w:rPr>
          <w:noProof/>
        </w:rPr>
        <w:drawing>
          <wp:inline distT="0" distB="0" distL="0" distR="0" wp14:anchorId="4BD2964C" wp14:editId="68DCBA53">
            <wp:extent cx="5943600" cy="3396342"/>
            <wp:effectExtent l="0" t="0" r="0" b="0"/>
            <wp:docPr id="114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15" name="Picture" descr="C:/Users/dan.killian/Documents/South%20Sudan%20resilience%20-%20MSI/output/viz/Pibor/age%20pyramid,%20Pibor.png"/>
                    <pic:cNvPicPr>
                      <a:picLocks noChangeAspect="1" noChangeArrowheads="1"/>
                    </pic:cNvPicPr>
                  </pic:nvPicPr>
                  <pic:blipFill>
                    <a:blip r:embed="rId2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49CD047" w14:textId="77777777" w:rsidR="00FC4A6F" w:rsidRDefault="001475D6">
      <w:pPr>
        <w:pStyle w:val="ImageCaption"/>
      </w:pPr>
      <w:r>
        <w:lastRenderedPageBreak/>
        <w:t>Pyramid plot of age groups by sex, all household members</w:t>
      </w:r>
    </w:p>
    <w:p w14:paraId="3EEF32A6" w14:textId="77777777" w:rsidR="00FC4A6F" w:rsidRDefault="001475D6">
      <w:pPr>
        <w:pStyle w:val="Heading2"/>
      </w:pPr>
      <w:bookmarkStart w:id="124" w:name="education-6"/>
      <w:bookmarkStart w:id="125" w:name="_Toc105955403"/>
      <w:bookmarkEnd w:id="122"/>
      <w:r>
        <w:t>7.2 Education</w:t>
      </w:r>
      <w:bookmarkEnd w:id="125"/>
    </w:p>
    <w:p w14:paraId="7976D1B5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126" w:name="unnamed-chunk-133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37</w:t>
      </w:r>
      <w:r>
        <w:rPr>
          <w:b/>
        </w:rPr>
        <w:fldChar w:fldCharType="end"/>
      </w:r>
      <w:bookmarkEnd w:id="126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FC4A6F" w14:paraId="03DFCC05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5810E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E3DD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6867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07F4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3CBFF5D0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28DA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0C4C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1,34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29542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6.8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8EBB9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0.2% - 93.4%</w:t>
            </w:r>
          </w:p>
        </w:tc>
      </w:tr>
      <w:tr w:rsidR="00FC4A6F" w14:paraId="102841D7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45F18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E732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2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5374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456B0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3% - 5.5%</w:t>
            </w:r>
          </w:p>
        </w:tc>
      </w:tr>
      <w:tr w:rsidR="00FC4A6F" w14:paraId="2DCA981D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29B7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C2ED3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,00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3077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6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2015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8% - 11.9%</w:t>
            </w:r>
          </w:p>
        </w:tc>
      </w:tr>
      <w:tr w:rsidR="00FC4A6F" w14:paraId="6BC71F14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3A4FC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3447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,75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361B1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9177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3% - 10.1%</w:t>
            </w:r>
          </w:p>
        </w:tc>
      </w:tr>
    </w:tbl>
    <w:p w14:paraId="51002818" w14:textId="77777777" w:rsidR="00FC4A6F" w:rsidRDefault="001475D6">
      <w:pPr>
        <w:pStyle w:val="Heading2"/>
      </w:pPr>
      <w:bookmarkStart w:id="127" w:name="livelihoods-6"/>
      <w:bookmarkStart w:id="128" w:name="_Toc105955404"/>
      <w:bookmarkEnd w:id="124"/>
      <w:r>
        <w:t>7.3 Livelihoods</w:t>
      </w:r>
      <w:bookmarkEnd w:id="128"/>
    </w:p>
    <w:p w14:paraId="0E0EF4DE" w14:textId="77777777" w:rsidR="00FC4A6F" w:rsidRDefault="001475D6">
      <w:pPr>
        <w:pStyle w:val="Heading3"/>
      </w:pPr>
      <w:bookmarkStart w:id="129" w:name="X5f2d123130ed6978411ecc79b82f1393c55f70b"/>
      <w:r>
        <w:t xml:space="preserve">7.3.1 </w:t>
      </w:r>
      <w:r>
        <w:t>Economic activity in last 10 years (Q314)</w:t>
      </w:r>
    </w:p>
    <w:p w14:paraId="6ED49B73" w14:textId="77777777" w:rsidR="00FC4A6F" w:rsidRDefault="001475D6">
      <w:pPr>
        <w:pStyle w:val="Heading3"/>
      </w:pPr>
      <w:bookmarkStart w:id="130" w:name="income-sources-q401-q402-6"/>
      <w:bookmarkEnd w:id="129"/>
      <w:r>
        <w:t>7.3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4"/>
        <w:gridCol w:w="3411"/>
        <w:gridCol w:w="1620"/>
        <w:gridCol w:w="2851"/>
      </w:tblGrid>
      <w:tr w:rsidR="00FC4A6F" w14:paraId="622D2B5D" w14:textId="77777777">
        <w:tc>
          <w:tcPr>
            <w:tcW w:w="0" w:type="auto"/>
          </w:tcPr>
          <w:p w14:paraId="6D5C6A75" w14:textId="77777777" w:rsidR="00FC4A6F" w:rsidRDefault="001475D6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38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2"/>
              <w:gridCol w:w="886"/>
              <w:gridCol w:w="827"/>
            </w:tblGrid>
            <w:tr w:rsidR="00FC4A6F" w14:paraId="3E925E91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6D091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01565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5A5C4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7CB81D4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42ADA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0BC1D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3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194D5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0.9%</w:t>
                  </w:r>
                </w:p>
              </w:tc>
            </w:tr>
            <w:tr w:rsidR="00FC4A6F" w14:paraId="7CE103E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48FD0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11EB44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F7DCD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3.0%</w:t>
                  </w:r>
                </w:p>
              </w:tc>
            </w:tr>
            <w:tr w:rsidR="00FC4A6F" w14:paraId="7AA8F50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5F3A7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52ABC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9545F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3%</w:t>
                  </w:r>
                </w:p>
              </w:tc>
            </w:tr>
            <w:tr w:rsidR="00FC4A6F" w14:paraId="28AE113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CE177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661F8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D4FAF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9%</w:t>
                  </w:r>
                </w:p>
              </w:tc>
            </w:tr>
            <w:tr w:rsidR="00FC4A6F" w14:paraId="740290C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D7E35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D3A6C4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559E06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FC4A6F" w14:paraId="58AD5BC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7824F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2DE98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164877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FC4A6F" w14:paraId="54E41F3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A7F8E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04948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C3CED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  <w:tr w:rsidR="00FC4A6F" w14:paraId="5032B19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E8DB53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D6E59C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D76C36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2%</w:t>
                  </w:r>
                </w:p>
              </w:tc>
            </w:tr>
            <w:tr w:rsidR="00FC4A6F" w14:paraId="4DEA3EFB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D3B4D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CC69E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08852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2%</w:t>
                  </w:r>
                </w:p>
              </w:tc>
            </w:tr>
          </w:tbl>
          <w:p w14:paraId="2E7EF408" w14:textId="77777777" w:rsidR="00FC4A6F" w:rsidRDefault="00FC4A6F"/>
        </w:tc>
        <w:tc>
          <w:tcPr>
            <w:tcW w:w="0" w:type="auto"/>
          </w:tcPr>
          <w:p w14:paraId="5764B05F" w14:textId="77777777" w:rsidR="00FC4A6F" w:rsidRDefault="001475D6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131" w:name="unnamed-chunk-136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39</w:t>
            </w:r>
            <w:r>
              <w:rPr>
                <w:b/>
              </w:rPr>
              <w:fldChar w:fldCharType="end"/>
            </w:r>
            <w:bookmarkEnd w:id="131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08"/>
              <w:gridCol w:w="827"/>
            </w:tblGrid>
            <w:tr w:rsidR="00FC4A6F" w14:paraId="46295651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CCF01B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81446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2416BA2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E13EC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328B4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1.0%</w:t>
                  </w:r>
                </w:p>
              </w:tc>
            </w:tr>
            <w:tr w:rsidR="00FC4A6F" w14:paraId="1E640B9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EF3D7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315978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2.2%</w:t>
                  </w:r>
                </w:p>
              </w:tc>
            </w:tr>
            <w:tr w:rsidR="00FC4A6F" w14:paraId="3DAB049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1C593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D97A53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7.4%</w:t>
                  </w:r>
                </w:p>
              </w:tc>
            </w:tr>
            <w:tr w:rsidR="00FC4A6F" w14:paraId="365C8AE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DB7F8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3B7344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4.3%</w:t>
                  </w:r>
                </w:p>
              </w:tc>
            </w:tr>
            <w:tr w:rsidR="00FC4A6F" w14:paraId="7E72CEA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49082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7CB546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2.3%</w:t>
                  </w:r>
                </w:p>
              </w:tc>
            </w:tr>
            <w:tr w:rsidR="00FC4A6F" w14:paraId="3D22D64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6E126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C5463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6.2%</w:t>
                  </w:r>
                </w:p>
              </w:tc>
            </w:tr>
            <w:tr w:rsidR="00FC4A6F" w14:paraId="3D0EDDC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82A9F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BF82E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4.0%</w:t>
                  </w:r>
                </w:p>
              </w:tc>
            </w:tr>
            <w:tr w:rsidR="00FC4A6F" w14:paraId="6ACDB05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5EAB5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DF8A6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8.5%</w:t>
                  </w:r>
                </w:p>
              </w:tc>
            </w:tr>
            <w:tr w:rsidR="00FC4A6F" w14:paraId="483ABEE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F2DD6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324DCE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8.2%</w:t>
                  </w:r>
                </w:p>
              </w:tc>
            </w:tr>
            <w:tr w:rsidR="00FC4A6F" w14:paraId="1E5A804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BAF7A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BC1AB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6.5%</w:t>
                  </w:r>
                </w:p>
              </w:tc>
            </w:tr>
            <w:tr w:rsidR="00FC4A6F" w14:paraId="2C24126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F8FA4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A6CD7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3.9%</w:t>
                  </w:r>
                </w:p>
              </w:tc>
            </w:tr>
            <w:tr w:rsidR="00FC4A6F" w14:paraId="5A4A049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E22B7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5AB5E3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3%</w:t>
                  </w:r>
                </w:p>
              </w:tc>
            </w:tr>
            <w:tr w:rsidR="00FC4A6F" w14:paraId="0E4325C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9E55C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4D1C4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9.7%</w:t>
                  </w:r>
                </w:p>
              </w:tc>
            </w:tr>
            <w:tr w:rsidR="00FC4A6F" w14:paraId="737A3BB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0D873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09BBE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.0%</w:t>
                  </w:r>
                </w:p>
              </w:tc>
            </w:tr>
            <w:tr w:rsidR="00FC4A6F" w14:paraId="1CA2F90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52FC6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1A907F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4.0%</w:t>
                  </w:r>
                </w:p>
              </w:tc>
            </w:tr>
            <w:tr w:rsidR="00FC4A6F" w14:paraId="6887D88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375B4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B58A4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3%</w:t>
                  </w:r>
                </w:p>
              </w:tc>
            </w:tr>
            <w:tr w:rsidR="00FC4A6F" w14:paraId="732DA26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8ABF8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E2B45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1%</w:t>
                  </w:r>
                </w:p>
              </w:tc>
            </w:tr>
            <w:tr w:rsidR="00FC4A6F" w14:paraId="430450B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BC552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1BD69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0%</w:t>
                  </w:r>
                </w:p>
              </w:tc>
            </w:tr>
            <w:tr w:rsidR="00FC4A6F" w14:paraId="26F3F82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9A8CD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19418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4%</w:t>
                  </w:r>
                </w:p>
              </w:tc>
            </w:tr>
            <w:tr w:rsidR="00FC4A6F" w14:paraId="46CC2349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84437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1D0EC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2%</w:t>
                  </w:r>
                </w:p>
              </w:tc>
            </w:tr>
          </w:tbl>
          <w:p w14:paraId="20727632" w14:textId="77777777" w:rsidR="00FC4A6F" w:rsidRDefault="00FC4A6F"/>
        </w:tc>
      </w:tr>
    </w:tbl>
    <w:p w14:paraId="79E56865" w14:textId="77777777" w:rsidR="00FC4A6F" w:rsidRDefault="001475D6">
      <w:pPr>
        <w:pStyle w:val="Heading2"/>
      </w:pPr>
      <w:bookmarkStart w:id="132" w:name="food-security-6"/>
      <w:bookmarkStart w:id="133" w:name="_Toc105955405"/>
      <w:bookmarkEnd w:id="127"/>
      <w:bookmarkEnd w:id="130"/>
      <w:r>
        <w:lastRenderedPageBreak/>
        <w:t>7.4 Food security</w:t>
      </w:r>
      <w:bookmarkEnd w:id="133"/>
    </w:p>
    <w:p w14:paraId="70E2F42F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134" w:name="unnamed-chunk-138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40</w:t>
      </w:r>
      <w:r>
        <w:rPr>
          <w:b/>
        </w:rPr>
        <w:fldChar w:fldCharType="end"/>
      </w:r>
      <w:bookmarkEnd w:id="134"/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FC4A6F" w14:paraId="02E3360B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E94E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63361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1DDCF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B3428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0B26F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FC4A6F" w14:paraId="54EED80A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9CE2C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B5525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241D0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B994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 - 8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B4D22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FC4A6F" w14:paraId="620CFA4D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E2E87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D58E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49564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9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81093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8 - 3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4B47C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FC4A6F" w14:paraId="2F8EC93E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EB3C7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7C12B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E72D7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4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7AAB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8 - 10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CCD5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</w:tbl>
    <w:p w14:paraId="13CB1762" w14:textId="77777777" w:rsidR="00FC4A6F" w:rsidRDefault="001475D6">
      <w:pPr>
        <w:pStyle w:val="Heading2"/>
      </w:pPr>
      <w:bookmarkStart w:id="135" w:name="health-6"/>
      <w:bookmarkStart w:id="136" w:name="_Toc105955406"/>
      <w:bookmarkEnd w:id="132"/>
      <w:r>
        <w:t>7.5 Health</w:t>
      </w:r>
      <w:bookmarkEnd w:id="136"/>
    </w:p>
    <w:p w14:paraId="714CC57E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137" w:name="unnamed-chunk-140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41</w:t>
      </w:r>
      <w:r>
        <w:rPr>
          <w:b/>
        </w:rPr>
        <w:fldChar w:fldCharType="end"/>
      </w:r>
      <w:bookmarkEnd w:id="137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FC4A6F" w14:paraId="656ECD75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16A2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9181D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2E75E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6F3C7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16A28E73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CCFED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5A135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A4CD2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5EC46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FC4A6F" w14:paraId="5C68B1E1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3F872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2FBD0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4814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8F52C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FC4A6F" w14:paraId="1AF37998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CE71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BB56B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F9BA9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78EB9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FC4A6F" w14:paraId="5581B0E1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8C7F5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E964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91CC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31F49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6B6B8805" w14:textId="77777777" w:rsidR="00FC4A6F" w:rsidRDefault="001475D6">
      <w:pPr>
        <w:pStyle w:val="Heading3"/>
      </w:pPr>
      <w:bookmarkStart w:id="138" w:name="Xae4f740a69f52e2fe826c025158e38723571c01"/>
      <w:r>
        <w:t>7.5.1 Purpose of visit, with satisfaction rates</w:t>
      </w:r>
    </w:p>
    <w:p w14:paraId="174E1151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139" w:name="unnamed-chunk-147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42</w:t>
      </w:r>
      <w:r>
        <w:rPr>
          <w:b/>
        </w:rPr>
        <w:fldChar w:fldCharType="end"/>
      </w:r>
      <w:bookmarkEnd w:id="139"/>
      <w:r>
        <w:t>: Health clinic satisfaction by service, Pibo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FC4A6F" w14:paraId="59A5551D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FB20A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154E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3FE4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FE14F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777CF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0291F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FC4A6F" w14:paraId="5178DCF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BF2AD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AD31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6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E01B0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4.9% - 98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79ABF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C6129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5% - 42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3329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FC4A6F" w14:paraId="47CE67B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C1D15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89AA4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59F2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 - 6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6D08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B1B4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1% - 54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91F77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FC4A6F" w14:paraId="2F8E600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6DC42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09E80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622D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0.7% - 47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2651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2D3A4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2% - 54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20EF6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FC4A6F" w14:paraId="72D47D6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0692D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3BC84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7E150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3% - 44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A200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AE4D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5% - 7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9C62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FC4A6F" w14:paraId="74D154C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DC6BB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1CBFB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F3BBD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9% - 34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9808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44334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0.8% - 61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EFC4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FC4A6F" w14:paraId="12DFBA7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AE7BD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D0977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50170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% - 31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F92F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54B5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1% - 50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284B5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FC4A6F" w14:paraId="281CBBB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019AA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98068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FA33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6% - 30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6437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36D9B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7% - 7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AFEC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FC4A6F" w14:paraId="3E34F96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5AF1E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FF76F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83132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% - 26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81C47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9C24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8% - 41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FADA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FC4A6F" w14:paraId="4DAC5463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04D9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BC7E2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408D2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8% - 6.1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7351E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1AE59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9% - 83.9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E77CD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</w:tbl>
    <w:p w14:paraId="672E3A8C" w14:textId="77777777" w:rsidR="00FC4A6F" w:rsidRDefault="001475D6">
      <w:pPr>
        <w:pStyle w:val="Heading1"/>
      </w:pPr>
      <w:bookmarkStart w:id="140" w:name="uror-jonglei"/>
      <w:bookmarkStart w:id="141" w:name="_Toc105955407"/>
      <w:bookmarkEnd w:id="120"/>
      <w:bookmarkEnd w:id="135"/>
      <w:bookmarkEnd w:id="138"/>
      <w:r>
        <w:t>8 Uror (Jonglei)</w:t>
      </w:r>
      <w:bookmarkEnd w:id="141"/>
    </w:p>
    <w:p w14:paraId="7388EBDE" w14:textId="77777777" w:rsidR="00FC4A6F" w:rsidRDefault="001475D6">
      <w:pPr>
        <w:pStyle w:val="Heading2"/>
      </w:pPr>
      <w:bookmarkStart w:id="142" w:name="age-7"/>
      <w:bookmarkStart w:id="143" w:name="_Toc105955408"/>
      <w:r>
        <w:lastRenderedPageBreak/>
        <w:t>8.1 Age</w:t>
      </w:r>
      <w:bookmarkEnd w:id="143"/>
    </w:p>
    <w:p w14:paraId="66CD89C6" w14:textId="77777777" w:rsidR="00FC4A6F" w:rsidRDefault="001475D6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Uror/age density, Uror.png"</w:t>
      </w:r>
      <w:r>
        <w:rPr>
          <w:rStyle w:val="NormalTok"/>
        </w:rPr>
        <w:t>))</w:t>
      </w:r>
    </w:p>
    <w:p w14:paraId="762B60F2" w14:textId="77777777" w:rsidR="00FC4A6F" w:rsidRDefault="001475D6">
      <w:r>
        <w:rPr>
          <w:noProof/>
        </w:rPr>
        <w:drawing>
          <wp:inline distT="0" distB="0" distL="0" distR="0" wp14:anchorId="76E4DE63" wp14:editId="45346CCF">
            <wp:extent cx="5943600" cy="3396342"/>
            <wp:effectExtent l="0" t="0" r="0" b="0"/>
            <wp:docPr id="126" name="Picture" descr="Age distribution of all household members, Uro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27" name="Picture" descr="C:/Users/dan.killian/Documents/South%20Sudan%20resilience%20-%20MSI/output/viz/Uror/age%20density,%20Uror.png"/>
                    <pic:cNvPicPr>
                      <a:picLocks noChangeAspect="1" noChangeArrowheads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93312F4" w14:textId="77777777" w:rsidR="00FC4A6F" w:rsidRDefault="001475D6">
      <w:pPr>
        <w:pStyle w:val="ImageCaption"/>
      </w:pPr>
      <w:r>
        <w:t>Age distribution of all household members, Uror</w:t>
      </w:r>
    </w:p>
    <w:p w14:paraId="376B2256" w14:textId="77777777" w:rsidR="00FC4A6F" w:rsidRDefault="001475D6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Uror/age pyramid, Uror.png"</w:t>
      </w:r>
      <w:r>
        <w:rPr>
          <w:rStyle w:val="NormalTok"/>
        </w:rPr>
        <w:t>))</w:t>
      </w:r>
    </w:p>
    <w:p w14:paraId="24111549" w14:textId="77777777" w:rsidR="00FC4A6F" w:rsidRDefault="001475D6">
      <w:r>
        <w:rPr>
          <w:noProof/>
        </w:rPr>
        <w:drawing>
          <wp:inline distT="0" distB="0" distL="0" distR="0" wp14:anchorId="073F09F5" wp14:editId="186DBDCB">
            <wp:extent cx="5943600" cy="3396342"/>
            <wp:effectExtent l="0" t="0" r="0" b="0"/>
            <wp:docPr id="129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0" name="Picture" descr="C:/Users/dan.killian/Documents/South%20Sudan%20resilience%20-%20MSI/output/viz/Uror/age%20pyramid,%20Uror.png"/>
                    <pic:cNvPicPr>
                      <a:picLocks noChangeAspect="1" noChangeArrowheads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E6A5568" w14:textId="77777777" w:rsidR="00FC4A6F" w:rsidRDefault="001475D6">
      <w:pPr>
        <w:pStyle w:val="ImageCaption"/>
      </w:pPr>
      <w:r>
        <w:lastRenderedPageBreak/>
        <w:t>Pyramid plot of age groups by sex, all household members</w:t>
      </w:r>
    </w:p>
    <w:p w14:paraId="105B3FFD" w14:textId="77777777" w:rsidR="00FC4A6F" w:rsidRDefault="001475D6">
      <w:pPr>
        <w:pStyle w:val="Heading2"/>
      </w:pPr>
      <w:bookmarkStart w:id="144" w:name="education-7"/>
      <w:bookmarkStart w:id="145" w:name="_Toc105955409"/>
      <w:bookmarkEnd w:id="142"/>
      <w:r>
        <w:t>8.2 Education</w:t>
      </w:r>
      <w:bookmarkEnd w:id="145"/>
    </w:p>
    <w:p w14:paraId="17B29226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146" w:name="unnamed-chunk-154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43</w:t>
      </w:r>
      <w:r>
        <w:rPr>
          <w:b/>
        </w:rPr>
        <w:fldChar w:fldCharType="end"/>
      </w:r>
      <w:bookmarkEnd w:id="146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FC4A6F" w14:paraId="50DB757C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9D68F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179B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</w:t>
            </w:r>
            <w:r>
              <w:rPr>
                <w:rFonts w:eastAsia="Arial" w:hAnsi="Arial" w:cs="Arial"/>
                <w:color w:val="000000"/>
                <w:sz w:val="20"/>
                <w:szCs w:val="20"/>
              </w:rPr>
              <w:t>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36559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7E56F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55AD0A23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36E69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39392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1,04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332A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5.7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B69F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2% - 89.4%</w:t>
            </w:r>
          </w:p>
        </w:tc>
      </w:tr>
      <w:tr w:rsidR="00FC4A6F" w14:paraId="1DFEF3B9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6ABFA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47227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,8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1FCE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11E2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4% - 14.2%</w:t>
            </w:r>
          </w:p>
        </w:tc>
      </w:tr>
      <w:tr w:rsidR="00FC4A6F" w14:paraId="15FC0C6B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8B81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1BAA9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,64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6D3BD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9CF1F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2% - 14.4%</w:t>
            </w:r>
          </w:p>
        </w:tc>
      </w:tr>
      <w:tr w:rsidR="00FC4A6F" w14:paraId="41CB4198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751D7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F7573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42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D9805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6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1C969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 - 7.8%</w:t>
            </w:r>
          </w:p>
        </w:tc>
      </w:tr>
    </w:tbl>
    <w:p w14:paraId="2DA02EC6" w14:textId="77777777" w:rsidR="00FC4A6F" w:rsidRDefault="001475D6">
      <w:pPr>
        <w:pStyle w:val="Heading2"/>
      </w:pPr>
      <w:bookmarkStart w:id="147" w:name="livelihoods-7"/>
      <w:bookmarkStart w:id="148" w:name="_Toc105955410"/>
      <w:bookmarkEnd w:id="144"/>
      <w:r>
        <w:t>8.3 Livelihoods</w:t>
      </w:r>
      <w:bookmarkEnd w:id="148"/>
    </w:p>
    <w:p w14:paraId="752F3180" w14:textId="77777777" w:rsidR="00FC4A6F" w:rsidRDefault="001475D6">
      <w:pPr>
        <w:pStyle w:val="Heading3"/>
      </w:pPr>
      <w:bookmarkStart w:id="149" w:name="X611f15bdeea8df4e0aedfddfab8beb6d69e8612"/>
      <w:r>
        <w:t xml:space="preserve">8.3.1 </w:t>
      </w:r>
      <w:r>
        <w:t>Economic activity in last 10 years (Q314)</w:t>
      </w:r>
    </w:p>
    <w:p w14:paraId="2E8AF7F5" w14:textId="77777777" w:rsidR="00FC4A6F" w:rsidRDefault="001475D6">
      <w:pPr>
        <w:pStyle w:val="Heading3"/>
      </w:pPr>
      <w:bookmarkStart w:id="150" w:name="income-sources-q401-q402-7"/>
      <w:bookmarkEnd w:id="149"/>
      <w:r>
        <w:t>8.3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4"/>
        <w:gridCol w:w="3411"/>
        <w:gridCol w:w="1620"/>
        <w:gridCol w:w="2851"/>
      </w:tblGrid>
      <w:tr w:rsidR="00FC4A6F" w14:paraId="015D3D06" w14:textId="77777777">
        <w:tc>
          <w:tcPr>
            <w:tcW w:w="0" w:type="auto"/>
          </w:tcPr>
          <w:p w14:paraId="2457409B" w14:textId="77777777" w:rsidR="00FC4A6F" w:rsidRDefault="001475D6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44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2"/>
              <w:gridCol w:w="886"/>
              <w:gridCol w:w="827"/>
            </w:tblGrid>
            <w:tr w:rsidR="00FC4A6F" w14:paraId="2FDEF0B2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256428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4385D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373786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251D3FD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C4AF0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7AD17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,95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C2B81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7.7%</w:t>
                  </w:r>
                </w:p>
              </w:tc>
            </w:tr>
            <w:tr w:rsidR="00FC4A6F" w14:paraId="03CB287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27141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3B83C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23B9B8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3%</w:t>
                  </w:r>
                </w:p>
              </w:tc>
            </w:tr>
            <w:tr w:rsidR="00FC4A6F" w14:paraId="349F507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DD536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D6346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A5D31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8%</w:t>
                  </w:r>
                </w:p>
              </w:tc>
            </w:tr>
            <w:tr w:rsidR="00FC4A6F" w14:paraId="645FB30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DE2FB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D9FE9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09932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8%</w:t>
                  </w:r>
                </w:p>
              </w:tc>
            </w:tr>
            <w:tr w:rsidR="00FC4A6F" w14:paraId="620935F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65298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F618A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1C698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FC4A6F" w14:paraId="64BABF0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68EB8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1F570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59A27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  <w:tr w:rsidR="00FC4A6F" w14:paraId="69650DF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3EEC1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7F4474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5F8B0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  <w:tr w:rsidR="00FC4A6F" w14:paraId="4DF0BA16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D4A93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D6BCA6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4129E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1%</w:t>
                  </w:r>
                </w:p>
              </w:tc>
            </w:tr>
          </w:tbl>
          <w:p w14:paraId="271FC8EB" w14:textId="77777777" w:rsidR="00FC4A6F" w:rsidRDefault="00FC4A6F"/>
        </w:tc>
        <w:tc>
          <w:tcPr>
            <w:tcW w:w="0" w:type="auto"/>
          </w:tcPr>
          <w:p w14:paraId="096B9A91" w14:textId="77777777" w:rsidR="00FC4A6F" w:rsidRDefault="001475D6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151" w:name="unnamed-chunk-157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45</w:t>
            </w:r>
            <w:r>
              <w:rPr>
                <w:b/>
              </w:rPr>
              <w:fldChar w:fldCharType="end"/>
            </w:r>
            <w:bookmarkEnd w:id="151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08"/>
              <w:gridCol w:w="827"/>
            </w:tblGrid>
            <w:tr w:rsidR="00FC4A6F" w14:paraId="188FE6BA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15733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F0A8F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20CA477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93358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7857B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4.9%</w:t>
                  </w:r>
                </w:p>
              </w:tc>
            </w:tr>
            <w:tr w:rsidR="00FC4A6F" w14:paraId="500BB69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B23C83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C3C93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2.7%</w:t>
                  </w:r>
                </w:p>
              </w:tc>
            </w:tr>
            <w:tr w:rsidR="00FC4A6F" w14:paraId="0BF825D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67ECA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EEDF4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8.3%</w:t>
                  </w:r>
                </w:p>
              </w:tc>
            </w:tr>
            <w:tr w:rsidR="00FC4A6F" w14:paraId="36C0990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CFB54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69D29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5%</w:t>
                  </w:r>
                </w:p>
              </w:tc>
            </w:tr>
            <w:tr w:rsidR="00FC4A6F" w14:paraId="75877CD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BADDB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D9406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9.4%</w:t>
                  </w:r>
                </w:p>
              </w:tc>
            </w:tr>
            <w:tr w:rsidR="00FC4A6F" w14:paraId="60AF439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CE09E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05E675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8.7%</w:t>
                  </w:r>
                </w:p>
              </w:tc>
            </w:tr>
            <w:tr w:rsidR="00FC4A6F" w14:paraId="509F666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C06FD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78F543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.6%</w:t>
                  </w:r>
                </w:p>
              </w:tc>
            </w:tr>
            <w:tr w:rsidR="00FC4A6F" w14:paraId="5D6DE4D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293B5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D646F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4%</w:t>
                  </w:r>
                </w:p>
              </w:tc>
            </w:tr>
            <w:tr w:rsidR="00FC4A6F" w14:paraId="0998C45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F2291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1FF8C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.0%</w:t>
                  </w:r>
                </w:p>
              </w:tc>
            </w:tr>
            <w:tr w:rsidR="00FC4A6F" w14:paraId="4024994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B0040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969D7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9%</w:t>
                  </w:r>
                </w:p>
              </w:tc>
            </w:tr>
            <w:tr w:rsidR="00FC4A6F" w14:paraId="4799A57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1A177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02C05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8%</w:t>
                  </w:r>
                </w:p>
              </w:tc>
            </w:tr>
            <w:tr w:rsidR="00FC4A6F" w14:paraId="2BE0F24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6DBA9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9C366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6%</w:t>
                  </w:r>
                </w:p>
              </w:tc>
            </w:tr>
            <w:tr w:rsidR="00FC4A6F" w14:paraId="3C0AE2A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BC53B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E50C0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4%</w:t>
                  </w:r>
                </w:p>
              </w:tc>
            </w:tr>
            <w:tr w:rsidR="00FC4A6F" w14:paraId="260FB46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A4E08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47658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9%</w:t>
                  </w:r>
                </w:p>
              </w:tc>
            </w:tr>
            <w:tr w:rsidR="00FC4A6F" w14:paraId="522EDE6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87C52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A25F4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5%</w:t>
                  </w:r>
                </w:p>
              </w:tc>
            </w:tr>
            <w:tr w:rsidR="00FC4A6F" w14:paraId="2177270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1799B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71027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2%</w:t>
                  </w:r>
                </w:p>
              </w:tc>
            </w:tr>
            <w:tr w:rsidR="00FC4A6F" w14:paraId="2238D18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321150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3187E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7%</w:t>
                  </w:r>
                </w:p>
              </w:tc>
            </w:tr>
            <w:tr w:rsidR="00FC4A6F" w14:paraId="4D38236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CB5C5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A190A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5%</w:t>
                  </w:r>
                </w:p>
              </w:tc>
            </w:tr>
            <w:tr w:rsidR="00FC4A6F" w14:paraId="4DBC6F9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DB3D99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7B09E7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0%</w:t>
                  </w:r>
                </w:p>
              </w:tc>
            </w:tr>
            <w:tr w:rsidR="00FC4A6F" w14:paraId="7F8693C8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11890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C3EDC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9%</w:t>
                  </w:r>
                </w:p>
              </w:tc>
            </w:tr>
          </w:tbl>
          <w:p w14:paraId="68E05657" w14:textId="77777777" w:rsidR="00FC4A6F" w:rsidRDefault="00FC4A6F"/>
        </w:tc>
      </w:tr>
    </w:tbl>
    <w:p w14:paraId="70FAB47E" w14:textId="77777777" w:rsidR="00FC4A6F" w:rsidRDefault="001475D6">
      <w:pPr>
        <w:pStyle w:val="Heading2"/>
      </w:pPr>
      <w:bookmarkStart w:id="152" w:name="food-security-7"/>
      <w:bookmarkStart w:id="153" w:name="_Toc105955411"/>
      <w:bookmarkEnd w:id="147"/>
      <w:bookmarkEnd w:id="150"/>
      <w:r>
        <w:lastRenderedPageBreak/>
        <w:t>8.4 Food security</w:t>
      </w:r>
      <w:bookmarkEnd w:id="153"/>
    </w:p>
    <w:p w14:paraId="5CEB3125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154" w:name="unnamed-chunk-159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46</w:t>
      </w:r>
      <w:r>
        <w:rPr>
          <w:b/>
        </w:rPr>
        <w:fldChar w:fldCharType="end"/>
      </w:r>
      <w:bookmarkEnd w:id="154"/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FC4A6F" w14:paraId="27EBD538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C9490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049E8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41EE2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5AB4A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D113A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FC4A6F" w14:paraId="4C98EA19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5FA03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92DDE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59063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1726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9FD41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FC4A6F" w14:paraId="72533A61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59963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E4098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4F5D0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7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B1E56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 - 3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BBBD2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FC4A6F" w14:paraId="5463F727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F39F8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3D28C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51856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0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77B9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3 - 5.6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CDFCB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</w:t>
            </w:r>
          </w:p>
        </w:tc>
      </w:tr>
    </w:tbl>
    <w:p w14:paraId="1A0D7FBE" w14:textId="77777777" w:rsidR="00FC4A6F" w:rsidRDefault="001475D6">
      <w:pPr>
        <w:pStyle w:val="Heading2"/>
      </w:pPr>
      <w:bookmarkStart w:id="155" w:name="health-7"/>
      <w:bookmarkStart w:id="156" w:name="_Toc105955412"/>
      <w:bookmarkEnd w:id="152"/>
      <w:r>
        <w:t>8.5 Health</w:t>
      </w:r>
      <w:bookmarkEnd w:id="156"/>
    </w:p>
    <w:p w14:paraId="12EA5712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157" w:name="unnamed-chunk-161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47</w:t>
      </w:r>
      <w:r>
        <w:rPr>
          <w:b/>
        </w:rPr>
        <w:fldChar w:fldCharType="end"/>
      </w:r>
      <w:bookmarkEnd w:id="157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FC4A6F" w14:paraId="0C04D3EE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1B061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63F5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86D9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10AE8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2E8B441D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43053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2CBC5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4244E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59151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FC4A6F" w14:paraId="68099E03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C0D2D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49B4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A6D11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AFF2F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FC4A6F" w14:paraId="3E87ED7A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FFCB9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31DB9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EC1D5C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32BCF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FC4A6F" w14:paraId="31167818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AE3F6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C43E3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92D8E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9826D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460A0BD5" w14:textId="77777777" w:rsidR="00FC4A6F" w:rsidRDefault="001475D6">
      <w:pPr>
        <w:pStyle w:val="Heading3"/>
      </w:pPr>
      <w:bookmarkStart w:id="158" w:name="X05e8eead5e3300155c746a47984b7bc0c3e0da8"/>
      <w:r>
        <w:t>8.5.1 Purpose of visit, with satisfaction rates</w:t>
      </w:r>
    </w:p>
    <w:p w14:paraId="0A74BF6D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159" w:name="unnamed-chunk-168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48</w:t>
      </w:r>
      <w:r>
        <w:rPr>
          <w:b/>
        </w:rPr>
        <w:fldChar w:fldCharType="end"/>
      </w:r>
      <w:bookmarkEnd w:id="159"/>
      <w:r>
        <w:t>: Health clinic satisfaction by service, Uro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FC4A6F" w14:paraId="0E2652ED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0724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8D7BD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D4C3B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6530C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0E02D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8FA7D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FC4A6F" w14:paraId="5C093BC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47F89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18459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7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32AD9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0.6% - 9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3942E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C79C3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8% - 8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C0A1B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0</w:t>
            </w:r>
          </w:p>
        </w:tc>
      </w:tr>
      <w:tr w:rsidR="00FC4A6F" w14:paraId="6064AD7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48228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60927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DEE24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9% - 36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9A8BF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F9417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1% - 1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1B39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0</w:t>
            </w:r>
          </w:p>
        </w:tc>
      </w:tr>
      <w:tr w:rsidR="00FC4A6F" w14:paraId="721D585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035E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00C02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ED94F5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5% - 29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C5CA5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16B7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8% - 11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B47C9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0</w:t>
            </w:r>
          </w:p>
        </w:tc>
      </w:tr>
      <w:tr w:rsidR="00FC4A6F" w14:paraId="4ACCFE38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3027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312B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1847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9% - 22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04AE5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A10DE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 - 15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9F500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0</w:t>
            </w:r>
          </w:p>
        </w:tc>
      </w:tr>
      <w:tr w:rsidR="00FC4A6F" w14:paraId="54162FD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418B9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9563F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7FBF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6% - 9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F98C9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936B9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1% - 26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93B86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0</w:t>
            </w:r>
          </w:p>
        </w:tc>
      </w:tr>
      <w:tr w:rsidR="00FC4A6F" w14:paraId="73F4FDD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37396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A30C6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E896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4% - 8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8B108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062DD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4% - 29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1A45C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0</w:t>
            </w:r>
          </w:p>
        </w:tc>
      </w:tr>
      <w:tr w:rsidR="00FC4A6F" w14:paraId="48DA582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BA699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71628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DEAAD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1% - 1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DD2D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9EC49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16.7% - 64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E9CFE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0</w:t>
            </w:r>
          </w:p>
        </w:tc>
      </w:tr>
      <w:tr w:rsidR="00FC4A6F" w14:paraId="6942DD8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43AF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06E00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CE807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3% - 1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23D12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1B1F7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% - 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937D8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5</w:t>
            </w:r>
          </w:p>
        </w:tc>
      </w:tr>
      <w:tr w:rsidR="00FC4A6F" w14:paraId="7C48B780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39AD8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C30F4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ECF1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2% - 0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CBA88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0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0E2B7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% - 0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A5A8C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5</w:t>
            </w:r>
          </w:p>
        </w:tc>
      </w:tr>
    </w:tbl>
    <w:p w14:paraId="0CB4A835" w14:textId="77777777" w:rsidR="00FC4A6F" w:rsidRDefault="001475D6">
      <w:pPr>
        <w:pStyle w:val="Heading1"/>
      </w:pPr>
      <w:bookmarkStart w:id="160" w:name="leer-unity"/>
      <w:bookmarkStart w:id="161" w:name="_Toc105955413"/>
      <w:bookmarkEnd w:id="140"/>
      <w:bookmarkEnd w:id="155"/>
      <w:bookmarkEnd w:id="158"/>
      <w:r>
        <w:t>9 Leer (Unity)</w:t>
      </w:r>
      <w:bookmarkEnd w:id="161"/>
    </w:p>
    <w:p w14:paraId="09A5B2BA" w14:textId="77777777" w:rsidR="00FC4A6F" w:rsidRDefault="001475D6">
      <w:pPr>
        <w:pStyle w:val="Heading2"/>
      </w:pPr>
      <w:bookmarkStart w:id="162" w:name="age-8"/>
      <w:bookmarkStart w:id="163" w:name="_Toc105955414"/>
      <w:r>
        <w:lastRenderedPageBreak/>
        <w:t>9.1 Age</w:t>
      </w:r>
      <w:bookmarkEnd w:id="163"/>
    </w:p>
    <w:p w14:paraId="34C64943" w14:textId="77777777" w:rsidR="00FC4A6F" w:rsidRDefault="001475D6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Leer/age density, Leer.png"</w:t>
      </w:r>
      <w:r>
        <w:rPr>
          <w:rStyle w:val="NormalTok"/>
        </w:rPr>
        <w:t>))</w:t>
      </w:r>
    </w:p>
    <w:p w14:paraId="35F551F4" w14:textId="77777777" w:rsidR="00FC4A6F" w:rsidRDefault="001475D6">
      <w:r>
        <w:rPr>
          <w:noProof/>
        </w:rPr>
        <w:drawing>
          <wp:inline distT="0" distB="0" distL="0" distR="0" wp14:anchorId="4516DAA7" wp14:editId="18CF2491">
            <wp:extent cx="5943600" cy="3396342"/>
            <wp:effectExtent l="0" t="0" r="0" b="0"/>
            <wp:docPr id="141" name="Picture" descr="Age distribution of all household members, Lee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2" name="Picture" descr="C:/Users/dan.killian/Documents/South%20Sudan%20resilience%20-%20MSI/output/viz/Leer/age%20density,%20Leer.png"/>
                    <pic:cNvPicPr>
                      <a:picLocks noChangeAspect="1" noChangeArrowheads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F55C37A" w14:textId="77777777" w:rsidR="00FC4A6F" w:rsidRDefault="001475D6">
      <w:pPr>
        <w:pStyle w:val="ImageCaption"/>
      </w:pPr>
      <w:r>
        <w:t>Age distribution of all household members, Leer</w:t>
      </w:r>
    </w:p>
    <w:p w14:paraId="3838DDE3" w14:textId="77777777" w:rsidR="00FC4A6F" w:rsidRDefault="001475D6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Leer/age pyramid, Leer.png"</w:t>
      </w:r>
      <w:r>
        <w:rPr>
          <w:rStyle w:val="NormalTok"/>
        </w:rPr>
        <w:t>))</w:t>
      </w:r>
    </w:p>
    <w:p w14:paraId="78A51AA3" w14:textId="77777777" w:rsidR="00FC4A6F" w:rsidRDefault="001475D6">
      <w:r>
        <w:rPr>
          <w:noProof/>
        </w:rPr>
        <w:drawing>
          <wp:inline distT="0" distB="0" distL="0" distR="0" wp14:anchorId="5DBA97BB" wp14:editId="5A5BBE98">
            <wp:extent cx="5943600" cy="3396342"/>
            <wp:effectExtent l="0" t="0" r="0" b="0"/>
            <wp:docPr id="144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45" name="Picture" descr="C:/Users/dan.killian/Documents/South%20Sudan%20resilience%20-%20MSI/output/viz/Leer/age%20pyramid,%20Leer.png"/>
                    <pic:cNvPicPr>
                      <a:picLocks noChangeAspect="1" noChangeArrowheads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0FBE2DC" w14:textId="77777777" w:rsidR="00FC4A6F" w:rsidRDefault="001475D6">
      <w:pPr>
        <w:pStyle w:val="ImageCaption"/>
      </w:pPr>
      <w:r>
        <w:lastRenderedPageBreak/>
        <w:t>Pyramid plot of age groups by sex, all household members</w:t>
      </w:r>
    </w:p>
    <w:p w14:paraId="0A3B17AC" w14:textId="77777777" w:rsidR="00FC4A6F" w:rsidRDefault="001475D6">
      <w:pPr>
        <w:pStyle w:val="Heading2"/>
      </w:pPr>
      <w:bookmarkStart w:id="164" w:name="education-8"/>
      <w:bookmarkStart w:id="165" w:name="_Toc105955415"/>
      <w:bookmarkEnd w:id="162"/>
      <w:r>
        <w:t>9.2 Education</w:t>
      </w:r>
      <w:bookmarkEnd w:id="165"/>
    </w:p>
    <w:p w14:paraId="1807DDCE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166" w:name="unnamed-chunk-175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49</w:t>
      </w:r>
      <w:r>
        <w:rPr>
          <w:b/>
        </w:rPr>
        <w:fldChar w:fldCharType="end"/>
      </w:r>
      <w:bookmarkEnd w:id="166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FC4A6F" w14:paraId="7310C0DC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4E3C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332F2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</w:t>
            </w:r>
            <w:r>
              <w:rPr>
                <w:rFonts w:eastAsia="Arial" w:hAnsi="Arial" w:cs="Arial"/>
                <w:color w:val="000000"/>
                <w:sz w:val="20"/>
                <w:szCs w:val="20"/>
              </w:rPr>
              <w:t>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A38C5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4B769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0F76DA4C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C39CE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66945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,5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55D2A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0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80277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% - 49.9%</w:t>
            </w:r>
          </w:p>
        </w:tc>
      </w:tr>
      <w:tr w:rsidR="00FC4A6F" w14:paraId="19F7D864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A155D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664CA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7,8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987E9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3C1B8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5% - 46.2%</w:t>
            </w:r>
          </w:p>
        </w:tc>
      </w:tr>
      <w:tr w:rsidR="00FC4A6F" w14:paraId="53ABDD3D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35347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2AA5A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,81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21CB2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9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7AE4E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43.5%</w:t>
            </w:r>
          </w:p>
        </w:tc>
      </w:tr>
      <w:tr w:rsidR="00FC4A6F" w14:paraId="799B88E6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5341E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14257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546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EE2B5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.9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0067D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4% - 11.3%</w:t>
            </w:r>
          </w:p>
        </w:tc>
      </w:tr>
    </w:tbl>
    <w:p w14:paraId="5EDFE6CC" w14:textId="77777777" w:rsidR="00FC4A6F" w:rsidRDefault="001475D6">
      <w:pPr>
        <w:pStyle w:val="Heading2"/>
      </w:pPr>
      <w:bookmarkStart w:id="167" w:name="livelihoods-8"/>
      <w:bookmarkStart w:id="168" w:name="_Toc105955416"/>
      <w:bookmarkEnd w:id="164"/>
      <w:r>
        <w:t>9.3 Livelihoods</w:t>
      </w:r>
      <w:bookmarkEnd w:id="168"/>
    </w:p>
    <w:p w14:paraId="4EA61B11" w14:textId="77777777" w:rsidR="00FC4A6F" w:rsidRDefault="001475D6">
      <w:pPr>
        <w:pStyle w:val="Heading3"/>
      </w:pPr>
      <w:bookmarkStart w:id="169" w:name="X69fa3b90a47080d3c018065d440ed9a1ecc4497"/>
      <w:r>
        <w:t xml:space="preserve">9.3.1 </w:t>
      </w:r>
      <w:r>
        <w:t>Economic activity in last 10 years (Q314)</w:t>
      </w:r>
    </w:p>
    <w:p w14:paraId="556937C9" w14:textId="77777777" w:rsidR="00FC4A6F" w:rsidRDefault="001475D6">
      <w:pPr>
        <w:pStyle w:val="Heading3"/>
      </w:pPr>
      <w:bookmarkStart w:id="170" w:name="income-sources-q401-q402-8"/>
      <w:bookmarkEnd w:id="169"/>
      <w:r>
        <w:t>9.3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4"/>
        <w:gridCol w:w="3411"/>
        <w:gridCol w:w="1620"/>
        <w:gridCol w:w="2851"/>
      </w:tblGrid>
      <w:tr w:rsidR="00FC4A6F" w14:paraId="272B8223" w14:textId="77777777">
        <w:tc>
          <w:tcPr>
            <w:tcW w:w="0" w:type="auto"/>
          </w:tcPr>
          <w:p w14:paraId="408E0757" w14:textId="77777777" w:rsidR="00FC4A6F" w:rsidRDefault="001475D6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50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2"/>
              <w:gridCol w:w="886"/>
              <w:gridCol w:w="827"/>
            </w:tblGrid>
            <w:tr w:rsidR="00FC4A6F" w14:paraId="3630A53F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BC6EF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F9FC2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74C539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76E83C3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403B5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31C0E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,66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9C1B27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5.6%</w:t>
                  </w:r>
                </w:p>
              </w:tc>
            </w:tr>
            <w:tr w:rsidR="00FC4A6F" w14:paraId="017DC93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5B2B0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8D862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614AC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9%</w:t>
                  </w:r>
                </w:p>
              </w:tc>
            </w:tr>
            <w:tr w:rsidR="00FC4A6F" w14:paraId="42F73D2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9D53F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BAB16C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95B2C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9%</w:t>
                  </w:r>
                </w:p>
              </w:tc>
            </w:tr>
            <w:tr w:rsidR="00FC4A6F" w14:paraId="24E77CB9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F1CCF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452259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78A1E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7%</w:t>
                  </w:r>
                </w:p>
              </w:tc>
            </w:tr>
            <w:tr w:rsidR="00FC4A6F" w14:paraId="4735C22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A8976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C52E3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8B187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8%</w:t>
                  </w:r>
                </w:p>
              </w:tc>
            </w:tr>
            <w:tr w:rsidR="00FC4A6F" w14:paraId="459B073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662BD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AD5AA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7BC0A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9%</w:t>
                  </w:r>
                </w:p>
              </w:tc>
            </w:tr>
            <w:tr w:rsidR="00FC4A6F" w14:paraId="2AC70DB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7715B9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D3A50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C6F742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1%</w:t>
                  </w:r>
                </w:p>
              </w:tc>
            </w:tr>
            <w:tr w:rsidR="00FC4A6F" w14:paraId="624F848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666D1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73850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7C316D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0%</w:t>
                  </w:r>
                </w:p>
              </w:tc>
            </w:tr>
            <w:tr w:rsidR="00FC4A6F" w14:paraId="121E0F92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9B194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24F55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E591F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0%</w:t>
                  </w:r>
                </w:p>
              </w:tc>
            </w:tr>
          </w:tbl>
          <w:p w14:paraId="26480F29" w14:textId="77777777" w:rsidR="00FC4A6F" w:rsidRDefault="00FC4A6F"/>
        </w:tc>
        <w:tc>
          <w:tcPr>
            <w:tcW w:w="0" w:type="auto"/>
          </w:tcPr>
          <w:p w14:paraId="357A576F" w14:textId="77777777" w:rsidR="00FC4A6F" w:rsidRDefault="001475D6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171" w:name="unnamed-chunk-178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51</w:t>
            </w:r>
            <w:r>
              <w:rPr>
                <w:b/>
              </w:rPr>
              <w:fldChar w:fldCharType="end"/>
            </w:r>
            <w:bookmarkEnd w:id="171"/>
            <w:r>
              <w:t>: 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08"/>
              <w:gridCol w:w="827"/>
            </w:tblGrid>
            <w:tr w:rsidR="00FC4A6F" w14:paraId="12BE5D1B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79185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DA875D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06696D6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0682A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CF93E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3.2%</w:t>
                  </w:r>
                </w:p>
              </w:tc>
            </w:tr>
            <w:tr w:rsidR="00FC4A6F" w14:paraId="6026229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966DD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FFD89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1.5%</w:t>
                  </w:r>
                </w:p>
              </w:tc>
            </w:tr>
            <w:tr w:rsidR="00FC4A6F" w14:paraId="364DBF8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0A5BC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70392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9.1%</w:t>
                  </w:r>
                </w:p>
              </w:tc>
            </w:tr>
            <w:tr w:rsidR="00FC4A6F" w14:paraId="13DDCE1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B850A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CFB685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0.0%</w:t>
                  </w:r>
                </w:p>
              </w:tc>
            </w:tr>
            <w:tr w:rsidR="00FC4A6F" w14:paraId="47D82DD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38C41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C8725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6.5%</w:t>
                  </w:r>
                </w:p>
              </w:tc>
            </w:tr>
            <w:tr w:rsidR="00FC4A6F" w14:paraId="1133F1E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63FCE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5EA1BA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5.3%</w:t>
                  </w:r>
                </w:p>
              </w:tc>
            </w:tr>
            <w:tr w:rsidR="00FC4A6F" w14:paraId="3790CCC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D3AD5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ACCF1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.2%</w:t>
                  </w:r>
                </w:p>
              </w:tc>
            </w:tr>
            <w:tr w:rsidR="00FC4A6F" w14:paraId="18D3D4C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0D46C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60777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3.1%</w:t>
                  </w:r>
                </w:p>
              </w:tc>
            </w:tr>
            <w:tr w:rsidR="00FC4A6F" w14:paraId="7D5BE45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1972AF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57260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6%</w:t>
                  </w:r>
                </w:p>
              </w:tc>
            </w:tr>
            <w:tr w:rsidR="00FC4A6F" w14:paraId="2F0B380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54B89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3AA65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4%</w:t>
                  </w:r>
                </w:p>
              </w:tc>
            </w:tr>
            <w:tr w:rsidR="00FC4A6F" w14:paraId="7DA24FD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70829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4F8B5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4%</w:t>
                  </w:r>
                </w:p>
              </w:tc>
            </w:tr>
            <w:tr w:rsidR="00FC4A6F" w14:paraId="2B9979E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6DCE76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3A5682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0%</w:t>
                  </w:r>
                </w:p>
              </w:tc>
            </w:tr>
            <w:tr w:rsidR="00FC4A6F" w14:paraId="1864B13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E790A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A6284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.2%</w:t>
                  </w:r>
                </w:p>
              </w:tc>
            </w:tr>
            <w:tr w:rsidR="00FC4A6F" w14:paraId="31B3581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EF815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42CCB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7%</w:t>
                  </w:r>
                </w:p>
              </w:tc>
            </w:tr>
            <w:tr w:rsidR="00FC4A6F" w14:paraId="56F416C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47A0F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F6A3B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2%</w:t>
                  </w:r>
                </w:p>
              </w:tc>
            </w:tr>
            <w:tr w:rsidR="00FC4A6F" w14:paraId="3634C78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1A7BA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077C3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6%</w:t>
                  </w:r>
                </w:p>
              </w:tc>
            </w:tr>
            <w:tr w:rsidR="00FC4A6F" w14:paraId="680704E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D6A04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D01D7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5%</w:t>
                  </w:r>
                </w:p>
              </w:tc>
            </w:tr>
            <w:tr w:rsidR="00FC4A6F" w14:paraId="445B699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53948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7659A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1%</w:t>
                  </w:r>
                </w:p>
              </w:tc>
            </w:tr>
            <w:tr w:rsidR="00FC4A6F" w14:paraId="51AC18E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EF7A1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2C685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0%</w:t>
                  </w:r>
                </w:p>
              </w:tc>
            </w:tr>
            <w:tr w:rsidR="00FC4A6F" w14:paraId="44655981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44C02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8C1DF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</w:tbl>
          <w:p w14:paraId="7F27711E" w14:textId="77777777" w:rsidR="00FC4A6F" w:rsidRDefault="00FC4A6F"/>
        </w:tc>
      </w:tr>
    </w:tbl>
    <w:p w14:paraId="4B2C4478" w14:textId="77777777" w:rsidR="00FC4A6F" w:rsidRDefault="001475D6">
      <w:pPr>
        <w:pStyle w:val="Heading2"/>
      </w:pPr>
      <w:bookmarkStart w:id="172" w:name="food-security-8"/>
      <w:bookmarkStart w:id="173" w:name="_Toc105955417"/>
      <w:bookmarkEnd w:id="167"/>
      <w:bookmarkEnd w:id="170"/>
      <w:r>
        <w:lastRenderedPageBreak/>
        <w:t>9.4 Food security</w:t>
      </w:r>
      <w:bookmarkEnd w:id="173"/>
    </w:p>
    <w:p w14:paraId="7C4B7B91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174" w:name="unnamed-chunk-180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52</w:t>
      </w:r>
      <w:r>
        <w:rPr>
          <w:b/>
        </w:rPr>
        <w:fldChar w:fldCharType="end"/>
      </w:r>
      <w:bookmarkEnd w:id="174"/>
      <w:r>
        <w:t>: 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FC4A6F" w14:paraId="2176EF29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070E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88E25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5F8D3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B8D1D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6152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FC4A6F" w14:paraId="40C90554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C1B7E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B8379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39513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9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ED1E5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0EEE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FC4A6F" w14:paraId="4C649102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DE4E5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F5B5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109B7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29AD5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3 - 3.5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EB3BD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FC4A6F" w14:paraId="0B607075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1BE00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D5DE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B7609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3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0A71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9 - 6.6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17067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</w:tbl>
    <w:p w14:paraId="0DC6EED5" w14:textId="77777777" w:rsidR="00FC4A6F" w:rsidRDefault="001475D6">
      <w:pPr>
        <w:pStyle w:val="Heading2"/>
      </w:pPr>
      <w:bookmarkStart w:id="175" w:name="health-8"/>
      <w:bookmarkStart w:id="176" w:name="_Toc105955418"/>
      <w:bookmarkEnd w:id="172"/>
      <w:r>
        <w:t>9.5 Health</w:t>
      </w:r>
      <w:bookmarkEnd w:id="176"/>
    </w:p>
    <w:p w14:paraId="23C508F1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177" w:name="unnamed-chunk-182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53</w:t>
      </w:r>
      <w:r>
        <w:rPr>
          <w:b/>
        </w:rPr>
        <w:fldChar w:fldCharType="end"/>
      </w:r>
      <w:bookmarkEnd w:id="177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FC4A6F" w14:paraId="067789A1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F4DBC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A0D73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6CEBA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98AED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316871AF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E7A91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E119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5F04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E08C0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FC4A6F" w14:paraId="747F475D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DE269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7A099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CE2D2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A65E5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FC4A6F" w14:paraId="1CA9A7C7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E1A75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DE2F8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2A70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5EDF4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FC4A6F" w14:paraId="31657B74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963B1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66756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B25D7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B8536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1D3DD87A" w14:textId="77777777" w:rsidR="00FC4A6F" w:rsidRDefault="001475D6">
      <w:pPr>
        <w:pStyle w:val="Heading3"/>
      </w:pPr>
      <w:bookmarkStart w:id="178" w:name="X169ae7c2c4d7caa804c93e74715d128f298fe37"/>
      <w:r>
        <w:t>9.5.1 Purpose of visit, with satisfaction rates</w:t>
      </w:r>
    </w:p>
    <w:p w14:paraId="68A670CC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179" w:name="unnamed-chunk-189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54</w:t>
      </w:r>
      <w:r>
        <w:rPr>
          <w:b/>
        </w:rPr>
        <w:fldChar w:fldCharType="end"/>
      </w:r>
      <w:bookmarkEnd w:id="179"/>
      <w:r>
        <w:t>: Health clinic satisfaction by service, Lee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FC4A6F" w14:paraId="24E65BF6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22FF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6886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C567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E457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2C849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E8112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FC4A6F" w14:paraId="209C8BE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62A39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2AACA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1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2F340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9.5% - 93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EAC4F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0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92C67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5% - 40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D5A15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FC4A6F" w14:paraId="68312A6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B1222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78BD5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8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05684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7% - 68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7E87A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26979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1% - 48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923CB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FC4A6F" w14:paraId="096BEEB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4820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6DA48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4EBD2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3% - 54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BAFAF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3A133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% - 48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FF339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FC4A6F" w14:paraId="52A7052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0E26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EB5F8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2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BD193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8% - 47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7CEBA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7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68768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9% - 5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98CAB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FC4A6F" w14:paraId="40E7C2F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7EC96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01020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B8AF5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4% - 37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ACDA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7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1F887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5% - 5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C2CAB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FC4A6F" w14:paraId="51C662C9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0758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18603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2F874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2% - 31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5873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00E2F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% - 50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10923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FC4A6F" w14:paraId="09AE958A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C88DE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F91C2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8FAD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9% - 26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7B4C8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3331F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8% - 51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03AD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FC4A6F" w14:paraId="68F202E6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B888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A18FC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15D32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9% - 16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24B3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7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1D432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8% - 80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A6680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FC4A6F" w14:paraId="25BD4ACF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6257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B8465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4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70021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6% - 13.1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0E632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6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FE039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3% - 93.6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DBA10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</w:tbl>
    <w:p w14:paraId="69EBA2B1" w14:textId="77777777" w:rsidR="00FC4A6F" w:rsidRDefault="001475D6">
      <w:pPr>
        <w:pStyle w:val="Heading1"/>
      </w:pPr>
      <w:bookmarkStart w:id="180" w:name="mayendit-unity"/>
      <w:bookmarkStart w:id="181" w:name="_Toc105955419"/>
      <w:bookmarkEnd w:id="160"/>
      <w:bookmarkEnd w:id="175"/>
      <w:bookmarkEnd w:id="178"/>
      <w:r>
        <w:t>10 Mayendit (Unity)</w:t>
      </w:r>
      <w:bookmarkEnd w:id="181"/>
    </w:p>
    <w:p w14:paraId="0FCD42AF" w14:textId="77777777" w:rsidR="00FC4A6F" w:rsidRDefault="001475D6">
      <w:pPr>
        <w:pStyle w:val="Heading2"/>
      </w:pPr>
      <w:bookmarkStart w:id="182" w:name="age-9"/>
      <w:bookmarkStart w:id="183" w:name="_Toc105955420"/>
      <w:r>
        <w:lastRenderedPageBreak/>
        <w:t>10.1 Age</w:t>
      </w:r>
      <w:bookmarkEnd w:id="183"/>
    </w:p>
    <w:p w14:paraId="5083FA02" w14:textId="77777777" w:rsidR="00FC4A6F" w:rsidRDefault="001475D6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Mayendit/age density, Mayendit.png"</w:t>
      </w:r>
      <w:r>
        <w:rPr>
          <w:rStyle w:val="NormalTok"/>
        </w:rPr>
        <w:t>))</w:t>
      </w:r>
    </w:p>
    <w:p w14:paraId="721AEEAC" w14:textId="77777777" w:rsidR="00FC4A6F" w:rsidRDefault="001475D6">
      <w:r>
        <w:rPr>
          <w:noProof/>
        </w:rPr>
        <w:drawing>
          <wp:inline distT="0" distB="0" distL="0" distR="0" wp14:anchorId="0CABA902" wp14:editId="307F78C3">
            <wp:extent cx="5943600" cy="3396342"/>
            <wp:effectExtent l="0" t="0" r="0" b="0"/>
            <wp:docPr id="156" name="Picture" descr="Age distribution of all household members, Mayendi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7" name="Picture" descr="C:/Users/dan.killian/Documents/South%20Sudan%20resilience%20-%20MSI/output/viz/Mayendit/age%20density,%20Mayendit.png"/>
                    <pic:cNvPicPr>
                      <a:picLocks noChangeAspect="1" noChangeArrowheads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E43356C" w14:textId="77777777" w:rsidR="00FC4A6F" w:rsidRDefault="001475D6">
      <w:pPr>
        <w:pStyle w:val="ImageCaption"/>
      </w:pPr>
      <w:r>
        <w:t>Age distribution of all household members, Mayendit</w:t>
      </w:r>
    </w:p>
    <w:p w14:paraId="43652A4E" w14:textId="77777777" w:rsidR="00FC4A6F" w:rsidRDefault="001475D6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Mayendit/age pyramid, Mayendit.png"</w:t>
      </w:r>
      <w:r>
        <w:rPr>
          <w:rStyle w:val="NormalTok"/>
        </w:rPr>
        <w:t>))</w:t>
      </w:r>
    </w:p>
    <w:p w14:paraId="1B14C369" w14:textId="77777777" w:rsidR="00FC4A6F" w:rsidRDefault="001475D6">
      <w:r>
        <w:rPr>
          <w:noProof/>
        </w:rPr>
        <w:drawing>
          <wp:inline distT="0" distB="0" distL="0" distR="0" wp14:anchorId="25488BCF" wp14:editId="6B285C2A">
            <wp:extent cx="5943600" cy="3396342"/>
            <wp:effectExtent l="0" t="0" r="0" b="0"/>
            <wp:docPr id="159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60" name="Picture" descr="C:/Users/dan.killian/Documents/South%20Sudan%20resilience%20-%20MSI/output/viz/Mayendit/age%20pyramid,%20Mayendit.png"/>
                    <pic:cNvPicPr>
                      <a:picLocks noChangeAspect="1" noChangeArrowheads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6995B28" w14:textId="77777777" w:rsidR="00FC4A6F" w:rsidRDefault="001475D6">
      <w:pPr>
        <w:pStyle w:val="ImageCaption"/>
      </w:pPr>
      <w:r>
        <w:lastRenderedPageBreak/>
        <w:t>Pyramid plot of age groups by sex, all household members</w:t>
      </w:r>
    </w:p>
    <w:p w14:paraId="444AB000" w14:textId="77777777" w:rsidR="00FC4A6F" w:rsidRDefault="001475D6">
      <w:pPr>
        <w:pStyle w:val="Heading2"/>
      </w:pPr>
      <w:bookmarkStart w:id="184" w:name="education-9"/>
      <w:bookmarkStart w:id="185" w:name="_Toc105955421"/>
      <w:bookmarkEnd w:id="182"/>
      <w:r>
        <w:t>10.2 Education</w:t>
      </w:r>
      <w:bookmarkEnd w:id="185"/>
    </w:p>
    <w:p w14:paraId="004EB8C2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186" w:name="unnamed-chunk-196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55</w:t>
      </w:r>
      <w:r>
        <w:rPr>
          <w:b/>
        </w:rPr>
        <w:fldChar w:fldCharType="end"/>
      </w:r>
      <w:bookmarkEnd w:id="186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FC4A6F" w14:paraId="03648964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12AC4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67729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A4C4F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24AF4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3E7B4398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F7721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E1592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,03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6748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522C5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.9% - 50.7%</w:t>
            </w:r>
          </w:p>
        </w:tc>
      </w:tr>
      <w:tr w:rsidR="00FC4A6F" w14:paraId="475EC384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DCF72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02AAA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,700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5A6CF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.7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13097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% - 46.5%</w:t>
            </w:r>
          </w:p>
        </w:tc>
      </w:tr>
      <w:tr w:rsidR="00FC4A6F" w14:paraId="65849DAA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7F7C1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84FB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,71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A7767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1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7F87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7% - 43.3%</w:t>
            </w:r>
          </w:p>
        </w:tc>
      </w:tr>
      <w:tr w:rsidR="00FC4A6F" w14:paraId="2E9FF7C1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1685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2C06F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31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1481F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0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CA656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% - 16.3%</w:t>
            </w:r>
          </w:p>
        </w:tc>
      </w:tr>
    </w:tbl>
    <w:p w14:paraId="49F085D3" w14:textId="77777777" w:rsidR="00FC4A6F" w:rsidRDefault="001475D6">
      <w:pPr>
        <w:pStyle w:val="Heading2"/>
      </w:pPr>
      <w:bookmarkStart w:id="187" w:name="livelihoods-9"/>
      <w:bookmarkStart w:id="188" w:name="_Toc105955422"/>
      <w:bookmarkEnd w:id="184"/>
      <w:r>
        <w:t>10.3 Livelihoods</w:t>
      </w:r>
      <w:bookmarkEnd w:id="188"/>
    </w:p>
    <w:p w14:paraId="2B4AB9E8" w14:textId="77777777" w:rsidR="00FC4A6F" w:rsidRDefault="001475D6">
      <w:pPr>
        <w:pStyle w:val="Heading3"/>
      </w:pPr>
      <w:bookmarkStart w:id="189" w:name="Xc73996639243b5328afee16546af31c17de0352"/>
      <w:r>
        <w:t>10.3.1 Economic activity in last 10 years (Q314)</w:t>
      </w:r>
    </w:p>
    <w:p w14:paraId="6CCAD358" w14:textId="77777777" w:rsidR="00FC4A6F" w:rsidRDefault="001475D6">
      <w:pPr>
        <w:pStyle w:val="Heading3"/>
      </w:pPr>
      <w:bookmarkStart w:id="190" w:name="income-sources-q401-q402-9"/>
      <w:bookmarkEnd w:id="189"/>
      <w:r>
        <w:t>10.3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4"/>
        <w:gridCol w:w="3411"/>
        <w:gridCol w:w="1620"/>
        <w:gridCol w:w="2851"/>
      </w:tblGrid>
      <w:tr w:rsidR="00FC4A6F" w14:paraId="0C1A8D69" w14:textId="77777777">
        <w:tc>
          <w:tcPr>
            <w:tcW w:w="0" w:type="auto"/>
          </w:tcPr>
          <w:p w14:paraId="3C1ABD8C" w14:textId="77777777" w:rsidR="00FC4A6F" w:rsidRDefault="001475D6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56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2"/>
              <w:gridCol w:w="886"/>
              <w:gridCol w:w="827"/>
            </w:tblGrid>
            <w:tr w:rsidR="00FC4A6F" w14:paraId="42BD45B3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E670F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8863A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A65140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485D9C7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27CDF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C15C38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,06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FA74B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5.5%</w:t>
                  </w:r>
                </w:p>
              </w:tc>
            </w:tr>
            <w:tr w:rsidR="00FC4A6F" w14:paraId="50FB975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48CD0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5EEAE8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33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A97BB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5%</w:t>
                  </w:r>
                </w:p>
              </w:tc>
            </w:tr>
            <w:tr w:rsidR="00FC4A6F" w14:paraId="291C9BE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EA7EA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509015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58637E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9%</w:t>
                  </w:r>
                </w:p>
              </w:tc>
            </w:tr>
            <w:tr w:rsidR="00FC4A6F" w14:paraId="53F1968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968D3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B55B9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868D8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5%</w:t>
                  </w:r>
                </w:p>
              </w:tc>
            </w:tr>
            <w:tr w:rsidR="00FC4A6F" w14:paraId="43C6929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28318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01C1C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736A6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7%</w:t>
                  </w:r>
                </w:p>
              </w:tc>
            </w:tr>
            <w:tr w:rsidR="00FC4A6F" w14:paraId="0A29E86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F19CA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132E5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5E4EB7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7%</w:t>
                  </w:r>
                </w:p>
              </w:tc>
            </w:tr>
            <w:tr w:rsidR="00FC4A6F" w14:paraId="4D8BDEC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4C4BB4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A50D40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9E1FBF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4%</w:t>
                  </w:r>
                </w:p>
              </w:tc>
            </w:tr>
            <w:tr w:rsidR="00FC4A6F" w14:paraId="0217497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9EEBDB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F17A5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8EE1E9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9%</w:t>
                  </w:r>
                </w:p>
              </w:tc>
            </w:tr>
            <w:tr w:rsidR="00FC4A6F" w14:paraId="4835DE11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69205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0A442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E4A25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1%</w:t>
                  </w:r>
                </w:p>
              </w:tc>
            </w:tr>
          </w:tbl>
          <w:p w14:paraId="55951DFF" w14:textId="77777777" w:rsidR="00FC4A6F" w:rsidRDefault="00FC4A6F"/>
        </w:tc>
        <w:tc>
          <w:tcPr>
            <w:tcW w:w="0" w:type="auto"/>
          </w:tcPr>
          <w:p w14:paraId="54ACA816" w14:textId="77777777" w:rsidR="00FC4A6F" w:rsidRDefault="001475D6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191" w:name="unnamed-chunk-199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57</w:t>
            </w:r>
            <w:r>
              <w:rPr>
                <w:b/>
              </w:rPr>
              <w:fldChar w:fldCharType="end"/>
            </w:r>
            <w:bookmarkEnd w:id="191"/>
            <w:r>
              <w:t xml:space="preserve">: </w:t>
            </w:r>
            <w:r>
              <w:t>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08"/>
              <w:gridCol w:w="827"/>
            </w:tblGrid>
            <w:tr w:rsidR="00FC4A6F" w14:paraId="1022A287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B935C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50C85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6291834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BC1BE4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AC99B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9.3%</w:t>
                  </w:r>
                </w:p>
              </w:tc>
            </w:tr>
            <w:tr w:rsidR="00FC4A6F" w14:paraId="2FB075F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66226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4344B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9%</w:t>
                  </w:r>
                </w:p>
              </w:tc>
            </w:tr>
            <w:tr w:rsidR="00FC4A6F" w14:paraId="2DC804F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A9D81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D32F3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0%</w:t>
                  </w:r>
                </w:p>
              </w:tc>
            </w:tr>
            <w:tr w:rsidR="00FC4A6F" w14:paraId="785F1FF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72337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2E4D7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2.2%</w:t>
                  </w:r>
                </w:p>
              </w:tc>
            </w:tr>
            <w:tr w:rsidR="00FC4A6F" w14:paraId="1F25983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59BD4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BF9E3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4%</w:t>
                  </w:r>
                </w:p>
              </w:tc>
            </w:tr>
            <w:tr w:rsidR="00FC4A6F" w14:paraId="5139081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04C857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A7FA4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8.0%</w:t>
                  </w:r>
                </w:p>
              </w:tc>
            </w:tr>
            <w:tr w:rsidR="00FC4A6F" w14:paraId="3897B0A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F7B56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0F6D6B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4.0%</w:t>
                  </w:r>
                </w:p>
              </w:tc>
            </w:tr>
            <w:tr w:rsidR="00FC4A6F" w14:paraId="38216EB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E5FBFE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A52736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7%</w:t>
                  </w:r>
                </w:p>
              </w:tc>
            </w:tr>
            <w:tr w:rsidR="00FC4A6F" w14:paraId="433DA7C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A11C7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CE3E6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4%</w:t>
                  </w:r>
                </w:p>
              </w:tc>
            </w:tr>
            <w:tr w:rsidR="00FC4A6F" w14:paraId="4F3041E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5B32E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8BC69B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0%</w:t>
                  </w:r>
                </w:p>
              </w:tc>
            </w:tr>
            <w:tr w:rsidR="00FC4A6F" w14:paraId="62B4241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95C61F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279CB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2%</w:t>
                  </w:r>
                </w:p>
              </w:tc>
            </w:tr>
            <w:tr w:rsidR="00FC4A6F" w14:paraId="78870DD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D8AF9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D500A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9%</w:t>
                  </w:r>
                </w:p>
              </w:tc>
            </w:tr>
            <w:tr w:rsidR="00FC4A6F" w14:paraId="7EB798C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2ABEA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E10CD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8%</w:t>
                  </w:r>
                </w:p>
              </w:tc>
            </w:tr>
            <w:tr w:rsidR="00FC4A6F" w14:paraId="2CEF99B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6C2AD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B41E0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7%</w:t>
                  </w:r>
                </w:p>
              </w:tc>
            </w:tr>
            <w:tr w:rsidR="00FC4A6F" w14:paraId="28357B9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E84E9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1C5D5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7%</w:t>
                  </w:r>
                </w:p>
              </w:tc>
            </w:tr>
            <w:tr w:rsidR="00FC4A6F" w14:paraId="218C65A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D3376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016BA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2%</w:t>
                  </w:r>
                </w:p>
              </w:tc>
            </w:tr>
            <w:tr w:rsidR="00FC4A6F" w14:paraId="2B8E1AA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23712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B9EB8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8%</w:t>
                  </w:r>
                </w:p>
              </w:tc>
            </w:tr>
            <w:tr w:rsidR="00FC4A6F" w14:paraId="7B50725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A216E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5523F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5%</w:t>
                  </w:r>
                </w:p>
              </w:tc>
            </w:tr>
            <w:tr w:rsidR="00FC4A6F" w14:paraId="61A6B10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8408B9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37FB0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FC4A6F" w14:paraId="790CEBA8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2E175A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E6BCFB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1%</w:t>
                  </w:r>
                </w:p>
              </w:tc>
            </w:tr>
          </w:tbl>
          <w:p w14:paraId="7FB98B1B" w14:textId="77777777" w:rsidR="00FC4A6F" w:rsidRDefault="00FC4A6F"/>
        </w:tc>
      </w:tr>
    </w:tbl>
    <w:p w14:paraId="71AFBFB2" w14:textId="77777777" w:rsidR="00FC4A6F" w:rsidRDefault="001475D6">
      <w:pPr>
        <w:pStyle w:val="Heading2"/>
      </w:pPr>
      <w:bookmarkStart w:id="192" w:name="food-security-9"/>
      <w:bookmarkStart w:id="193" w:name="_Toc105955423"/>
      <w:bookmarkEnd w:id="187"/>
      <w:bookmarkEnd w:id="190"/>
      <w:r>
        <w:lastRenderedPageBreak/>
        <w:t>10.4 Food security</w:t>
      </w:r>
      <w:bookmarkEnd w:id="193"/>
    </w:p>
    <w:p w14:paraId="7E5A0599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194" w:name="unnamed-chunk-201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58</w:t>
      </w:r>
      <w:r>
        <w:rPr>
          <w:b/>
        </w:rPr>
        <w:fldChar w:fldCharType="end"/>
      </w:r>
      <w:bookmarkEnd w:id="194"/>
      <w:r>
        <w:t xml:space="preserve">: </w:t>
      </w:r>
      <w:r>
        <w:t>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FC4A6F" w14:paraId="0F2B7CF3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95BB3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3AFCF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07C2C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95DB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BDE4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FC4A6F" w14:paraId="302C1E16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65357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C00E9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FD595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59B40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5 - 7.8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5B49D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FC4A6F" w14:paraId="5CCDACBD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8B043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2C893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99E74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49EA1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9 - 3.1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A5DAF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FC4A6F" w14:paraId="6F8921C6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8B04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FFAB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825E0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0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5D1B3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6 - 6.4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8DD9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</w:tbl>
    <w:p w14:paraId="7AE18CCE" w14:textId="77777777" w:rsidR="00FC4A6F" w:rsidRDefault="001475D6">
      <w:pPr>
        <w:pStyle w:val="Heading2"/>
      </w:pPr>
      <w:bookmarkStart w:id="195" w:name="health-9"/>
      <w:bookmarkStart w:id="196" w:name="_Toc105955424"/>
      <w:bookmarkEnd w:id="192"/>
      <w:r>
        <w:t>10.5 Health</w:t>
      </w:r>
      <w:bookmarkEnd w:id="196"/>
    </w:p>
    <w:p w14:paraId="39E3BFFC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197" w:name="unnamed-chunk-203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59</w:t>
      </w:r>
      <w:r>
        <w:rPr>
          <w:b/>
        </w:rPr>
        <w:fldChar w:fldCharType="end"/>
      </w:r>
      <w:bookmarkEnd w:id="197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FC4A6F" w14:paraId="0E558C76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48F7D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58F66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F0CA1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284DE6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3C10B71E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FA395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75F04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90C14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544CB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FC4A6F" w14:paraId="7676F135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4DC62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B882B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7C770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0519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FC4A6F" w14:paraId="769AAE30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1078E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FB69D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177BB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5F156C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FC4A6F" w14:paraId="7ADB39CE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9537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1A4933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AF7BC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2CEF0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474598AF" w14:textId="77777777" w:rsidR="00FC4A6F" w:rsidRDefault="001475D6">
      <w:pPr>
        <w:pStyle w:val="Heading3"/>
      </w:pPr>
      <w:bookmarkStart w:id="198" w:name="Xafcf5fe9360b83d79032f9f54c3ef4bdb223b79"/>
      <w:r>
        <w:t>10.5.1 Purpose of visit, with satisfaction rates</w:t>
      </w:r>
    </w:p>
    <w:p w14:paraId="53FF4D5C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199" w:name="unnamed-chunk-210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60</w:t>
      </w:r>
      <w:r>
        <w:rPr>
          <w:b/>
        </w:rPr>
        <w:fldChar w:fldCharType="end"/>
      </w:r>
      <w:bookmarkEnd w:id="199"/>
      <w:r>
        <w:t xml:space="preserve">: </w:t>
      </w:r>
      <w:r>
        <w:t>Health clinic satisfaction by service, Mayendit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FC4A6F" w14:paraId="54BEA31A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47AFD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30C64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332A9F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AE65D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8569B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35099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FC4A6F" w14:paraId="0FA96AF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083F8F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39B8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6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A2B54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2.6% - 89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105A5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66089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3% - 55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63FB3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FC4A6F" w14:paraId="44D516C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839A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47910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4AF8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% - 40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1DFDD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1203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7% - 7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5DAD7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FC4A6F" w14:paraId="1002AF8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8D5D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90A6B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58C63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6% - 33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B9495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3F066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5% - 80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6D84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FC4A6F" w14:paraId="6E36DCA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154C5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1EF5E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CC9D9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5% - 19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C7BC8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7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98196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5% - 7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134B2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FC4A6F" w14:paraId="7BF65B4C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ACE9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93BF5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20093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2% - 19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0EDEB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3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8415B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9% - 93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41B62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FC4A6F" w14:paraId="0E8B964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195DF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9374B4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4F247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1% - 18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364B2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EF2A2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8% - 40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302F1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FC4A6F" w14:paraId="20EA657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C1093E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07FA8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22406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% - 16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0D1D2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23954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1.2% - 57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222B7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FC4A6F" w14:paraId="415AE2E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2B1D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AE30E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96913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7% - 14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4DC48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0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8FE7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4% - 84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C7783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FC4A6F" w14:paraId="238B4726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BF1EA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D0857C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1CE02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9% - 10.7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CF6D0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4.5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6052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1.8% - 97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51573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</w:tbl>
    <w:p w14:paraId="31354DCE" w14:textId="77777777" w:rsidR="00FC4A6F" w:rsidRDefault="001475D6">
      <w:pPr>
        <w:pStyle w:val="Heading1"/>
      </w:pPr>
      <w:bookmarkStart w:id="200" w:name="paynijar-unity"/>
      <w:bookmarkStart w:id="201" w:name="_Toc105955425"/>
      <w:bookmarkEnd w:id="180"/>
      <w:bookmarkEnd w:id="195"/>
      <w:bookmarkEnd w:id="198"/>
      <w:r>
        <w:t>11 Paynijar (Unity)</w:t>
      </w:r>
      <w:bookmarkEnd w:id="201"/>
    </w:p>
    <w:p w14:paraId="64F698DF" w14:textId="77777777" w:rsidR="00FC4A6F" w:rsidRDefault="001475D6">
      <w:pPr>
        <w:pStyle w:val="Heading2"/>
      </w:pPr>
      <w:bookmarkStart w:id="202" w:name="age-10"/>
      <w:bookmarkStart w:id="203" w:name="_Toc105955426"/>
      <w:r>
        <w:lastRenderedPageBreak/>
        <w:t>11.1 Age</w:t>
      </w:r>
      <w:bookmarkEnd w:id="203"/>
    </w:p>
    <w:p w14:paraId="63539653" w14:textId="77777777" w:rsidR="00FC4A6F" w:rsidRDefault="001475D6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Paynijar/age density, Paynijar.png"</w:t>
      </w:r>
      <w:r>
        <w:rPr>
          <w:rStyle w:val="NormalTok"/>
        </w:rPr>
        <w:t>))</w:t>
      </w:r>
    </w:p>
    <w:p w14:paraId="18BADCE6" w14:textId="77777777" w:rsidR="00FC4A6F" w:rsidRDefault="001475D6">
      <w:r>
        <w:rPr>
          <w:noProof/>
        </w:rPr>
        <w:drawing>
          <wp:inline distT="0" distB="0" distL="0" distR="0" wp14:anchorId="06649A8B" wp14:editId="5C896D88">
            <wp:extent cx="5943600" cy="3396342"/>
            <wp:effectExtent l="0" t="0" r="0" b="0"/>
            <wp:docPr id="171" name="Picture" descr="Age distribution of all household members, Paynijar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2" name="Picture" descr="C:/Users/dan.killian/Documents/South%20Sudan%20resilience%20-%20MSI/output/viz/Paynijar/age%20density,%20Paynijar.png"/>
                    <pic:cNvPicPr>
                      <a:picLocks noChangeAspect="1" noChangeArrowheads="1"/>
                    </pic:cNvPicPr>
                  </pic:nvPicPr>
                  <pic:blipFill>
                    <a:blip r:embed="rId2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3B928DD" w14:textId="77777777" w:rsidR="00FC4A6F" w:rsidRDefault="001475D6">
      <w:pPr>
        <w:pStyle w:val="ImageCaption"/>
      </w:pPr>
      <w:r>
        <w:t>Age distribution of all household members, Paynijar</w:t>
      </w:r>
    </w:p>
    <w:p w14:paraId="016180CD" w14:textId="77777777" w:rsidR="00FC4A6F" w:rsidRDefault="001475D6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Paynijar/age pyramid, Paynijar.png"</w:t>
      </w:r>
      <w:r>
        <w:rPr>
          <w:rStyle w:val="NormalTok"/>
        </w:rPr>
        <w:t>))</w:t>
      </w:r>
    </w:p>
    <w:p w14:paraId="1496FC23" w14:textId="77777777" w:rsidR="00FC4A6F" w:rsidRDefault="001475D6">
      <w:r>
        <w:rPr>
          <w:noProof/>
        </w:rPr>
        <w:drawing>
          <wp:inline distT="0" distB="0" distL="0" distR="0" wp14:anchorId="1F3BEC99" wp14:editId="58F07C87">
            <wp:extent cx="5943600" cy="3396342"/>
            <wp:effectExtent l="0" t="0" r="0" b="0"/>
            <wp:docPr id="174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5" name="Picture" descr="C:/Users/dan.killian/Documents/South%20Sudan%20resilience%20-%20MSI/output/viz/Paynijar/age%20pyramid,%20Paynijar.png"/>
                    <pic:cNvPicPr>
                      <a:picLocks noChangeAspect="1" noChangeArrowheads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F537F03" w14:textId="77777777" w:rsidR="00FC4A6F" w:rsidRDefault="001475D6">
      <w:pPr>
        <w:pStyle w:val="ImageCaption"/>
      </w:pPr>
      <w:r>
        <w:lastRenderedPageBreak/>
        <w:t>Pyramid plot of age groups by sex, all household members</w:t>
      </w:r>
    </w:p>
    <w:p w14:paraId="413C998D" w14:textId="77777777" w:rsidR="00FC4A6F" w:rsidRDefault="001475D6">
      <w:pPr>
        <w:pStyle w:val="Heading2"/>
      </w:pPr>
      <w:bookmarkStart w:id="204" w:name="education-10"/>
      <w:bookmarkStart w:id="205" w:name="_Toc105955427"/>
      <w:bookmarkEnd w:id="202"/>
      <w:r>
        <w:t>11.2 Education</w:t>
      </w:r>
      <w:bookmarkEnd w:id="205"/>
    </w:p>
    <w:p w14:paraId="4CDB9767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206" w:name="unnamed-chunk-217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61</w:t>
      </w:r>
      <w:r>
        <w:rPr>
          <w:b/>
        </w:rPr>
        <w:fldChar w:fldCharType="end"/>
      </w:r>
      <w:bookmarkEnd w:id="206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FC4A6F" w14:paraId="7471B0A5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C3AD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7902B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6A3FC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1DCDE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4AE4F434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92A8F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8214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,097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D0B68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6.1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F7DCF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8% - 63.4%</w:t>
            </w:r>
          </w:p>
        </w:tc>
      </w:tr>
      <w:tr w:rsidR="00FC4A6F" w14:paraId="35B87EEF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794E2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B6F64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,90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137ED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8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F54DD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2% - 38.4%</w:t>
            </w:r>
          </w:p>
        </w:tc>
      </w:tr>
      <w:tr w:rsidR="00FC4A6F" w14:paraId="7112DAA8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EA6F6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9C01DA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,26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3D7C3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7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3027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9% - 49.6%</w:t>
            </w:r>
          </w:p>
        </w:tc>
      </w:tr>
      <w:tr w:rsidR="00FC4A6F" w14:paraId="3F429300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5B652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44686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660C2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0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ED6B8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3% - 8.7%</w:t>
            </w:r>
          </w:p>
        </w:tc>
      </w:tr>
    </w:tbl>
    <w:p w14:paraId="780E3DFD" w14:textId="77777777" w:rsidR="00FC4A6F" w:rsidRDefault="001475D6">
      <w:pPr>
        <w:pStyle w:val="Heading2"/>
      </w:pPr>
      <w:bookmarkStart w:id="207" w:name="livelihoods-10"/>
      <w:bookmarkStart w:id="208" w:name="_Toc105955428"/>
      <w:bookmarkEnd w:id="204"/>
      <w:r>
        <w:t>11.3 Livelihoods</w:t>
      </w:r>
      <w:bookmarkEnd w:id="208"/>
    </w:p>
    <w:p w14:paraId="556D0EB1" w14:textId="77777777" w:rsidR="00FC4A6F" w:rsidRDefault="001475D6">
      <w:pPr>
        <w:pStyle w:val="Heading3"/>
      </w:pPr>
      <w:bookmarkStart w:id="209" w:name="X591c0546062c251133c4965000d2797e7f8ee4b"/>
      <w:r>
        <w:t>11.3.1 Economic activity in last 10 years (Q314)</w:t>
      </w:r>
    </w:p>
    <w:p w14:paraId="53D978D6" w14:textId="77777777" w:rsidR="00FC4A6F" w:rsidRDefault="001475D6">
      <w:pPr>
        <w:pStyle w:val="Heading3"/>
      </w:pPr>
      <w:bookmarkStart w:id="210" w:name="income-sources-q401-q402-10"/>
      <w:bookmarkEnd w:id="209"/>
      <w:r>
        <w:t>11.3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4"/>
        <w:gridCol w:w="3411"/>
        <w:gridCol w:w="1620"/>
        <w:gridCol w:w="2851"/>
      </w:tblGrid>
      <w:tr w:rsidR="00FC4A6F" w14:paraId="1E486D3C" w14:textId="77777777">
        <w:tc>
          <w:tcPr>
            <w:tcW w:w="0" w:type="auto"/>
          </w:tcPr>
          <w:p w14:paraId="58FD9018" w14:textId="77777777" w:rsidR="00FC4A6F" w:rsidRDefault="001475D6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62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2"/>
              <w:gridCol w:w="886"/>
              <w:gridCol w:w="827"/>
            </w:tblGrid>
            <w:tr w:rsidR="00FC4A6F" w14:paraId="4F4A2CF7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8DC73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1FF19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84876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7AE7255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BABD75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704B9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96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10C1C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2.1%</w:t>
                  </w:r>
                </w:p>
              </w:tc>
            </w:tr>
            <w:tr w:rsidR="00FC4A6F" w14:paraId="5AF8EDB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916FD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67BCD9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8AEED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3%</w:t>
                  </w:r>
                </w:p>
              </w:tc>
            </w:tr>
            <w:tr w:rsidR="00FC4A6F" w14:paraId="29FB4BE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C56AB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9CB0E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3B320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7%</w:t>
                  </w:r>
                </w:p>
              </w:tc>
            </w:tr>
            <w:tr w:rsidR="00FC4A6F" w14:paraId="694C67E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89AAAA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9210E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9E486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6%</w:t>
                  </w:r>
                </w:p>
              </w:tc>
            </w:tr>
            <w:tr w:rsidR="00FC4A6F" w14:paraId="16052A7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3A72D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537F5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49D88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9%</w:t>
                  </w:r>
                </w:p>
              </w:tc>
            </w:tr>
            <w:tr w:rsidR="00FC4A6F" w14:paraId="25DC1A9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3A9BF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67DA42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D0E3A3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7%</w:t>
                  </w:r>
                </w:p>
              </w:tc>
            </w:tr>
            <w:tr w:rsidR="00FC4A6F" w14:paraId="2F9B295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7F5A93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6974F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B8838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2%</w:t>
                  </w:r>
                </w:p>
              </w:tc>
            </w:tr>
            <w:tr w:rsidR="00FC4A6F" w14:paraId="2DC5BFC7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8CB64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739C84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5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C59A8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6%</w:t>
                  </w:r>
                </w:p>
              </w:tc>
            </w:tr>
          </w:tbl>
          <w:p w14:paraId="165AF8A8" w14:textId="77777777" w:rsidR="00FC4A6F" w:rsidRDefault="00FC4A6F"/>
        </w:tc>
        <w:tc>
          <w:tcPr>
            <w:tcW w:w="0" w:type="auto"/>
          </w:tcPr>
          <w:p w14:paraId="3B0203D2" w14:textId="77777777" w:rsidR="00FC4A6F" w:rsidRDefault="001475D6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211" w:name="unnamed-chunk-220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63</w:t>
            </w:r>
            <w:r>
              <w:rPr>
                <w:b/>
              </w:rPr>
              <w:fldChar w:fldCharType="end"/>
            </w:r>
            <w:bookmarkEnd w:id="211"/>
            <w:r>
              <w:t xml:space="preserve">: </w:t>
            </w:r>
            <w:r>
              <w:t>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08"/>
              <w:gridCol w:w="827"/>
            </w:tblGrid>
            <w:tr w:rsidR="00FC4A6F" w14:paraId="6485F4C1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759715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5F1A7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55B5444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0B878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F5BF43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6.3%</w:t>
                  </w:r>
                </w:p>
              </w:tc>
            </w:tr>
            <w:tr w:rsidR="00FC4A6F" w14:paraId="0FCE746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08C47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965C1F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4.2%</w:t>
                  </w:r>
                </w:p>
              </w:tc>
            </w:tr>
            <w:tr w:rsidR="00FC4A6F" w14:paraId="246B157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E534C5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A4415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6.3%</w:t>
                  </w:r>
                </w:p>
              </w:tc>
            </w:tr>
            <w:tr w:rsidR="00FC4A6F" w14:paraId="58E66C4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229FC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57E48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0.6%</w:t>
                  </w:r>
                </w:p>
              </w:tc>
            </w:tr>
            <w:tr w:rsidR="00FC4A6F" w14:paraId="162956D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D4AED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44602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5.0%</w:t>
                  </w:r>
                </w:p>
              </w:tc>
            </w:tr>
            <w:tr w:rsidR="00FC4A6F" w14:paraId="6F7B8F5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F44EA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79C4B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4.5%</w:t>
                  </w:r>
                </w:p>
              </w:tc>
            </w:tr>
            <w:tr w:rsidR="00FC4A6F" w14:paraId="05F0F32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237030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7BF84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3.8%</w:t>
                  </w:r>
                </w:p>
              </w:tc>
            </w:tr>
            <w:tr w:rsidR="00FC4A6F" w14:paraId="6953B4D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7AC982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54DA9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.1%</w:t>
                  </w:r>
                </w:p>
              </w:tc>
            </w:tr>
            <w:tr w:rsidR="00FC4A6F" w14:paraId="17AA7E2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4C927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39BB63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.1%</w:t>
                  </w:r>
                </w:p>
              </w:tc>
            </w:tr>
            <w:tr w:rsidR="00FC4A6F" w14:paraId="694CAC5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B56E2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50014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1%</w:t>
                  </w:r>
                </w:p>
              </w:tc>
            </w:tr>
            <w:tr w:rsidR="00FC4A6F" w14:paraId="3B265A0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7DAB3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1E516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0%</w:t>
                  </w:r>
                </w:p>
              </w:tc>
            </w:tr>
            <w:tr w:rsidR="00FC4A6F" w14:paraId="6E58362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5978F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88195B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1%</w:t>
                  </w:r>
                </w:p>
              </w:tc>
            </w:tr>
            <w:tr w:rsidR="00FC4A6F" w14:paraId="5E15263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21B53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D3179A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0%</w:t>
                  </w:r>
                </w:p>
              </w:tc>
            </w:tr>
            <w:tr w:rsidR="00FC4A6F" w14:paraId="659661A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C67829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A0AA63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0%</w:t>
                  </w:r>
                </w:p>
              </w:tc>
            </w:tr>
            <w:tr w:rsidR="00FC4A6F" w14:paraId="22C488B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52DBBF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691646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8%</w:t>
                  </w:r>
                </w:p>
              </w:tc>
            </w:tr>
            <w:tr w:rsidR="00FC4A6F" w14:paraId="0F02817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BCFBF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1C054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7%</w:t>
                  </w:r>
                </w:p>
              </w:tc>
            </w:tr>
            <w:tr w:rsidR="00FC4A6F" w14:paraId="580089A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2E109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405B6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3%</w:t>
                  </w:r>
                </w:p>
              </w:tc>
            </w:tr>
            <w:tr w:rsidR="00FC4A6F" w14:paraId="52D6E94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7AE1E9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D86CE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0%</w:t>
                  </w:r>
                </w:p>
              </w:tc>
            </w:tr>
            <w:tr w:rsidR="00FC4A6F" w14:paraId="248BFF2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9BF4ED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3F402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5%</w:t>
                  </w:r>
                </w:p>
              </w:tc>
            </w:tr>
            <w:tr w:rsidR="00FC4A6F" w14:paraId="78822478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C8CB8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3572C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3%</w:t>
                  </w:r>
                </w:p>
              </w:tc>
            </w:tr>
          </w:tbl>
          <w:p w14:paraId="33BE156B" w14:textId="77777777" w:rsidR="00FC4A6F" w:rsidRDefault="00FC4A6F"/>
        </w:tc>
      </w:tr>
    </w:tbl>
    <w:p w14:paraId="5B935596" w14:textId="77777777" w:rsidR="00FC4A6F" w:rsidRDefault="001475D6">
      <w:pPr>
        <w:pStyle w:val="Heading2"/>
      </w:pPr>
      <w:bookmarkStart w:id="212" w:name="food-security-10"/>
      <w:bookmarkStart w:id="213" w:name="_Toc105955429"/>
      <w:bookmarkEnd w:id="207"/>
      <w:bookmarkEnd w:id="210"/>
      <w:r>
        <w:lastRenderedPageBreak/>
        <w:t>11.4 Food security</w:t>
      </w:r>
      <w:bookmarkEnd w:id="213"/>
    </w:p>
    <w:p w14:paraId="3E473D93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214" w:name="unnamed-chunk-222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64</w:t>
      </w:r>
      <w:r>
        <w:rPr>
          <w:b/>
        </w:rPr>
        <w:fldChar w:fldCharType="end"/>
      </w:r>
      <w:bookmarkEnd w:id="214"/>
      <w:r>
        <w:t xml:space="preserve">: </w:t>
      </w:r>
      <w:r>
        <w:t>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FC4A6F" w14:paraId="702FDE89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12015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C9AD9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5249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52896A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29806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FC4A6F" w14:paraId="2529C443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7915E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4AC4C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C734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6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8FCC1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3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95E2C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</w:t>
            </w:r>
          </w:p>
        </w:tc>
      </w:tr>
      <w:tr w:rsidR="00FC4A6F" w14:paraId="40863DB4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5AFB4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65E04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5AD53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B1B63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8 - 3.2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A8D1D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FC4A6F" w14:paraId="086D5FF1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FA091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3C9ED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A74B8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09E35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6 - 7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647F1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</w:tbl>
    <w:p w14:paraId="6706634F" w14:textId="77777777" w:rsidR="00FC4A6F" w:rsidRDefault="001475D6">
      <w:pPr>
        <w:pStyle w:val="Heading2"/>
      </w:pPr>
      <w:bookmarkStart w:id="215" w:name="health-10"/>
      <w:bookmarkStart w:id="216" w:name="_Toc105955430"/>
      <w:bookmarkEnd w:id="212"/>
      <w:r>
        <w:t>11.5 Health</w:t>
      </w:r>
      <w:bookmarkEnd w:id="216"/>
    </w:p>
    <w:p w14:paraId="7B1CC7D4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217" w:name="unnamed-chunk-224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65</w:t>
      </w:r>
      <w:r>
        <w:rPr>
          <w:b/>
        </w:rPr>
        <w:fldChar w:fldCharType="end"/>
      </w:r>
      <w:bookmarkEnd w:id="217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FC4A6F" w14:paraId="332F681B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2B131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87412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DC388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729E4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0B49BCA6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B9AAE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9DD2FC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7E244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41B85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FC4A6F" w14:paraId="0809D58C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6D6D40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9098A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3C146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735D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FC4A6F" w14:paraId="5376635C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521E5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620E0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DC1CFA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4920A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FC4A6F" w14:paraId="7F68BABF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FCE9F3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BE857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136F4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0444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6FD138DB" w14:textId="77777777" w:rsidR="00FC4A6F" w:rsidRDefault="001475D6">
      <w:pPr>
        <w:pStyle w:val="Heading3"/>
      </w:pPr>
      <w:bookmarkStart w:id="218" w:name="X07dc6375f89058c5e4d64a9acf0bec2edeeab5e"/>
      <w:r>
        <w:t>11.5.1 Purpose of visit, with satisfaction rates</w:t>
      </w:r>
    </w:p>
    <w:p w14:paraId="487F12FC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219" w:name="unnamed-chunk-231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66</w:t>
      </w:r>
      <w:r>
        <w:rPr>
          <w:b/>
        </w:rPr>
        <w:fldChar w:fldCharType="end"/>
      </w:r>
      <w:bookmarkEnd w:id="219"/>
      <w:r>
        <w:t xml:space="preserve">: </w:t>
      </w:r>
      <w:r>
        <w:t>Health clinic satisfaction by service, Paynijar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FC4A6F" w14:paraId="7F393D51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816E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636F1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A990A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1F6BE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7C365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DA03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FC4A6F" w14:paraId="7979FD4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F2419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C012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3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55C65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9.2% - 97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A774F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5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3DF9E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3% - 3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8B6D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FC4A6F" w14:paraId="3EA30EA5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F5D9E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5D97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64CD4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8.8% - 58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23D9D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0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69A82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8% - 48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65F63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FC4A6F" w14:paraId="16F0564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759D0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16855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3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A05317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2.5% - 44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488A0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DE45E6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9% - 51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0654C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FC4A6F" w14:paraId="1F160F32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2B9E4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4605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FB85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5% - 33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DF2B2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0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868F3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.7% - 6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219D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FC4A6F" w14:paraId="055CECA3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51AC9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56AB8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FFBE0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.6% - 28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2AC84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1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2E1B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8% - 67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A984E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FC4A6F" w14:paraId="1417B61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EEE4B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C8D62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2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CBC32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% - 20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0A58C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1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FBB6B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4% - 4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9C37D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FC4A6F" w14:paraId="2A482971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B02DB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D5F41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02A61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4% - 18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ABC5D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3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D15CA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7% - 10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DCA8E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FC4A6F" w14:paraId="5DC55EE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6A9C2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DF4942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E460C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4% - 11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2810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B9F6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5% - 51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F1E704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FC4A6F" w14:paraId="4C08EE19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D6B65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31DC2B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C4507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1.9% - 8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5062A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7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3E503E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7% - 20.9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D34B9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</w:tbl>
    <w:p w14:paraId="0DA31F09" w14:textId="77777777" w:rsidR="00FC4A6F" w:rsidRDefault="001475D6">
      <w:pPr>
        <w:pStyle w:val="Heading1"/>
      </w:pPr>
      <w:bookmarkStart w:id="220" w:name="baliet-upper-nile"/>
      <w:bookmarkStart w:id="221" w:name="_Toc105955431"/>
      <w:bookmarkEnd w:id="200"/>
      <w:bookmarkEnd w:id="215"/>
      <w:bookmarkEnd w:id="218"/>
      <w:r>
        <w:t>12 Baliet (Upper Nile)</w:t>
      </w:r>
      <w:bookmarkEnd w:id="221"/>
    </w:p>
    <w:p w14:paraId="45EA499A" w14:textId="77777777" w:rsidR="00FC4A6F" w:rsidRDefault="001475D6">
      <w:pPr>
        <w:pStyle w:val="Heading2"/>
      </w:pPr>
      <w:bookmarkStart w:id="222" w:name="age-11"/>
      <w:bookmarkStart w:id="223" w:name="_Toc105955432"/>
      <w:r>
        <w:lastRenderedPageBreak/>
        <w:t>12.1 Age</w:t>
      </w:r>
      <w:bookmarkEnd w:id="223"/>
    </w:p>
    <w:p w14:paraId="48166EAA" w14:textId="77777777" w:rsidR="00FC4A6F" w:rsidRDefault="001475D6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Baliet/age density, Baliet.png"</w:t>
      </w:r>
      <w:r>
        <w:rPr>
          <w:rStyle w:val="NormalTok"/>
        </w:rPr>
        <w:t>))</w:t>
      </w:r>
    </w:p>
    <w:p w14:paraId="1FA041CE" w14:textId="77777777" w:rsidR="00FC4A6F" w:rsidRDefault="001475D6">
      <w:r>
        <w:rPr>
          <w:noProof/>
        </w:rPr>
        <w:drawing>
          <wp:inline distT="0" distB="0" distL="0" distR="0" wp14:anchorId="1CE623CF" wp14:editId="43F86ABB">
            <wp:extent cx="5943600" cy="3396342"/>
            <wp:effectExtent l="0" t="0" r="0" b="0"/>
            <wp:docPr id="186" name="Picture" descr="Age distribution of all household members, Baliet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87" name="Picture" descr="C:/Users/dan.killian/Documents/South%20Sudan%20resilience%20-%20MSI/output/viz/Baliet/age%20density,%20Baliet.png"/>
                    <pic:cNvPicPr>
                      <a:picLocks noChangeAspect="1" noChangeArrowheads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620951B4" w14:textId="77777777" w:rsidR="00FC4A6F" w:rsidRDefault="001475D6">
      <w:pPr>
        <w:pStyle w:val="ImageCaption"/>
      </w:pPr>
      <w:r>
        <w:t>Age distribution of all household members, Baliet</w:t>
      </w:r>
    </w:p>
    <w:p w14:paraId="1A904660" w14:textId="77777777" w:rsidR="00FC4A6F" w:rsidRDefault="001475D6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Baliet/age pyramid, Baliet.png"</w:t>
      </w:r>
      <w:r>
        <w:rPr>
          <w:rStyle w:val="NormalTok"/>
        </w:rPr>
        <w:t>))</w:t>
      </w:r>
    </w:p>
    <w:p w14:paraId="2BE89E81" w14:textId="77777777" w:rsidR="00FC4A6F" w:rsidRDefault="001475D6">
      <w:r>
        <w:rPr>
          <w:noProof/>
        </w:rPr>
        <w:drawing>
          <wp:inline distT="0" distB="0" distL="0" distR="0" wp14:anchorId="2C235A0E" wp14:editId="6342A7EC">
            <wp:extent cx="5943600" cy="3396342"/>
            <wp:effectExtent l="0" t="0" r="0" b="0"/>
            <wp:docPr id="189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90" name="Picture" descr="C:/Users/dan.killian/Documents/South%20Sudan%20resilience%20-%20MSI/output/viz/Baliet/age%20pyramid,%20Baliet.png"/>
                    <pic:cNvPicPr>
                      <a:picLocks noChangeAspect="1" noChangeArrowheads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1615753C" w14:textId="77777777" w:rsidR="00FC4A6F" w:rsidRDefault="001475D6">
      <w:pPr>
        <w:pStyle w:val="ImageCaption"/>
      </w:pPr>
      <w:r>
        <w:lastRenderedPageBreak/>
        <w:t>Pyramid plot of age groups by sex, all household members</w:t>
      </w:r>
    </w:p>
    <w:p w14:paraId="503F4561" w14:textId="77777777" w:rsidR="00FC4A6F" w:rsidRDefault="001475D6">
      <w:pPr>
        <w:pStyle w:val="Heading2"/>
      </w:pPr>
      <w:bookmarkStart w:id="224" w:name="education-11"/>
      <w:bookmarkStart w:id="225" w:name="_Toc105955433"/>
      <w:bookmarkEnd w:id="222"/>
      <w:r>
        <w:t>12.2 Education</w:t>
      </w:r>
      <w:bookmarkEnd w:id="225"/>
    </w:p>
    <w:p w14:paraId="26557820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226" w:name="unnamed-chunk-238"/>
      <w:r>
        <w:rPr>
          <w:b/>
        </w:rPr>
        <w:fldChar w:fldCharType="begin"/>
      </w:r>
      <w:r>
        <w:rPr>
          <w:b/>
        </w:rPr>
        <w:instrText>SEQ tab \*</w:instrText>
      </w:r>
      <w:r>
        <w:rPr>
          <w:b/>
        </w:rPr>
        <w:instrText xml:space="preserve">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67</w:t>
      </w:r>
      <w:r>
        <w:rPr>
          <w:b/>
        </w:rPr>
        <w:fldChar w:fldCharType="end"/>
      </w:r>
      <w:bookmarkEnd w:id="226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FC4A6F" w14:paraId="5AE13877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EE2DF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65CAA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1D0AF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0398CF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2F96893E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40268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1358E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975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461E1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6.0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FD043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6% - 45.4%</w:t>
            </w:r>
          </w:p>
        </w:tc>
      </w:tr>
      <w:tr w:rsidR="00FC4A6F" w14:paraId="178D902A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BE74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83EA1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,38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B7DAF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57ACD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2.4% - 56.1%</w:t>
            </w:r>
          </w:p>
        </w:tc>
      </w:tr>
      <w:tr w:rsidR="00FC4A6F" w14:paraId="6817E1ED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E0649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80AE3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964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EA7F28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1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C11207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1% - 45%</w:t>
            </w:r>
          </w:p>
        </w:tc>
      </w:tr>
      <w:tr w:rsidR="00FC4A6F" w14:paraId="5B5B4C71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74339C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0D859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071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CA4E6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0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F159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8.3% - 39.8%</w:t>
            </w:r>
          </w:p>
        </w:tc>
      </w:tr>
    </w:tbl>
    <w:p w14:paraId="5890730D" w14:textId="77777777" w:rsidR="00FC4A6F" w:rsidRDefault="001475D6">
      <w:pPr>
        <w:pStyle w:val="Heading2"/>
      </w:pPr>
      <w:bookmarkStart w:id="227" w:name="livelihoods-11"/>
      <w:bookmarkStart w:id="228" w:name="_Toc105955434"/>
      <w:bookmarkEnd w:id="224"/>
      <w:r>
        <w:t>12.3 Livelihoods</w:t>
      </w:r>
      <w:bookmarkEnd w:id="228"/>
    </w:p>
    <w:p w14:paraId="389A980F" w14:textId="77777777" w:rsidR="00FC4A6F" w:rsidRDefault="001475D6">
      <w:pPr>
        <w:pStyle w:val="Heading3"/>
      </w:pPr>
      <w:bookmarkStart w:id="229" w:name="X516fb7ec2e72b7e76c03dca54ff9b56a9289454"/>
      <w:r>
        <w:t>12.3.1 Economic activity in last 10 years (Q314)</w:t>
      </w:r>
    </w:p>
    <w:p w14:paraId="1DC8453A" w14:textId="77777777" w:rsidR="00FC4A6F" w:rsidRDefault="001475D6">
      <w:pPr>
        <w:pStyle w:val="Heading3"/>
      </w:pPr>
      <w:bookmarkStart w:id="230" w:name="income-sources-q401-q402-11"/>
      <w:bookmarkEnd w:id="229"/>
      <w:r>
        <w:t>12.3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4"/>
        <w:gridCol w:w="3411"/>
        <w:gridCol w:w="1620"/>
        <w:gridCol w:w="2851"/>
      </w:tblGrid>
      <w:tr w:rsidR="00FC4A6F" w14:paraId="0060C52B" w14:textId="77777777">
        <w:tc>
          <w:tcPr>
            <w:tcW w:w="0" w:type="auto"/>
          </w:tcPr>
          <w:p w14:paraId="27148A61" w14:textId="77777777" w:rsidR="00FC4A6F" w:rsidRDefault="001475D6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68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2"/>
              <w:gridCol w:w="886"/>
              <w:gridCol w:w="827"/>
            </w:tblGrid>
            <w:tr w:rsidR="00FC4A6F" w14:paraId="0D7D7A94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A0D699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F98316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ABFFB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0BA45D4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D43F9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698EDD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8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E9CE8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3.7%</w:t>
                  </w:r>
                </w:p>
              </w:tc>
            </w:tr>
            <w:tr w:rsidR="00FC4A6F" w14:paraId="0A42F7CF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9AE63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7E0CF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8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C442C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9.5%</w:t>
                  </w:r>
                </w:p>
              </w:tc>
            </w:tr>
            <w:tr w:rsidR="00FC4A6F" w14:paraId="0FAA9EA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296B0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FCF46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38874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.3%</w:t>
                  </w:r>
                </w:p>
              </w:tc>
            </w:tr>
            <w:tr w:rsidR="00FC4A6F" w14:paraId="397E5F7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959A8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95509E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6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E6A926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9%</w:t>
                  </w:r>
                </w:p>
              </w:tc>
            </w:tr>
            <w:tr w:rsidR="00FC4A6F" w14:paraId="44954AD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020417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07CAD7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9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A17F81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7%</w:t>
                  </w:r>
                </w:p>
              </w:tc>
            </w:tr>
            <w:tr w:rsidR="00FC4A6F" w14:paraId="487EDEC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E660F8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6F531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5D35C0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3%</w:t>
                  </w:r>
                </w:p>
              </w:tc>
            </w:tr>
            <w:tr w:rsidR="00FC4A6F" w14:paraId="588FE06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3618F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699CC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B0ED6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4%</w:t>
                  </w:r>
                </w:p>
              </w:tc>
            </w:tr>
            <w:tr w:rsidR="00FC4A6F" w14:paraId="7E9C1E8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A0CFC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4FAF2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003FC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7%</w:t>
                  </w:r>
                </w:p>
              </w:tc>
            </w:tr>
            <w:tr w:rsidR="00FC4A6F" w14:paraId="47B50FB7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64CA57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575BB4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9F3B5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4%</w:t>
                  </w:r>
                </w:p>
              </w:tc>
            </w:tr>
          </w:tbl>
          <w:p w14:paraId="0828AA6A" w14:textId="77777777" w:rsidR="00FC4A6F" w:rsidRDefault="00FC4A6F"/>
        </w:tc>
        <w:tc>
          <w:tcPr>
            <w:tcW w:w="0" w:type="auto"/>
          </w:tcPr>
          <w:p w14:paraId="1B1E4A33" w14:textId="77777777" w:rsidR="00FC4A6F" w:rsidRDefault="001475D6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231" w:name="unnamed-chunk-241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69</w:t>
            </w:r>
            <w:r>
              <w:rPr>
                <w:b/>
              </w:rPr>
              <w:fldChar w:fldCharType="end"/>
            </w:r>
            <w:bookmarkEnd w:id="231"/>
            <w:r>
              <w:t xml:space="preserve">: </w:t>
            </w:r>
            <w:r>
              <w:t>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08"/>
              <w:gridCol w:w="827"/>
            </w:tblGrid>
            <w:tr w:rsidR="00FC4A6F" w14:paraId="085C2E4B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411480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60491D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0B9493A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3689B6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F1ECC6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2.1%</w:t>
                  </w:r>
                </w:p>
              </w:tc>
            </w:tr>
            <w:tr w:rsidR="00FC4A6F" w14:paraId="62A7872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DF0B6B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9F91C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9.3%</w:t>
                  </w:r>
                </w:p>
              </w:tc>
            </w:tr>
            <w:tr w:rsidR="00FC4A6F" w14:paraId="2D201B0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FF9E97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7E80C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3.2%</w:t>
                  </w:r>
                </w:p>
              </w:tc>
            </w:tr>
            <w:tr w:rsidR="00FC4A6F" w14:paraId="1CA06EB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B8C9B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1FF90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6.7%</w:t>
                  </w:r>
                </w:p>
              </w:tc>
            </w:tr>
            <w:tr w:rsidR="00FC4A6F" w14:paraId="2BCCE3F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C308D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235FA3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9.8%</w:t>
                  </w:r>
                </w:p>
              </w:tc>
            </w:tr>
            <w:tr w:rsidR="00FC4A6F" w14:paraId="56AF6CF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E52B90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691E94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9.0%</w:t>
                  </w:r>
                </w:p>
              </w:tc>
            </w:tr>
            <w:tr w:rsidR="00FC4A6F" w14:paraId="342AABC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2F3F24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A38B7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9.0%</w:t>
                  </w:r>
                </w:p>
              </w:tc>
            </w:tr>
            <w:tr w:rsidR="00FC4A6F" w14:paraId="3E09E63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40DA13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9EE178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6.8%</w:t>
                  </w:r>
                </w:p>
              </w:tc>
            </w:tr>
            <w:tr w:rsidR="00FC4A6F" w14:paraId="6F4A7EF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D0D6B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2CA206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2%</w:t>
                  </w:r>
                </w:p>
              </w:tc>
            </w:tr>
            <w:tr w:rsidR="00FC4A6F" w14:paraId="57DA4F0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F5984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3DEDD3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0.1%</w:t>
                  </w:r>
                </w:p>
              </w:tc>
            </w:tr>
            <w:tr w:rsidR="00FC4A6F" w14:paraId="7ACE244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D162ED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70F8E2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.2%</w:t>
                  </w:r>
                </w:p>
              </w:tc>
            </w:tr>
            <w:tr w:rsidR="00FC4A6F" w14:paraId="6E86078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534A2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351A72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.4%</w:t>
                  </w:r>
                </w:p>
              </w:tc>
            </w:tr>
            <w:tr w:rsidR="00FC4A6F" w14:paraId="086D9D9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6DB1AF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EA62F3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5.3%</w:t>
                  </w:r>
                </w:p>
              </w:tc>
            </w:tr>
            <w:tr w:rsidR="00FC4A6F" w14:paraId="6BF3937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431FB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A2581D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3%</w:t>
                  </w:r>
                </w:p>
              </w:tc>
            </w:tr>
            <w:tr w:rsidR="00FC4A6F" w14:paraId="50B4B36B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A6DEF9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68D2AE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1%</w:t>
                  </w:r>
                </w:p>
              </w:tc>
            </w:tr>
            <w:tr w:rsidR="00FC4A6F" w14:paraId="72F9500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53EA3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14DDBE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1.2%</w:t>
                  </w:r>
                </w:p>
              </w:tc>
            </w:tr>
            <w:tr w:rsidR="00FC4A6F" w14:paraId="282FAEB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7F2D9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70439F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7%</w:t>
                  </w:r>
                </w:p>
              </w:tc>
            </w:tr>
            <w:tr w:rsidR="00FC4A6F" w14:paraId="0A736FD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84E65F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2AB8E0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.5%</w:t>
                  </w:r>
                </w:p>
              </w:tc>
            </w:tr>
            <w:tr w:rsidR="00FC4A6F" w14:paraId="7F757F1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9965CC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722EA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7%</w:t>
                  </w:r>
                </w:p>
              </w:tc>
            </w:tr>
            <w:tr w:rsidR="00FC4A6F" w14:paraId="0A847CB6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99A4D6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F99635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0%</w:t>
                  </w:r>
                </w:p>
              </w:tc>
            </w:tr>
          </w:tbl>
          <w:p w14:paraId="17B11AE0" w14:textId="77777777" w:rsidR="00FC4A6F" w:rsidRDefault="00FC4A6F"/>
        </w:tc>
      </w:tr>
    </w:tbl>
    <w:p w14:paraId="1B78A22B" w14:textId="77777777" w:rsidR="00FC4A6F" w:rsidRDefault="001475D6">
      <w:pPr>
        <w:pStyle w:val="Heading2"/>
      </w:pPr>
      <w:bookmarkStart w:id="232" w:name="food-security-11"/>
      <w:bookmarkStart w:id="233" w:name="_Toc105955435"/>
      <w:bookmarkEnd w:id="227"/>
      <w:bookmarkEnd w:id="230"/>
      <w:r>
        <w:lastRenderedPageBreak/>
        <w:t>12.4 Food security</w:t>
      </w:r>
      <w:bookmarkEnd w:id="233"/>
    </w:p>
    <w:p w14:paraId="7DF21127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234" w:name="unnamed-chunk-243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70</w:t>
      </w:r>
      <w:r>
        <w:rPr>
          <w:b/>
        </w:rPr>
        <w:fldChar w:fldCharType="end"/>
      </w:r>
      <w:bookmarkEnd w:id="234"/>
      <w:r>
        <w:t xml:space="preserve">: </w:t>
      </w:r>
      <w:r>
        <w:t>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FC4A6F" w14:paraId="3D922C51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8902F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43E36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8778AD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15F1D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EC4EA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FC4A6F" w14:paraId="01E7E617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BAFC7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7511D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39409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6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6EB2A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4 - 7.9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C8581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FC4A6F" w14:paraId="6F99BD74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2A64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617B7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CA38E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0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F5EA5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9 - 3.2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C893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FC4A6F" w14:paraId="3E93D805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05F23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72B0BF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976DBA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6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FD6204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5 - 6.7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A08ED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</w:t>
            </w:r>
          </w:p>
        </w:tc>
      </w:tr>
    </w:tbl>
    <w:p w14:paraId="48D30777" w14:textId="77777777" w:rsidR="00FC4A6F" w:rsidRDefault="001475D6">
      <w:pPr>
        <w:pStyle w:val="Heading2"/>
      </w:pPr>
      <w:bookmarkStart w:id="235" w:name="health-11"/>
      <w:bookmarkStart w:id="236" w:name="_Toc105955436"/>
      <w:bookmarkEnd w:id="232"/>
      <w:r>
        <w:t>12.5 Health</w:t>
      </w:r>
      <w:bookmarkEnd w:id="236"/>
    </w:p>
    <w:p w14:paraId="62D23D4A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237" w:name="unnamed-chunk-245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71</w:t>
      </w:r>
      <w:r>
        <w:rPr>
          <w:b/>
        </w:rPr>
        <w:fldChar w:fldCharType="end"/>
      </w:r>
      <w:bookmarkEnd w:id="237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FC4A6F" w14:paraId="700A2CA5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8630A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05384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4DE6A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97224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6A394D0E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15F9AB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BF6A8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665CD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03720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FC4A6F" w14:paraId="3E75CC8A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34DF0D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1E6C3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A2B0FB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07AC9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FC4A6F" w14:paraId="17D8F6C7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34AB3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9A2C9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AD3FC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1745B2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FC4A6F" w14:paraId="1B768B28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7FF87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6B2A8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34BFD8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49CE2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2DC540F8" w14:textId="77777777" w:rsidR="00FC4A6F" w:rsidRDefault="001475D6">
      <w:pPr>
        <w:pStyle w:val="Heading3"/>
      </w:pPr>
      <w:bookmarkStart w:id="238" w:name="Xb975dd1d42d7aa6e63fb59812a3c42869be033c"/>
      <w:r>
        <w:t>12.5.1 Purpose of visit, with satisfaction rates</w:t>
      </w:r>
    </w:p>
    <w:p w14:paraId="035A2FDB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239" w:name="unnamed-chunk-252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72</w:t>
      </w:r>
      <w:r>
        <w:rPr>
          <w:b/>
        </w:rPr>
        <w:fldChar w:fldCharType="end"/>
      </w:r>
      <w:bookmarkEnd w:id="239"/>
      <w:r>
        <w:t xml:space="preserve">: </w:t>
      </w:r>
      <w:r>
        <w:t>Health clinic satisfaction by service, Baliet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FC4A6F" w14:paraId="2565799F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EA9C2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4757BD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1C50E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B5976E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234525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47B13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FC4A6F" w14:paraId="318A3B3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793E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F258F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3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4BD73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8.6% - 97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8C50F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09FFF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1.9% - 61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CADC5C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FC4A6F" w14:paraId="01DCC93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F0E7CA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0098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0B30A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6% - 81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55522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13C73F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2% - 67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739722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FC4A6F" w14:paraId="0A89963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1FF94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BABF34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A03E9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5.4% - 62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8DD40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0C4B6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6.6% - 77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B5FBC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FC4A6F" w14:paraId="19AF5230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55161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A3D8D8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6C5D9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0.3% - 48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4E93D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8A64D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5% - 7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C503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FC4A6F" w14:paraId="52F7DAC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5F0B1F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E8F36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CCD9A3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9% - 3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A12E5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9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7C29C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5% - 73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5AC30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FC4A6F" w14:paraId="3405249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91BCD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058FA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3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B65629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2% - 31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853CE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7DA31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9% - 79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E7506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FC4A6F" w14:paraId="6D061F1F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5A6BA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E0F6F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6ED03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1% - 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35FB0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6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EC5F3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4.8% - 98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0C82E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tr w:rsidR="00FC4A6F" w14:paraId="48E8F8B7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EE4CE3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C8DC3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B6077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.1% - 5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4880D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2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83D5E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8.9% - 9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4B1ED4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FC4A6F" w14:paraId="2DAA9AE9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C9A4D3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91DEF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.9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522D63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-0.2% - 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47FB4F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4.4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4E7D8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9% - 116.9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831E85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</w:tbl>
    <w:p w14:paraId="05059FB6" w14:textId="77777777" w:rsidR="00FC4A6F" w:rsidRDefault="001475D6">
      <w:pPr>
        <w:pStyle w:val="Heading1"/>
      </w:pPr>
      <w:bookmarkStart w:id="240" w:name="ulang-upper-nile"/>
      <w:bookmarkStart w:id="241" w:name="_Toc105955437"/>
      <w:bookmarkEnd w:id="220"/>
      <w:bookmarkEnd w:id="235"/>
      <w:bookmarkEnd w:id="238"/>
      <w:r>
        <w:t>13 Ulang (Upper Nile)</w:t>
      </w:r>
      <w:bookmarkEnd w:id="241"/>
    </w:p>
    <w:p w14:paraId="43CCAC09" w14:textId="77777777" w:rsidR="00FC4A6F" w:rsidRDefault="001475D6">
      <w:pPr>
        <w:pStyle w:val="Heading2"/>
      </w:pPr>
      <w:bookmarkStart w:id="242" w:name="age-12"/>
      <w:bookmarkStart w:id="243" w:name="_Toc105955438"/>
      <w:r>
        <w:lastRenderedPageBreak/>
        <w:t>13.1 Age</w:t>
      </w:r>
      <w:bookmarkEnd w:id="243"/>
    </w:p>
    <w:p w14:paraId="1DF0A179" w14:textId="77777777" w:rsidR="00FC4A6F" w:rsidRDefault="001475D6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Ulang/age density, Ulang.png"</w:t>
      </w:r>
      <w:r>
        <w:rPr>
          <w:rStyle w:val="NormalTok"/>
        </w:rPr>
        <w:t>))</w:t>
      </w:r>
    </w:p>
    <w:p w14:paraId="336F6E62" w14:textId="77777777" w:rsidR="00FC4A6F" w:rsidRDefault="001475D6">
      <w:r>
        <w:rPr>
          <w:noProof/>
        </w:rPr>
        <w:drawing>
          <wp:inline distT="0" distB="0" distL="0" distR="0" wp14:anchorId="0F30E49A" wp14:editId="61BE8F95">
            <wp:extent cx="5943600" cy="3396342"/>
            <wp:effectExtent l="0" t="0" r="0" b="0"/>
            <wp:docPr id="201" name="Picture" descr="Age distribution of all household members, Ulang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2" name="Picture" descr="C:/Users/dan.killian/Documents/South%20Sudan%20resilience%20-%20MSI/output/viz/Ulang/age%20density,%20Ulang.png"/>
                    <pic:cNvPicPr>
                      <a:picLocks noChangeAspect="1" noChangeArrowheads="1"/>
                    </pic:cNvPicPr>
                  </pic:nvPicPr>
                  <pic:blipFill>
                    <a:blip r:embed="rId3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54EA6DC2" w14:textId="77777777" w:rsidR="00FC4A6F" w:rsidRDefault="001475D6">
      <w:pPr>
        <w:pStyle w:val="ImageCaption"/>
      </w:pPr>
      <w:r>
        <w:t>Age distribution of all household members, Ulang</w:t>
      </w:r>
    </w:p>
    <w:p w14:paraId="4081823E" w14:textId="77777777" w:rsidR="00FC4A6F" w:rsidRDefault="001475D6">
      <w:pPr>
        <w:pStyle w:val="SourceCode"/>
      </w:pPr>
      <w:r>
        <w:rPr>
          <w:rStyle w:val="FunctionTok"/>
        </w:rPr>
        <w:t>include_graphics</w:t>
      </w:r>
      <w:r>
        <w:rPr>
          <w:rStyle w:val="NormalTok"/>
        </w:rPr>
        <w:t>(</w:t>
      </w:r>
      <w:r>
        <w:rPr>
          <w:rStyle w:val="FunctionTok"/>
        </w:rPr>
        <w:t>here</w:t>
      </w:r>
      <w:r>
        <w:rPr>
          <w:rStyle w:val="NormalTok"/>
        </w:rPr>
        <w:t>(</w:t>
      </w:r>
      <w:r>
        <w:rPr>
          <w:rStyle w:val="StringTok"/>
        </w:rPr>
        <w:t>"output/viz/Ulang/age pyramid, Ulang.png"</w:t>
      </w:r>
      <w:r>
        <w:rPr>
          <w:rStyle w:val="NormalTok"/>
        </w:rPr>
        <w:t>))</w:t>
      </w:r>
    </w:p>
    <w:p w14:paraId="436E6B66" w14:textId="77777777" w:rsidR="00FC4A6F" w:rsidRDefault="001475D6">
      <w:r>
        <w:rPr>
          <w:noProof/>
        </w:rPr>
        <w:drawing>
          <wp:inline distT="0" distB="0" distL="0" distR="0" wp14:anchorId="66972456" wp14:editId="4F59F5F2">
            <wp:extent cx="5943600" cy="3396342"/>
            <wp:effectExtent l="0" t="0" r="0" b="0"/>
            <wp:docPr id="204" name="Picture" descr="Pyramid plot of age groups by sex, all household members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05" name="Picture" descr="C:/Users/dan.killian/Documents/South%20Sudan%20resilience%20-%20MSI/output/viz/Ulang/age%20pyramid,%20Ulang.png"/>
                    <pic:cNvPicPr>
                      <a:picLocks noChangeAspect="1" noChangeArrowheads="1"/>
                    </pic:cNvPicPr>
                  </pic:nvPicPr>
                  <pic:blipFill>
                    <a:blip r:embed="rId3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943600" cy="339634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7E1B10F3" w14:textId="77777777" w:rsidR="00FC4A6F" w:rsidRDefault="001475D6">
      <w:pPr>
        <w:pStyle w:val="ImageCaption"/>
      </w:pPr>
      <w:r>
        <w:lastRenderedPageBreak/>
        <w:t>Pyramid plot of age groups by sex, all household members</w:t>
      </w:r>
    </w:p>
    <w:p w14:paraId="6F6645DE" w14:textId="77777777" w:rsidR="00FC4A6F" w:rsidRDefault="001475D6">
      <w:pPr>
        <w:pStyle w:val="Heading2"/>
      </w:pPr>
      <w:bookmarkStart w:id="244" w:name="education-12"/>
      <w:bookmarkStart w:id="245" w:name="_Toc105955439"/>
      <w:bookmarkEnd w:id="242"/>
      <w:r>
        <w:t>13.2 Education</w:t>
      </w:r>
      <w:bookmarkEnd w:id="245"/>
    </w:p>
    <w:p w14:paraId="41933EC6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246" w:name="unnamed-chunk-259"/>
      <w:r>
        <w:rPr>
          <w:b/>
        </w:rPr>
        <w:fldChar w:fldCharType="begin"/>
      </w:r>
      <w:r>
        <w:rPr>
          <w:b/>
        </w:rPr>
        <w:instrText>SEQ tab \* Arab</w:instrText>
      </w:r>
      <w:r>
        <w:rPr>
          <w:b/>
        </w:rPr>
        <w:instrText>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73</w:t>
      </w:r>
      <w:r>
        <w:rPr>
          <w:b/>
        </w:rPr>
        <w:fldChar w:fldCharType="end"/>
      </w:r>
      <w:bookmarkEnd w:id="246"/>
      <w:r>
        <w:t>: Level of education in household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2448"/>
        <w:gridCol w:w="1080"/>
        <w:gridCol w:w="1080"/>
        <w:gridCol w:w="2448"/>
      </w:tblGrid>
      <w:tr w:rsidR="00FC4A6F" w14:paraId="6592E002" w14:textId="77777777">
        <w:trPr>
          <w:cantSplit/>
          <w:tblHeader/>
          <w:jc w:val="center"/>
        </w:trPr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DC05C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Education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BD6609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44244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44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3314E3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661425D5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A89DD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o education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5BD322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,15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638E5B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8.7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D1937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0% - 67.3%</w:t>
            </w:r>
          </w:p>
        </w:tc>
      </w:tr>
      <w:tr w:rsidR="00FC4A6F" w14:paraId="344E8955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FC4D2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Literate (6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286C7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,143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0D5096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9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D5E8B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4% - 42.4%</w:t>
            </w:r>
          </w:p>
        </w:tc>
      </w:tr>
      <w:tr w:rsidR="00FC4A6F" w14:paraId="662CDB0B" w14:textId="77777777">
        <w:trPr>
          <w:cantSplit/>
          <w:jc w:val="center"/>
        </w:trPr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F74BB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imary education (12+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20BF2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00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5118B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3%</w:t>
            </w:r>
          </w:p>
        </w:tc>
        <w:tc>
          <w:tcPr>
            <w:tcW w:w="244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2E52D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1% - 37.5%</w:t>
            </w:r>
          </w:p>
        </w:tc>
      </w:tr>
      <w:tr w:rsidR="00FC4A6F" w14:paraId="721A292A" w14:textId="77777777">
        <w:trPr>
          <w:cantSplit/>
          <w:jc w:val="center"/>
        </w:trPr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1DC262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econdary education (18+)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5AFF13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,630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9C4D4E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3.6%</w:t>
            </w:r>
          </w:p>
        </w:tc>
        <w:tc>
          <w:tcPr>
            <w:tcW w:w="244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2824D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0% - 17.2%</w:t>
            </w:r>
          </w:p>
        </w:tc>
      </w:tr>
    </w:tbl>
    <w:p w14:paraId="70AA212C" w14:textId="77777777" w:rsidR="00FC4A6F" w:rsidRDefault="001475D6">
      <w:pPr>
        <w:pStyle w:val="Heading2"/>
      </w:pPr>
      <w:bookmarkStart w:id="247" w:name="livelihoods-12"/>
      <w:bookmarkStart w:id="248" w:name="_Toc105955440"/>
      <w:bookmarkEnd w:id="244"/>
      <w:r>
        <w:t>13.3 Livelihoods</w:t>
      </w:r>
      <w:bookmarkEnd w:id="248"/>
    </w:p>
    <w:p w14:paraId="49C78AFF" w14:textId="77777777" w:rsidR="00FC4A6F" w:rsidRDefault="001475D6">
      <w:pPr>
        <w:pStyle w:val="Heading3"/>
      </w:pPr>
      <w:bookmarkStart w:id="249" w:name="Xd0e695fb5f607b659804ae0f7f1e83da9ec8956"/>
      <w:r>
        <w:t>13.3.1 Economic activity in last 10 years (Q314)</w:t>
      </w:r>
    </w:p>
    <w:p w14:paraId="072C35C7" w14:textId="77777777" w:rsidR="00FC4A6F" w:rsidRDefault="001475D6">
      <w:pPr>
        <w:pStyle w:val="Heading3"/>
      </w:pPr>
      <w:bookmarkStart w:id="250" w:name="income-sources-q401-q402-12"/>
      <w:bookmarkEnd w:id="249"/>
      <w:r>
        <w:t>13.3.2 Income sources (Q401-Q402)</w:t>
      </w:r>
    </w:p>
    <w:tbl>
      <w:tblPr>
        <w:tblW w:w="5000" w:type="pct"/>
        <w:tblLook w:val="0000" w:firstRow="0" w:lastRow="0" w:firstColumn="0" w:lastColumn="0" w:noHBand="0" w:noVBand="0"/>
      </w:tblPr>
      <w:tblGrid>
        <w:gridCol w:w="1694"/>
        <w:gridCol w:w="3411"/>
        <w:gridCol w:w="1620"/>
        <w:gridCol w:w="2851"/>
      </w:tblGrid>
      <w:tr w:rsidR="00FC4A6F" w14:paraId="2C114FDE" w14:textId="77777777">
        <w:tc>
          <w:tcPr>
            <w:tcW w:w="0" w:type="auto"/>
          </w:tcPr>
          <w:p w14:paraId="4617BE4D" w14:textId="77777777" w:rsidR="00FC4A6F" w:rsidRDefault="001475D6">
            <w:pPr>
              <w:pStyle w:val="TableCaption"/>
              <w:jc w:val="center"/>
            </w:pPr>
            <w:r>
              <w:rPr>
                <w:b/>
              </w:rPr>
              <w:lastRenderedPageBreak/>
              <w:t xml:space="preserve">Table </w:t>
            </w:r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74</w:t>
            </w:r>
            <w:r>
              <w:rPr>
                <w:b/>
              </w:rPr>
              <w:fldChar w:fldCharType="end"/>
            </w:r>
            <w:r>
              <w:t>: Economic activity in past ten years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482"/>
              <w:gridCol w:w="886"/>
              <w:gridCol w:w="827"/>
            </w:tblGrid>
            <w:tr w:rsidR="00FC4A6F" w14:paraId="30D7C7D6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7EC73D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ctivity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52550E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Number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9D9E8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center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47308F2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11A1CF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rop farmin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1D5B00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,32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CEF24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4.7%</w:t>
                  </w:r>
                </w:p>
              </w:tc>
            </w:tr>
            <w:tr w:rsidR="00FC4A6F" w14:paraId="487D9EE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CF1192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Educ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85E86F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4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6BB7F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6.0%</w:t>
                  </w:r>
                </w:p>
              </w:tc>
            </w:tr>
            <w:tr w:rsidR="00FC4A6F" w14:paraId="1882536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646D14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Trad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5D748D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01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1234D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.7%</w:t>
                  </w:r>
                </w:p>
              </w:tc>
            </w:tr>
            <w:tr w:rsidR="00FC4A6F" w14:paraId="1D1B8C6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AC5955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administra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8FE1F8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0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80CC62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.6%</w:t>
                  </w:r>
                </w:p>
              </w:tc>
            </w:tr>
            <w:tr w:rsidR="00FC4A6F" w14:paraId="01889FE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4E6468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nimal husbandry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12C6D3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0672F2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2%</w:t>
                  </w:r>
                </w:p>
              </w:tc>
            </w:tr>
            <w:tr w:rsidR="00FC4A6F" w14:paraId="6A3B2FC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16BCF6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Defens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000F59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8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FD99BC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.0%</w:t>
                  </w:r>
                </w:p>
              </w:tc>
            </w:tr>
            <w:tr w:rsidR="00FC4A6F" w14:paraId="78DE445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BA4245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ealth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12983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7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B66267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6%</w:t>
                  </w:r>
                </w:p>
              </w:tc>
            </w:tr>
            <w:tr w:rsidR="00FC4A6F" w14:paraId="02344EF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F0EF1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onstr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311EAD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16B735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2%</w:t>
                  </w:r>
                </w:p>
              </w:tc>
            </w:tr>
            <w:tr w:rsidR="00FC4A6F" w14:paraId="3B769686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BC5E6F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ublic servant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3B7DE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F592F4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0.1%</w:t>
                  </w:r>
                </w:p>
              </w:tc>
            </w:tr>
          </w:tbl>
          <w:p w14:paraId="4F795836" w14:textId="77777777" w:rsidR="00FC4A6F" w:rsidRDefault="00FC4A6F"/>
        </w:tc>
        <w:tc>
          <w:tcPr>
            <w:tcW w:w="0" w:type="auto"/>
          </w:tcPr>
          <w:p w14:paraId="7D39FF08" w14:textId="77777777" w:rsidR="00FC4A6F" w:rsidRDefault="001475D6">
            <w:pPr>
              <w:pStyle w:val="TableCaption"/>
              <w:jc w:val="center"/>
            </w:pPr>
            <w:r>
              <w:rPr>
                <w:b/>
              </w:rPr>
              <w:t xml:space="preserve">Table </w:t>
            </w:r>
            <w:bookmarkStart w:id="251" w:name="unnamed-chunk-262"/>
            <w:r>
              <w:rPr>
                <w:b/>
              </w:rPr>
              <w:fldChar w:fldCharType="begin"/>
            </w:r>
            <w:r>
              <w:rPr>
                <w:b/>
              </w:rPr>
              <w:instrText>SEQ tab \* Arabic</w:instrText>
            </w:r>
            <w:r w:rsidR="0082581E">
              <w:rPr>
                <w:b/>
              </w:rPr>
              <w:fldChar w:fldCharType="separate"/>
            </w:r>
            <w:r w:rsidR="0082581E">
              <w:rPr>
                <w:b/>
                <w:noProof/>
              </w:rPr>
              <w:t>75</w:t>
            </w:r>
            <w:r>
              <w:rPr>
                <w:b/>
              </w:rPr>
              <w:fldChar w:fldCharType="end"/>
            </w:r>
            <w:bookmarkEnd w:id="251"/>
            <w:r>
              <w:t xml:space="preserve">: </w:t>
            </w:r>
            <w:r>
              <w:t>Sources of household income</w:t>
            </w:r>
          </w:p>
        </w:tc>
        <w:tc>
          <w:tcPr>
            <w:tcW w:w="0" w:type="auto"/>
          </w:tcPr>
          <w:tbl>
            <w:tblPr>
              <w:tblW w:w="0" w:type="auto"/>
              <w:jc w:val="center"/>
              <w:tblLook w:val="0420" w:firstRow="1" w:lastRow="0" w:firstColumn="0" w:lastColumn="0" w:noHBand="0" w:noVBand="1"/>
            </w:tblPr>
            <w:tblGrid>
              <w:gridCol w:w="1808"/>
              <w:gridCol w:w="827"/>
            </w:tblGrid>
            <w:tr w:rsidR="00FC4A6F" w14:paraId="24012D07" w14:textId="77777777">
              <w:trPr>
                <w:cantSplit/>
                <w:tblHeader/>
                <w:jc w:val="center"/>
              </w:trPr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4F9D9E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Income source</w:t>
                  </w:r>
                </w:p>
              </w:tc>
              <w:tc>
                <w:tcPr>
                  <w:tcW w:w="0" w:type="auto"/>
                  <w:tcBorders>
                    <w:top w:val="single" w:sz="16" w:space="0" w:color="666666"/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2A5B6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rcent</w:t>
                  </w:r>
                </w:p>
              </w:tc>
            </w:tr>
            <w:tr w:rsidR="00FC4A6F" w14:paraId="5B1993A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29186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ishing and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F9AA78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78.7%</w:t>
                  </w:r>
                </w:p>
              </w:tc>
            </w:tr>
            <w:tr w:rsidR="00FC4A6F" w14:paraId="60FBB375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431F1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Cattle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D0C03D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7.3%</w:t>
                  </w:r>
                </w:p>
              </w:tc>
            </w:tr>
            <w:tr w:rsidR="00FC4A6F" w14:paraId="1F21DA64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320685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oat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D50C85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2.5%</w:t>
                  </w:r>
                </w:p>
              </w:tc>
            </w:tr>
            <w:tr w:rsidR="00FC4A6F" w14:paraId="4458B5D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0C3F7A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arm/crop production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901C7B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7.8%</w:t>
                  </w:r>
                </w:p>
              </w:tc>
            </w:tr>
            <w:tr w:rsidR="00FC4A6F" w14:paraId="7FC839CC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A44CF93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heep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CDC0567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3.7%</w:t>
                  </w:r>
                </w:p>
              </w:tc>
            </w:tr>
            <w:tr w:rsidR="00FC4A6F" w14:paraId="52821420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5E513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05E08B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32.0%</w:t>
                  </w:r>
                </w:p>
              </w:tc>
            </w:tr>
            <w:tr w:rsidR="00FC4A6F" w14:paraId="67BE1116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34AE4D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ild bush 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3913EC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6.8%</w:t>
                  </w:r>
                </w:p>
              </w:tc>
            </w:tr>
            <w:tr w:rsidR="00FC4A6F" w14:paraId="2A4747FA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1A2565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Honey production/sal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D7A0F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6.5%</w:t>
                  </w:r>
                </w:p>
              </w:tc>
            </w:tr>
            <w:tr w:rsidR="00FC4A6F" w14:paraId="2A18A21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BA106C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wn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B8CF826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5.3%</w:t>
                  </w:r>
                </w:p>
              </w:tc>
            </w:tr>
            <w:tr w:rsidR="00FC4A6F" w14:paraId="403DC191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E0E655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Food / cash safety net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9522AB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4.9%</w:t>
                  </w:r>
                </w:p>
              </w:tc>
            </w:tr>
            <w:tr w:rsidR="00FC4A6F" w14:paraId="3536501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C37A0A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non-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D1B23BA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24.0%</w:t>
                  </w:r>
                </w:p>
              </w:tc>
            </w:tr>
            <w:tr w:rsidR="00FC4A6F" w14:paraId="6D1F6E68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7FAC558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Gifts/inheritanc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15B0D71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.6%</w:t>
                  </w:r>
                </w:p>
              </w:tc>
            </w:tr>
            <w:tr w:rsidR="00FC4A6F" w14:paraId="7AB53012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9DB7B1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Other self-employment ag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40F5178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6.4%</w:t>
                  </w:r>
                </w:p>
              </w:tc>
            </w:tr>
            <w:tr w:rsidR="00FC4A6F" w14:paraId="25155DF7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4022DA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29F51E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12.1%</w:t>
                  </w:r>
                </w:p>
              </w:tc>
            </w:tr>
            <w:tr w:rsidR="00FC4A6F" w14:paraId="20F0A69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FC280CE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Petty trade other product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3D441E5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7%</w:t>
                  </w:r>
                </w:p>
              </w:tc>
            </w:tr>
            <w:tr w:rsidR="00FC4A6F" w14:paraId="16CBA95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B34A64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in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3DDB07E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6%</w:t>
                  </w:r>
                </w:p>
              </w:tc>
            </w:tr>
            <w:tr w:rsidR="00FC4A6F" w14:paraId="63DE4C23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E2B9EA9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Ag wage labor outside village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0A727424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8.0%</w:t>
                  </w:r>
                </w:p>
              </w:tc>
            </w:tr>
            <w:tr w:rsidR="00FC4A6F" w14:paraId="27DE848D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621BCA5B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mittances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5F2EF79F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5.6%</w:t>
                  </w:r>
                </w:p>
              </w:tc>
            </w:tr>
            <w:tr w:rsidR="00FC4A6F" w14:paraId="1C5C723E" w14:textId="77777777">
              <w:trPr>
                <w:cantSplit/>
                <w:jc w:val="center"/>
              </w:trPr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E8FDD6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Salaried work</w:t>
                  </w:r>
                </w:p>
              </w:tc>
              <w:tc>
                <w:tcPr>
                  <w:tcW w:w="0" w:type="auto"/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102CA902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6%</w:t>
                  </w:r>
                </w:p>
              </w:tc>
            </w:tr>
            <w:tr w:rsidR="00FC4A6F" w14:paraId="2AC658E6" w14:textId="77777777">
              <w:trPr>
                <w:cantSplit/>
                <w:jc w:val="center"/>
              </w:trPr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21977710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lef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Rental of land/property</w:t>
                  </w:r>
                </w:p>
              </w:tc>
              <w:tc>
                <w:tcPr>
                  <w:tcW w:w="0" w:type="auto"/>
                  <w:tcBorders>
                    <w:bottom w:val="single" w:sz="16" w:space="0" w:color="666666"/>
                  </w:tcBorders>
                  <w:shd w:val="clear" w:color="auto" w:fill="FFFFFF"/>
                  <w:tcMar>
                    <w:top w:w="0" w:type="dxa"/>
                    <w:left w:w="0" w:type="dxa"/>
                    <w:bottom w:w="0" w:type="dxa"/>
                    <w:right w:w="0" w:type="dxa"/>
                  </w:tcMar>
                  <w:vAlign w:val="center"/>
                </w:tcPr>
                <w:p w14:paraId="4ABF5FAD" w14:textId="77777777" w:rsidR="00FC4A6F" w:rsidRDefault="001475D6">
                  <w:pPr>
                    <w:keepNext/>
                    <w:spacing w:before="100" w:after="100" w:line="240" w:lineRule="auto"/>
                    <w:ind w:left="100" w:right="100"/>
                    <w:jc w:val="right"/>
                  </w:pPr>
                  <w:r>
                    <w:rPr>
                      <w:rFonts w:eastAsia="Arial" w:hAnsi="Arial" w:cs="Arial"/>
                      <w:color w:val="000000"/>
                      <w:sz w:val="20"/>
                      <w:szCs w:val="20"/>
                    </w:rPr>
                    <w:t>4.3%</w:t>
                  </w:r>
                </w:p>
              </w:tc>
            </w:tr>
          </w:tbl>
          <w:p w14:paraId="164D3C5C" w14:textId="77777777" w:rsidR="00FC4A6F" w:rsidRDefault="00FC4A6F"/>
        </w:tc>
      </w:tr>
    </w:tbl>
    <w:p w14:paraId="2F31C533" w14:textId="77777777" w:rsidR="00FC4A6F" w:rsidRDefault="001475D6">
      <w:pPr>
        <w:pStyle w:val="Heading2"/>
      </w:pPr>
      <w:bookmarkStart w:id="252" w:name="food-security-12"/>
      <w:bookmarkStart w:id="253" w:name="_Toc105955441"/>
      <w:bookmarkEnd w:id="247"/>
      <w:bookmarkEnd w:id="250"/>
      <w:r>
        <w:lastRenderedPageBreak/>
        <w:t>13.4 Food security</w:t>
      </w:r>
      <w:bookmarkEnd w:id="253"/>
    </w:p>
    <w:p w14:paraId="23670F4B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254" w:name="unnamed-chunk-264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76</w:t>
      </w:r>
      <w:r>
        <w:rPr>
          <w:b/>
        </w:rPr>
        <w:fldChar w:fldCharType="end"/>
      </w:r>
      <w:bookmarkEnd w:id="254"/>
      <w:r>
        <w:t xml:space="preserve">: </w:t>
      </w:r>
      <w:r>
        <w:t>Food security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168"/>
        <w:gridCol w:w="1080"/>
        <w:gridCol w:w="1080"/>
        <w:gridCol w:w="2016"/>
        <w:gridCol w:w="1728"/>
      </w:tblGrid>
      <w:tr w:rsidR="00FC4A6F" w14:paraId="46212845" w14:textId="77777777">
        <w:trPr>
          <w:cantSplit/>
          <w:tblHeader/>
          <w:jc w:val="center"/>
        </w:trPr>
        <w:tc>
          <w:tcPr>
            <w:tcW w:w="316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3C27AF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6F399C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ange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5FA83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core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2C5D51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  <w:tc>
          <w:tcPr>
            <w:tcW w:w="1728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8BF41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unty rank</w:t>
            </w:r>
          </w:p>
        </w:tc>
      </w:tr>
      <w:tr w:rsidR="00FC4A6F" w14:paraId="7AC3A9B6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112C53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ood Insecurity Experience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823D8B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9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23ED91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8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1B84D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.7 - 8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C460D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FC4A6F" w14:paraId="7B6262B7" w14:textId="77777777">
        <w:trPr>
          <w:cantSplit/>
          <w:jc w:val="center"/>
        </w:trPr>
        <w:tc>
          <w:tcPr>
            <w:tcW w:w="316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F529F4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Hunger Scale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B46F6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823C19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.3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C7075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.9 - 3.7</w:t>
            </w:r>
          </w:p>
        </w:tc>
        <w:tc>
          <w:tcPr>
            <w:tcW w:w="1728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7158A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FC4A6F" w14:paraId="5DC388DF" w14:textId="77777777">
        <w:trPr>
          <w:cantSplit/>
          <w:jc w:val="center"/>
        </w:trPr>
        <w:tc>
          <w:tcPr>
            <w:tcW w:w="316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872103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ousehold Dietary Diversity Scal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AE448F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0-12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2D0472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.8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45B28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.6 - 7.1</w:t>
            </w:r>
          </w:p>
        </w:tc>
        <w:tc>
          <w:tcPr>
            <w:tcW w:w="1728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DFA4D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</w:tbl>
    <w:p w14:paraId="3166B8C4" w14:textId="77777777" w:rsidR="00FC4A6F" w:rsidRDefault="001475D6">
      <w:pPr>
        <w:pStyle w:val="Heading2"/>
      </w:pPr>
      <w:bookmarkStart w:id="255" w:name="health-12"/>
      <w:bookmarkStart w:id="256" w:name="_Toc105955442"/>
      <w:bookmarkEnd w:id="252"/>
      <w:r>
        <w:t>13.5 Health</w:t>
      </w:r>
      <w:bookmarkEnd w:id="256"/>
    </w:p>
    <w:p w14:paraId="4CCB044E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257" w:name="unnamed-chunk-266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77</w:t>
      </w:r>
      <w:r>
        <w:rPr>
          <w:b/>
        </w:rPr>
        <w:fldChar w:fldCharType="end"/>
      </w:r>
      <w:bookmarkEnd w:id="257"/>
      <w:r>
        <w:t>: Health indicators</w:t>
      </w:r>
    </w:p>
    <w:tbl>
      <w:tblPr>
        <w:tblW w:w="0" w:type="auto"/>
        <w:jc w:val="center"/>
        <w:tblLayout w:type="fixed"/>
        <w:tblLook w:val="0420" w:firstRow="1" w:lastRow="0" w:firstColumn="0" w:lastColumn="0" w:noHBand="0" w:noVBand="1"/>
      </w:tblPr>
      <w:tblGrid>
        <w:gridCol w:w="3744"/>
        <w:gridCol w:w="1080"/>
        <w:gridCol w:w="1080"/>
        <w:gridCol w:w="2016"/>
      </w:tblGrid>
      <w:tr w:rsidR="00FC4A6F" w14:paraId="62706217" w14:textId="77777777">
        <w:trPr>
          <w:cantSplit/>
          <w:tblHeader/>
          <w:jc w:val="center"/>
        </w:trPr>
        <w:tc>
          <w:tcPr>
            <w:tcW w:w="3744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70FAA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ndicato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4CBC1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Number</w:t>
            </w:r>
          </w:p>
        </w:tc>
        <w:tc>
          <w:tcPr>
            <w:tcW w:w="1080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D8E65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2016" w:type="dxa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09A0F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</w:t>
            </w:r>
          </w:p>
        </w:tc>
      </w:tr>
      <w:tr w:rsidR="00FC4A6F" w14:paraId="10899E4F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70081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accinated for measles (9+ months)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0F2236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,101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4442AB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627663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4% - 63.7%</w:t>
            </w:r>
          </w:p>
        </w:tc>
      </w:tr>
      <w:tr w:rsidR="00FC4A6F" w14:paraId="2D2A71FA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8AEB0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Visited health clinic in past six months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E6668F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,382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9D4CEC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3.5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C767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1% - 78%</w:t>
            </w:r>
          </w:p>
        </w:tc>
      </w:tr>
      <w:tr w:rsidR="00FC4A6F" w14:paraId="210135D9" w14:textId="77777777">
        <w:trPr>
          <w:cantSplit/>
          <w:jc w:val="center"/>
        </w:trPr>
        <w:tc>
          <w:tcPr>
            <w:tcW w:w="3744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063521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itive rating of health clinic visit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5241F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,966</w:t>
            </w:r>
          </w:p>
        </w:tc>
        <w:tc>
          <w:tcPr>
            <w:tcW w:w="1080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BA286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8.1%</w:t>
            </w:r>
          </w:p>
        </w:tc>
        <w:tc>
          <w:tcPr>
            <w:tcW w:w="2016" w:type="dxa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BACD8A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9.3% - 57%</w:t>
            </w:r>
          </w:p>
        </w:tc>
      </w:tr>
      <w:tr w:rsidR="00FC4A6F" w14:paraId="420966FB" w14:textId="77777777">
        <w:trPr>
          <w:cantSplit/>
          <w:jc w:val="center"/>
        </w:trPr>
        <w:tc>
          <w:tcPr>
            <w:tcW w:w="3744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67B86D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with health clinic service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BF1E5F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,768</w:t>
            </w:r>
          </w:p>
        </w:tc>
        <w:tc>
          <w:tcPr>
            <w:tcW w:w="1080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0FFD1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9.9%</w:t>
            </w:r>
          </w:p>
        </w:tc>
        <w:tc>
          <w:tcPr>
            <w:tcW w:w="2016" w:type="dxa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26E06D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1% - 78.7%</w:t>
            </w:r>
          </w:p>
        </w:tc>
      </w:tr>
    </w:tbl>
    <w:p w14:paraId="7DC09534" w14:textId="77777777" w:rsidR="00FC4A6F" w:rsidRDefault="001475D6">
      <w:pPr>
        <w:pStyle w:val="Heading3"/>
      </w:pPr>
      <w:bookmarkStart w:id="258" w:name="Xb46b999be6d46037e840af9e3c08b9746984daf"/>
      <w:r>
        <w:t>13.5.1 Purpose of visit, with satisfaction rates</w:t>
      </w:r>
    </w:p>
    <w:p w14:paraId="6028ECEA" w14:textId="77777777" w:rsidR="00FC4A6F" w:rsidRDefault="001475D6">
      <w:pPr>
        <w:pStyle w:val="TableCaption"/>
      </w:pPr>
      <w:r>
        <w:rPr>
          <w:b/>
        </w:rPr>
        <w:t xml:space="preserve">Table </w:t>
      </w:r>
      <w:bookmarkStart w:id="259" w:name="unnamed-chunk-273"/>
      <w:r>
        <w:rPr>
          <w:b/>
        </w:rPr>
        <w:fldChar w:fldCharType="begin"/>
      </w:r>
      <w:r>
        <w:rPr>
          <w:b/>
        </w:rPr>
        <w:instrText>SEQ tab \* Arabic</w:instrText>
      </w:r>
      <w:r w:rsidR="0082581E">
        <w:rPr>
          <w:b/>
        </w:rPr>
        <w:fldChar w:fldCharType="separate"/>
      </w:r>
      <w:r w:rsidR="0082581E">
        <w:rPr>
          <w:b/>
          <w:noProof/>
        </w:rPr>
        <w:t>78</w:t>
      </w:r>
      <w:r>
        <w:rPr>
          <w:b/>
        </w:rPr>
        <w:fldChar w:fldCharType="end"/>
      </w:r>
      <w:bookmarkEnd w:id="259"/>
      <w:r>
        <w:t xml:space="preserve">: </w:t>
      </w:r>
      <w:r>
        <w:t>Health clinic satisfaction by service, Ulang</w:t>
      </w:r>
    </w:p>
    <w:tbl>
      <w:tblPr>
        <w:tblW w:w="0" w:type="auto"/>
        <w:jc w:val="center"/>
        <w:tblLook w:val="0420" w:firstRow="1" w:lastRow="0" w:firstColumn="0" w:lastColumn="0" w:noHBand="0" w:noVBand="1"/>
      </w:tblPr>
      <w:tblGrid>
        <w:gridCol w:w="1689"/>
        <w:gridCol w:w="827"/>
        <w:gridCol w:w="2040"/>
        <w:gridCol w:w="856"/>
        <w:gridCol w:w="2512"/>
        <w:gridCol w:w="1436"/>
      </w:tblGrid>
      <w:tr w:rsidR="00FC4A6F" w14:paraId="71FCE1D6" w14:textId="77777777">
        <w:trPr>
          <w:cantSplit/>
          <w:tblHeader/>
          <w:jc w:val="center"/>
        </w:trPr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D15C51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Reason for visi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737F04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ercent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808DE1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visit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73C97C2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ied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A96B5E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onfidence interval (satisfaction)</w:t>
            </w:r>
          </w:p>
        </w:tc>
        <w:tc>
          <w:tcPr>
            <w:tcW w:w="0" w:type="auto"/>
            <w:tcBorders>
              <w:top w:val="single" w:sz="16" w:space="0" w:color="666666"/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CE5E1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Satisfaction rank</w:t>
            </w:r>
          </w:p>
        </w:tc>
      </w:tr>
      <w:tr w:rsidR="00FC4A6F" w14:paraId="5A9A73FE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70B93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llness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7E512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5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0FC9E7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0% - 100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657E56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0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508F77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6% - 5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0A4F8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</w:t>
            </w:r>
          </w:p>
        </w:tc>
      </w:tr>
      <w:tr w:rsidR="00FC4A6F" w14:paraId="2B95907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260B1B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Check-up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28E762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1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5854E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9.1% - 74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BE9A8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4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43B381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6% - 62.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E468C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7</w:t>
            </w:r>
          </w:p>
        </w:tc>
      </w:tr>
      <w:tr w:rsidR="00FC4A6F" w14:paraId="7957853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3D4C33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Immuniza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5294A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8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1D01C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5% - 55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6D979C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7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22466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8% - 6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F489C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</w:t>
            </w:r>
          </w:p>
        </w:tc>
      </w:tr>
      <w:tr w:rsidR="00FC4A6F" w14:paraId="3EFB5BB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D9F7A7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Growth monitor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A29B9B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75C55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5.2% - 5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42DE619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9.4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FE10FE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4% - 74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82C851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</w:t>
            </w:r>
          </w:p>
        </w:tc>
      </w:tr>
      <w:tr w:rsidR="00FC4A6F" w14:paraId="1A04903D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BFB2FF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Malnutrition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E6BC31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7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728113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6% - 49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72925F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4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A1B33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4.3% - 53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66634C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8</w:t>
            </w:r>
          </w:p>
        </w:tc>
      </w:tr>
      <w:tr w:rsidR="00FC4A6F" w14:paraId="4E98E9C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C1E3FFD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re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6F899FD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7.3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DC6715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8% - 42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0F62BD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0.0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EFC6A70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1.6% - 78.5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48C1F4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4</w:t>
            </w:r>
          </w:p>
        </w:tc>
      </w:tr>
      <w:tr w:rsidR="00FC4A6F" w14:paraId="2B87CF7B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B4CF18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Family planning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1DA7C0B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.6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5D58E1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1.1% - 42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CB89E8A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2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1A6BE9F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6% - 79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EB8CDE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</w:t>
            </w:r>
          </w:p>
        </w:tc>
      </w:tr>
      <w:tr w:rsidR="00FC4A6F" w14:paraId="5F573334" w14:textId="77777777">
        <w:trPr>
          <w:cantSplit/>
          <w:jc w:val="center"/>
        </w:trPr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142F6951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Postnatal care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9E814C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5.8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5771F3A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9.6% - 42.1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99D341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57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EE4622C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2.8% - 82.9%</w:t>
            </w:r>
          </w:p>
        </w:tc>
        <w:tc>
          <w:tcPr>
            <w:tcW w:w="0" w:type="auto"/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0A970994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</w:t>
            </w:r>
          </w:p>
        </w:tc>
      </w:tr>
      <w:tr w:rsidR="00FC4A6F" w14:paraId="577B4E30" w14:textId="77777777">
        <w:trPr>
          <w:cantSplit/>
          <w:jc w:val="center"/>
        </w:trPr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2F5433D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lef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HIV service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C54E8A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24.3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706D9DE3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.8% - 41.8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84F0427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right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61.2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4A5F1B38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37.7% - 84.6%</w:t>
            </w:r>
          </w:p>
        </w:tc>
        <w:tc>
          <w:tcPr>
            <w:tcW w:w="0" w:type="auto"/>
            <w:tcBorders>
              <w:bottom w:val="single" w:sz="16" w:space="0" w:color="666666"/>
            </w:tcBorders>
            <w:shd w:val="clear" w:color="auto" w:fill="FFFFFF"/>
            <w:tcMar>
              <w:top w:w="0" w:type="dxa"/>
              <w:left w:w="0" w:type="dxa"/>
              <w:bottom w:w="0" w:type="dxa"/>
              <w:right w:w="0" w:type="dxa"/>
            </w:tcMar>
            <w:vAlign w:val="center"/>
          </w:tcPr>
          <w:p w14:paraId="3DA3FF06" w14:textId="77777777" w:rsidR="00FC4A6F" w:rsidRDefault="001475D6">
            <w:pPr>
              <w:keepNext/>
              <w:spacing w:before="100" w:after="100" w:line="240" w:lineRule="auto"/>
              <w:ind w:left="100" w:right="100"/>
              <w:jc w:val="center"/>
            </w:pPr>
            <w:r>
              <w:rPr>
                <w:rFonts w:eastAsia="Arial" w:hAnsi="Arial" w:cs="Arial"/>
                <w:color w:val="000000"/>
                <w:sz w:val="20"/>
                <w:szCs w:val="20"/>
              </w:rPr>
              <w:t>1</w:t>
            </w:r>
          </w:p>
        </w:tc>
      </w:tr>
      <w:bookmarkEnd w:id="240"/>
      <w:bookmarkEnd w:id="255"/>
      <w:bookmarkEnd w:id="258"/>
    </w:tbl>
    <w:p w14:paraId="30736C71" w14:textId="77777777" w:rsidR="001475D6" w:rsidRDefault="001475D6"/>
    <w:sectPr w:rsidR="001475D6">
      <w:footerReference w:type="default" r:id="rId33"/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5BFFE6A5" w14:textId="77777777" w:rsidR="001475D6" w:rsidRDefault="001475D6">
      <w:pPr>
        <w:spacing w:after="0" w:line="240" w:lineRule="auto"/>
      </w:pPr>
      <w:r>
        <w:separator/>
      </w:r>
    </w:p>
  </w:endnote>
  <w:endnote w:type="continuationSeparator" w:id="0">
    <w:p w14:paraId="4E9644BE" w14:textId="77777777" w:rsidR="001475D6" w:rsidRDefault="001475D6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Gill Sans MT">
    <w:panose1 w:val="020B0502020104020203"/>
    <w:charset w:val="00"/>
    <w:family w:val="swiss"/>
    <w:pitch w:val="variable"/>
    <w:sig w:usb0="00000007" w:usb1="00000000" w:usb2="00000000" w:usb3="00000000" w:csb0="00000003" w:csb1="00000000"/>
  </w:font>
  <w:font w:name="GillSansMTStd-Book">
    <w:altName w:val="Calibri"/>
    <w:panose1 w:val="00000000000000000000"/>
    <w:charset w:val="4D"/>
    <w:family w:val="auto"/>
    <w:notTrueType/>
    <w:pitch w:val="default"/>
    <w:sig w:usb0="00000003" w:usb1="00000000" w:usb2="00000000" w:usb3="00000000" w:csb0="00000001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Lucida Grande">
    <w:charset w:val="00"/>
    <w:family w:val="auto"/>
    <w:pitch w:val="variable"/>
    <w:sig w:usb0="E1000AEF" w:usb1="5000A1FF" w:usb2="00000000" w:usb3="00000000" w:csb0="000001B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sdt>
    <w:sdtPr>
      <w:id w:val="-1880701946"/>
      <w:docPartObj>
        <w:docPartGallery w:val="Page Numbers (Bottom of Page)"/>
        <w:docPartUnique/>
      </w:docPartObj>
    </w:sdtPr>
    <w:sdtEndPr>
      <w:rPr>
        <w:noProof/>
      </w:rPr>
    </w:sdtEndPr>
    <w:sdtContent>
      <w:p w14:paraId="5AC03439" w14:textId="142E1BF6" w:rsidR="0082581E" w:rsidRDefault="0082581E">
        <w:pPr>
          <w:pStyle w:val="Foot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2</w:t>
        </w:r>
        <w:r>
          <w:rPr>
            <w:noProof/>
          </w:rPr>
          <w:fldChar w:fldCharType="end"/>
        </w:r>
      </w:p>
    </w:sdtContent>
  </w:sdt>
  <w:p w14:paraId="238A52C3" w14:textId="77777777" w:rsidR="0082581E" w:rsidRDefault="0082581E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53A97B54" w14:textId="77777777" w:rsidR="001475D6" w:rsidRDefault="001475D6">
      <w:r>
        <w:separator/>
      </w:r>
    </w:p>
  </w:footnote>
  <w:footnote w:type="continuationSeparator" w:id="0">
    <w:p w14:paraId="4E4EBDF0" w14:textId="77777777" w:rsidR="001475D6" w:rsidRDefault="001475D6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E17F69BA"/>
    <w:multiLevelType w:val="multilevel"/>
    <w:tmpl w:val="949A6B42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abstractNum w:abstractNumId="1" w15:restartNumberingAfterBreak="0">
    <w:nsid w:val="FFFFFF7C"/>
    <w:multiLevelType w:val="singleLevel"/>
    <w:tmpl w:val="E47888B8"/>
    <w:lvl w:ilvl="0">
      <w:start w:val="1"/>
      <w:numFmt w:val="decimal"/>
      <w:lvlText w:val="%1."/>
      <w:lvlJc w:val="left"/>
      <w:pPr>
        <w:tabs>
          <w:tab w:val="num" w:pos="1800"/>
        </w:tabs>
        <w:ind w:left="1800" w:hanging="360"/>
      </w:pPr>
    </w:lvl>
  </w:abstractNum>
  <w:abstractNum w:abstractNumId="2" w15:restartNumberingAfterBreak="0">
    <w:nsid w:val="FFFFFF7D"/>
    <w:multiLevelType w:val="singleLevel"/>
    <w:tmpl w:val="17F432C4"/>
    <w:lvl w:ilvl="0">
      <w:start w:val="1"/>
      <w:numFmt w:val="decimal"/>
      <w:lvlText w:val="%1."/>
      <w:lvlJc w:val="left"/>
      <w:pPr>
        <w:tabs>
          <w:tab w:val="num" w:pos="1440"/>
        </w:tabs>
        <w:ind w:left="1440" w:hanging="360"/>
      </w:pPr>
    </w:lvl>
  </w:abstractNum>
  <w:abstractNum w:abstractNumId="3" w15:restartNumberingAfterBreak="0">
    <w:nsid w:val="FFFFFF7E"/>
    <w:multiLevelType w:val="singleLevel"/>
    <w:tmpl w:val="E1B0B1BC"/>
    <w:lvl w:ilvl="0">
      <w:start w:val="1"/>
      <w:numFmt w:val="decimal"/>
      <w:lvlText w:val="%1."/>
      <w:lvlJc w:val="left"/>
      <w:pPr>
        <w:tabs>
          <w:tab w:val="num" w:pos="1080"/>
        </w:tabs>
        <w:ind w:left="1080" w:hanging="360"/>
      </w:pPr>
    </w:lvl>
  </w:abstractNum>
  <w:abstractNum w:abstractNumId="4" w15:restartNumberingAfterBreak="0">
    <w:nsid w:val="FFFFFF7F"/>
    <w:multiLevelType w:val="singleLevel"/>
    <w:tmpl w:val="72D49B50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</w:abstractNum>
  <w:abstractNum w:abstractNumId="5" w15:restartNumberingAfterBreak="0">
    <w:nsid w:val="FFFFFF80"/>
    <w:multiLevelType w:val="singleLevel"/>
    <w:tmpl w:val="836AE4E0"/>
    <w:lvl w:ilvl="0">
      <w:start w:val="1"/>
      <w:numFmt w:val="bullet"/>
      <w:lvlText w:val=""/>
      <w:lvlJc w:val="left"/>
      <w:pPr>
        <w:tabs>
          <w:tab w:val="num" w:pos="1800"/>
        </w:tabs>
        <w:ind w:left="1800" w:hanging="360"/>
      </w:pPr>
      <w:rPr>
        <w:rFonts w:ascii="Symbol" w:hAnsi="Symbol" w:hint="default"/>
      </w:rPr>
    </w:lvl>
  </w:abstractNum>
  <w:abstractNum w:abstractNumId="6" w15:restartNumberingAfterBreak="0">
    <w:nsid w:val="FFFFFF81"/>
    <w:multiLevelType w:val="singleLevel"/>
    <w:tmpl w:val="BB0AE206"/>
    <w:lvl w:ilvl="0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</w:abstractNum>
  <w:abstractNum w:abstractNumId="7" w15:restartNumberingAfterBreak="0">
    <w:nsid w:val="FFFFFF82"/>
    <w:multiLevelType w:val="singleLevel"/>
    <w:tmpl w:val="0FDA6182"/>
    <w:lvl w:ilvl="0">
      <w:start w:val="1"/>
      <w:numFmt w:val="bullet"/>
      <w:pStyle w:val="ListBullet3"/>
      <w:lvlText w:val=""/>
      <w:lvlJc w:val="left"/>
      <w:pPr>
        <w:tabs>
          <w:tab w:val="num" w:pos="1080"/>
        </w:tabs>
        <w:ind w:left="1080" w:hanging="360"/>
      </w:pPr>
      <w:rPr>
        <w:rFonts w:ascii="Symbol" w:hAnsi="Symbol" w:hint="default"/>
      </w:rPr>
    </w:lvl>
  </w:abstractNum>
  <w:abstractNum w:abstractNumId="8" w15:restartNumberingAfterBreak="0">
    <w:nsid w:val="FFFFFF83"/>
    <w:multiLevelType w:val="singleLevel"/>
    <w:tmpl w:val="5E488DDC"/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</w:abstractNum>
  <w:abstractNum w:abstractNumId="9" w15:restartNumberingAfterBreak="0">
    <w:nsid w:val="FFFFFF88"/>
    <w:multiLevelType w:val="singleLevel"/>
    <w:tmpl w:val="4ABA519E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10" w15:restartNumberingAfterBreak="0">
    <w:nsid w:val="FFFFFF89"/>
    <w:multiLevelType w:val="singleLevel"/>
    <w:tmpl w:val="5D34FBB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1" w15:restartNumberingAfterBreak="0">
    <w:nsid w:val="0000A990"/>
    <w:multiLevelType w:val="multilevel"/>
    <w:tmpl w:val="82706F2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12" w15:restartNumberingAfterBreak="0">
    <w:nsid w:val="0DD715A7"/>
    <w:multiLevelType w:val="hybridMultilevel"/>
    <w:tmpl w:val="8C66AEFA"/>
    <w:lvl w:ilvl="0" w:tplc="6E2600FE">
      <w:numFmt w:val="bullet"/>
      <w:lvlText w:val="-"/>
      <w:lvlJc w:val="left"/>
      <w:pPr>
        <w:ind w:left="720" w:hanging="360"/>
      </w:pPr>
      <w:rPr>
        <w:rFonts w:ascii="Gill Sans MT" w:eastAsiaTheme="minorEastAsia" w:hAnsi="Gill Sans MT" w:cs="GillSansMTStd-Book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3" w15:restartNumberingAfterBreak="0">
    <w:nsid w:val="210913F4"/>
    <w:multiLevelType w:val="hybridMultilevel"/>
    <w:tmpl w:val="EA2C2C3C"/>
    <w:lvl w:ilvl="0" w:tplc="68D633B6">
      <w:start w:val="1"/>
      <w:numFmt w:val="bullet"/>
      <w:pStyle w:val="Instructions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272F61BB"/>
    <w:multiLevelType w:val="hybridMultilevel"/>
    <w:tmpl w:val="7F3E05CE"/>
    <w:lvl w:ilvl="0" w:tplc="F79A78AE">
      <w:start w:val="1"/>
      <w:numFmt w:val="bullet"/>
      <w:pStyle w:val="Bullet2"/>
      <w:lvlText w:val="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383A5595"/>
    <w:multiLevelType w:val="hybridMultilevel"/>
    <w:tmpl w:val="E4F896EC"/>
    <w:lvl w:ilvl="0" w:tplc="6F186D8C">
      <w:start w:val="1"/>
      <w:numFmt w:val="bullet"/>
      <w:pStyle w:val="Bullet1"/>
      <w:lvlText w:val=""/>
      <w:lvlJc w:val="left"/>
      <w:pPr>
        <w:ind w:left="864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536F153B"/>
    <w:multiLevelType w:val="multilevel"/>
    <w:tmpl w:val="1C707E94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  <w:lvl w:ilvl="7">
      <w:numFmt w:val="decimal"/>
      <w:lvlText w:val=""/>
      <w:lvlJc w:val="left"/>
    </w:lvl>
    <w:lvl w:ilvl="8">
      <w:numFmt w:val="decimal"/>
      <w:lvlText w:val=""/>
      <w:lvlJc w:val="left"/>
    </w:lvl>
  </w:abstractNum>
  <w:num w:numId="1">
    <w:abstractNumId w:val="0"/>
  </w:num>
  <w:num w:numId="2">
    <w:abstractNumId w:val="16"/>
  </w:num>
  <w:num w:numId="3">
    <w:abstractNumId w:val="10"/>
  </w:num>
  <w:num w:numId="4">
    <w:abstractNumId w:val="8"/>
  </w:num>
  <w:num w:numId="5">
    <w:abstractNumId w:val="7"/>
  </w:num>
  <w:num w:numId="6">
    <w:abstractNumId w:val="6"/>
  </w:num>
  <w:num w:numId="7">
    <w:abstractNumId w:val="5"/>
  </w:num>
  <w:num w:numId="8">
    <w:abstractNumId w:val="9"/>
  </w:num>
  <w:num w:numId="9">
    <w:abstractNumId w:val="4"/>
  </w:num>
  <w:num w:numId="10">
    <w:abstractNumId w:val="3"/>
  </w:num>
  <w:num w:numId="11">
    <w:abstractNumId w:val="2"/>
  </w:num>
  <w:num w:numId="12">
    <w:abstractNumId w:val="1"/>
  </w:num>
  <w:num w:numId="13">
    <w:abstractNumId w:val="15"/>
  </w:num>
  <w:num w:numId="14">
    <w:abstractNumId w:val="15"/>
  </w:num>
  <w:num w:numId="15">
    <w:abstractNumId w:val="14"/>
  </w:num>
  <w:num w:numId="16">
    <w:abstractNumId w:val="14"/>
  </w:num>
  <w:num w:numId="17">
    <w:abstractNumId w:val="13"/>
  </w:num>
  <w:num w:numId="18">
    <w:abstractNumId w:val="12"/>
  </w:num>
  <w:num w:numId="19">
    <w:abstractNumId w:val="1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FC4A6F"/>
    <w:rsid w:val="001475D6"/>
    <w:rsid w:val="0082581E"/>
    <w:rsid w:val="008B78C0"/>
    <w:rsid w:val="00FC4A6F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23184B"/>
  <w15:docId w15:val="{66DEED43-8E6C-468F-B194-D23D334C4A5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Normal" w:uiPriority="2" w:qFormat="1"/>
    <w:lsdException w:name="heading 1" w:uiPriority="2" w:qFormat="1"/>
    <w:lsdException w:name="heading 2" w:uiPriority="2" w:qFormat="1"/>
    <w:lsdException w:name="heading 3" w:uiPriority="2" w:qFormat="1"/>
    <w:lsdException w:name="heading 4" w:uiPriority="2" w:qFormat="1"/>
    <w:lsdException w:name="heading 6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iPriority="99" w:unhideWhenUsed="1"/>
    <w:lsdException w:name="footer" w:semiHidden="1" w:uiPriority="99" w:unhideWhenUsed="1" w:qFormat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99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iPriority="99" w:unhideWhenUsed="1"/>
    <w:lsdException w:name="List Bullet" w:semiHidden="1" w:unhideWhenUsed="1"/>
    <w:lsdException w:name="List Number" w:semiHidden="1" w:unhideWhenUsed="1"/>
    <w:lsdException w:name="List 2" w:semiHidden="1" w:uiPriority="99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3" w:semiHidden="1" w:unhideWhenUsed="1"/>
    <w:lsdException w:name="List Bullet 4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99" w:unhideWhenUsed="1"/>
    <w:lsdException w:name="FollowedHyperlink" w:semiHidden="1" w:uiPriority="99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iPriority="99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iPriority="99" w:unhideWhenUsed="1"/>
    <w:lsdException w:name="Table Grid" w:uiPriority="59"/>
    <w:lsdException w:name="Placeholder Text" w:semiHidden="1"/>
    <w:lsdException w:name="No Spacing" w:uiPriority="3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Revision" w:semiHidden="1"/>
    <w:lsdException w:name="Quote" w:uiPriority="29" w:qFormat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Bibliography" w:semiHidden="1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uiPriority w:val="2"/>
    <w:qFormat/>
    <w:rsid w:val="00AA04A6"/>
    <w:pPr>
      <w:spacing w:after="240" w:line="280" w:lineRule="atLeast"/>
      <w:jc w:val="both"/>
    </w:pPr>
    <w:rPr>
      <w:rFonts w:ascii="Gill Sans MT" w:eastAsiaTheme="minorEastAsia" w:hAnsi="Gill Sans MT" w:cs="GillSansMTStd-Book"/>
      <w:color w:val="6C6463"/>
      <w:sz w:val="22"/>
      <w:szCs w:val="22"/>
    </w:rPr>
  </w:style>
  <w:style w:type="paragraph" w:styleId="Heading1">
    <w:name w:val="heading 1"/>
    <w:next w:val="Normal"/>
    <w:link w:val="Heading1Char"/>
    <w:uiPriority w:val="2"/>
    <w:qFormat/>
    <w:rsid w:val="003C1235"/>
    <w:pPr>
      <w:spacing w:before="360" w:after="120"/>
      <w:outlineLvl w:val="0"/>
    </w:pPr>
    <w:rPr>
      <w:rFonts w:ascii="Gill Sans MT" w:eastAsiaTheme="minorEastAsia" w:hAnsi="Gill Sans MT" w:cs="GillSansMTStd-Book"/>
      <w:b/>
      <w:bCs/>
      <w:caps/>
      <w:noProof/>
      <w:color w:val="C2113A"/>
      <w:sz w:val="28"/>
      <w:szCs w:val="26"/>
    </w:rPr>
  </w:style>
  <w:style w:type="paragraph" w:styleId="Heading2">
    <w:name w:val="heading 2"/>
    <w:basedOn w:val="Normal"/>
    <w:next w:val="Normal"/>
    <w:link w:val="Heading2Char"/>
    <w:uiPriority w:val="2"/>
    <w:qFormat/>
    <w:rsid w:val="003C1235"/>
    <w:pPr>
      <w:spacing w:before="360" w:after="120"/>
      <w:outlineLvl w:val="1"/>
    </w:pPr>
    <w:rPr>
      <w:b/>
      <w:bCs/>
      <w:caps/>
      <w:color w:val="auto"/>
      <w:sz w:val="20"/>
    </w:rPr>
  </w:style>
  <w:style w:type="paragraph" w:styleId="Heading3">
    <w:name w:val="heading 3"/>
    <w:basedOn w:val="Heading2"/>
    <w:next w:val="Normal"/>
    <w:link w:val="Heading3Char"/>
    <w:uiPriority w:val="2"/>
    <w:qFormat/>
    <w:rsid w:val="003C1235"/>
    <w:pPr>
      <w:outlineLvl w:val="2"/>
    </w:pPr>
    <w:rPr>
      <w:b w:val="0"/>
      <w:bCs w:val="0"/>
      <w:color w:val="C2113A"/>
      <w:szCs w:val="20"/>
    </w:rPr>
  </w:style>
  <w:style w:type="paragraph" w:styleId="Heading4">
    <w:name w:val="heading 4"/>
    <w:aliases w:val="Run-In"/>
    <w:next w:val="Normal"/>
    <w:link w:val="Heading4Char"/>
    <w:uiPriority w:val="2"/>
    <w:qFormat/>
    <w:rsid w:val="003C1235"/>
    <w:pPr>
      <w:spacing w:after="0"/>
      <w:outlineLvl w:val="3"/>
    </w:pPr>
    <w:rPr>
      <w:rFonts w:ascii="Gill Sans MT" w:eastAsiaTheme="minorEastAsia" w:hAnsi="Gill Sans MT" w:cs="GillSansMTStd-Book"/>
      <w:b/>
      <w:bCs/>
      <w:caps/>
      <w:color w:val="6C6463"/>
      <w:sz w:val="20"/>
      <w:szCs w:val="22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link w:val="BodyTextChar"/>
    <w:qFormat/>
    <w:rsid w:val="00AA04A6"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Normal"/>
    <w:link w:val="TitleChar"/>
    <w:qFormat/>
    <w:rsid w:val="008A1CEC"/>
    <w:pPr>
      <w:spacing w:line="560" w:lineRule="atLeast"/>
      <w:contextualSpacing/>
    </w:pPr>
    <w:rPr>
      <w:rFonts w:eastAsiaTheme="majorEastAsia" w:cstheme="majorBidi"/>
      <w:caps/>
      <w:noProof/>
      <w:color w:val="C2113A"/>
      <w:kern w:val="24"/>
      <w:sz w:val="52"/>
      <w:szCs w:val="52"/>
    </w:rPr>
  </w:style>
  <w:style w:type="paragraph" w:styleId="Subtitle">
    <w:name w:val="Subtitle"/>
    <w:aliases w:val="Intro"/>
    <w:basedOn w:val="Normal"/>
    <w:next w:val="Normal"/>
    <w:link w:val="SubtitleChar"/>
    <w:uiPriority w:val="1"/>
    <w:qFormat/>
    <w:rsid w:val="008A1CEC"/>
    <w:pPr>
      <w:numPr>
        <w:ilvl w:val="1"/>
      </w:numPr>
      <w:spacing w:after="360" w:line="400" w:lineRule="atLeast"/>
    </w:pPr>
    <w:rPr>
      <w:rFonts w:eastAsia="Calibri" w:cs="Calibri"/>
      <w:sz w:val="40"/>
      <w:szCs w:val="32"/>
    </w:rPr>
  </w:style>
  <w:style w:type="paragraph" w:customStyle="1" w:styleId="Author">
    <w:name w:val="Author"/>
    <w:basedOn w:val="BodyText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uiPriority w:val="9"/>
    <w:unhideWhenUsed/>
    <w:qFormat/>
    <w:rsid w:val="006E3DAC"/>
    <w:rPr>
      <w:sz w:val="18"/>
    </w:r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DefaultParagraphFont"/>
    <w:uiPriority w:val="99"/>
    <w:unhideWhenUsed/>
    <w:rsid w:val="008A1CEC"/>
    <w:rPr>
      <w:rFonts w:ascii="Gill Sans MT" w:hAnsi="Gill Sans MT"/>
      <w:b w:val="0"/>
      <w:i w:val="0"/>
      <w:color w:val="6C6463"/>
      <w:sz w:val="22"/>
      <w:u w:val="single"/>
    </w:rPr>
  </w:style>
  <w:style w:type="paragraph" w:styleId="TOCHeading">
    <w:name w:val="TOC Heading"/>
    <w:basedOn w:val="Heading1"/>
    <w:next w:val="Normal"/>
    <w:uiPriority w:val="39"/>
    <w:unhideWhenUsed/>
    <w:qFormat/>
    <w:rsid w:val="008A1CEC"/>
    <w:pPr>
      <w:keepNext/>
      <w:keepLines/>
      <w:spacing w:before="480" w:after="0" w:line="276" w:lineRule="auto"/>
      <w:outlineLvl w:val="9"/>
    </w:pPr>
    <w:rPr>
      <w:rFonts w:eastAsiaTheme="majorEastAsia" w:cstheme="majorBidi"/>
      <w:b w:val="0"/>
      <w:bCs w:val="0"/>
      <w:noProof w:val="0"/>
      <w:color w:val="BA0C2F"/>
      <w:szCs w:val="28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8A1CEC"/>
    <w:pPr>
      <w:spacing w:after="0" w:line="240" w:lineRule="auto"/>
    </w:pPr>
    <w:rPr>
      <w:rFonts w:ascii="Lucida Grande" w:hAnsi="Lucida Grande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8A1CEC"/>
    <w:rPr>
      <w:rFonts w:ascii="Lucida Grande" w:eastAsiaTheme="minorEastAsia" w:hAnsi="Lucida Grande" w:cs="GillSansMTStd-Book"/>
      <w:color w:val="6C6463"/>
      <w:sz w:val="18"/>
      <w:szCs w:val="18"/>
    </w:rPr>
  </w:style>
  <w:style w:type="table" w:styleId="TableGrid">
    <w:name w:val="Table Grid"/>
    <w:basedOn w:val="TableNormal"/>
    <w:uiPriority w:val="59"/>
    <w:rsid w:val="008A1CEC"/>
    <w:pPr>
      <w:spacing w:after="0"/>
    </w:pPr>
    <w:rPr>
      <w:rFonts w:eastAsiaTheme="minorEastAsi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customStyle="1" w:styleId="TableHeading1">
    <w:name w:val="Table Heading 1"/>
    <w:basedOn w:val="Normal"/>
    <w:uiPriority w:val="2"/>
    <w:qFormat/>
    <w:rsid w:val="008A1CEC"/>
    <w:pPr>
      <w:framePr w:hSpace="180" w:wrap="around" w:vAnchor="text" w:hAnchor="page" w:x="1549" w:y="170"/>
      <w:spacing w:before="120" w:after="120" w:line="180" w:lineRule="exact"/>
    </w:pPr>
    <w:rPr>
      <w:caps/>
      <w:sz w:val="18"/>
      <w:szCs w:val="18"/>
    </w:rPr>
  </w:style>
  <w:style w:type="paragraph" w:customStyle="1" w:styleId="TableText">
    <w:name w:val="Table Text"/>
    <w:basedOn w:val="Normal"/>
    <w:uiPriority w:val="2"/>
    <w:qFormat/>
    <w:rsid w:val="008A1CEC"/>
    <w:pPr>
      <w:framePr w:hSpace="180" w:wrap="around" w:vAnchor="text" w:hAnchor="page" w:x="1549" w:y="170"/>
      <w:spacing w:before="120" w:after="120" w:line="180" w:lineRule="exact"/>
    </w:pPr>
    <w:rPr>
      <w:sz w:val="18"/>
      <w:szCs w:val="18"/>
    </w:rPr>
  </w:style>
  <w:style w:type="paragraph" w:customStyle="1" w:styleId="TableTitle">
    <w:name w:val="Table Title"/>
    <w:uiPriority w:val="2"/>
    <w:qFormat/>
    <w:rsid w:val="008A1CEC"/>
    <w:pPr>
      <w:framePr w:hSpace="180" w:wrap="around" w:vAnchor="text" w:hAnchor="page" w:x="1549" w:y="170"/>
      <w:spacing w:before="120" w:after="120" w:line="180" w:lineRule="exact"/>
    </w:pPr>
    <w:rPr>
      <w:rFonts w:ascii="Gill Sans MT" w:eastAsiaTheme="minorEastAsia" w:hAnsi="Gill Sans MT" w:cs="GillSansMTStd-Book"/>
      <w:b/>
      <w:caps/>
      <w:color w:val="FFFFFF" w:themeColor="background1"/>
      <w:sz w:val="18"/>
      <w:szCs w:val="18"/>
    </w:rPr>
  </w:style>
  <w:style w:type="paragraph" w:styleId="ListBullet3">
    <w:name w:val="List Bullet 3"/>
    <w:basedOn w:val="Normal"/>
    <w:unhideWhenUsed/>
    <w:rsid w:val="00C704F4"/>
    <w:pPr>
      <w:numPr>
        <w:numId w:val="5"/>
      </w:numPr>
      <w:contextualSpacing/>
    </w:pPr>
  </w:style>
  <w:style w:type="character" w:customStyle="1" w:styleId="BodyTextChar">
    <w:name w:val="Body Text Char"/>
    <w:basedOn w:val="DefaultParagraphFont"/>
    <w:link w:val="BodyText"/>
    <w:rsid w:val="00AA04A6"/>
    <w:rPr>
      <w:rFonts w:ascii="Gill Sans MT" w:eastAsiaTheme="minorEastAsia" w:hAnsi="Gill Sans MT" w:cs="GillSansMTStd-Book"/>
      <w:color w:val="6C6463"/>
      <w:sz w:val="22"/>
      <w:szCs w:val="22"/>
    </w:rPr>
  </w:style>
  <w:style w:type="character" w:customStyle="1" w:styleId="Heading1Char">
    <w:name w:val="Heading 1 Char"/>
    <w:basedOn w:val="DefaultParagraphFont"/>
    <w:link w:val="Heading1"/>
    <w:uiPriority w:val="2"/>
    <w:rsid w:val="003C1235"/>
    <w:rPr>
      <w:rFonts w:ascii="Gill Sans MT" w:eastAsiaTheme="minorEastAsia" w:hAnsi="Gill Sans MT" w:cs="GillSansMTStd-Book"/>
      <w:b/>
      <w:bCs/>
      <w:caps/>
      <w:noProof/>
      <w:color w:val="C2113A"/>
      <w:sz w:val="28"/>
      <w:szCs w:val="26"/>
    </w:rPr>
  </w:style>
  <w:style w:type="character" w:customStyle="1" w:styleId="Heading2Char">
    <w:name w:val="Heading 2 Char"/>
    <w:basedOn w:val="DefaultParagraphFont"/>
    <w:link w:val="Heading2"/>
    <w:uiPriority w:val="2"/>
    <w:rsid w:val="003C1235"/>
    <w:rPr>
      <w:rFonts w:ascii="Gill Sans MT" w:eastAsiaTheme="minorEastAsia" w:hAnsi="Gill Sans MT" w:cs="GillSansMTStd-Book"/>
      <w:b/>
      <w:bCs/>
      <w:caps/>
      <w:sz w:val="20"/>
      <w:szCs w:val="22"/>
    </w:rPr>
  </w:style>
  <w:style w:type="character" w:customStyle="1" w:styleId="Heading3Char">
    <w:name w:val="Heading 3 Char"/>
    <w:basedOn w:val="DefaultParagraphFont"/>
    <w:link w:val="Heading3"/>
    <w:uiPriority w:val="2"/>
    <w:rsid w:val="003C1235"/>
    <w:rPr>
      <w:rFonts w:ascii="Gill Sans MT" w:eastAsiaTheme="minorEastAsia" w:hAnsi="Gill Sans MT" w:cs="GillSansMTStd-Book"/>
      <w:caps/>
      <w:color w:val="C2113A"/>
      <w:sz w:val="20"/>
      <w:szCs w:val="20"/>
    </w:rPr>
  </w:style>
  <w:style w:type="character" w:customStyle="1" w:styleId="Heading4Char">
    <w:name w:val="Heading 4 Char"/>
    <w:aliases w:val="Run-In Char"/>
    <w:basedOn w:val="DefaultParagraphFont"/>
    <w:link w:val="Heading4"/>
    <w:uiPriority w:val="2"/>
    <w:rsid w:val="003C1235"/>
    <w:rPr>
      <w:rFonts w:ascii="Gill Sans MT" w:eastAsiaTheme="minorEastAsia" w:hAnsi="Gill Sans MT" w:cs="GillSansMTStd-Book"/>
      <w:b/>
      <w:bCs/>
      <w:caps/>
      <w:color w:val="6C6463"/>
      <w:sz w:val="20"/>
      <w:szCs w:val="22"/>
    </w:rPr>
  </w:style>
  <w:style w:type="paragraph" w:customStyle="1" w:styleId="Bullet1">
    <w:name w:val="Bullet 1"/>
    <w:basedOn w:val="Normal"/>
    <w:uiPriority w:val="2"/>
    <w:qFormat/>
    <w:rsid w:val="008A1CEC"/>
    <w:pPr>
      <w:numPr>
        <w:numId w:val="14"/>
      </w:numPr>
    </w:pPr>
  </w:style>
  <w:style w:type="paragraph" w:customStyle="1" w:styleId="Bullet2">
    <w:name w:val="Bullet 2"/>
    <w:uiPriority w:val="2"/>
    <w:qFormat/>
    <w:rsid w:val="008A1CEC"/>
    <w:pPr>
      <w:numPr>
        <w:numId w:val="16"/>
      </w:numPr>
      <w:spacing w:after="240" w:line="280" w:lineRule="atLeast"/>
    </w:pPr>
    <w:rPr>
      <w:rFonts w:ascii="Gill Sans MT" w:eastAsiaTheme="minorEastAsia" w:hAnsi="Gill Sans MT" w:cs="GillSansMTStd-Book"/>
      <w:color w:val="6C6463"/>
      <w:sz w:val="22"/>
      <w:szCs w:val="22"/>
    </w:rPr>
  </w:style>
  <w:style w:type="paragraph" w:customStyle="1" w:styleId="CaptionBox">
    <w:name w:val="Caption Box"/>
    <w:uiPriority w:val="2"/>
    <w:qFormat/>
    <w:rsid w:val="008A1CEC"/>
    <w:pPr>
      <w:spacing w:before="120" w:after="120"/>
    </w:pPr>
    <w:rPr>
      <w:rFonts w:ascii="Gill Sans MT" w:eastAsiaTheme="minorEastAsia" w:hAnsi="Gill Sans MT" w:cs="GillSansMTStd-Book"/>
      <w:color w:val="6C6463"/>
      <w:sz w:val="16"/>
      <w:szCs w:val="16"/>
    </w:rPr>
  </w:style>
  <w:style w:type="paragraph" w:customStyle="1" w:styleId="Disclaimer">
    <w:name w:val="Disclaimer"/>
    <w:basedOn w:val="Normal"/>
    <w:uiPriority w:val="2"/>
    <w:qFormat/>
    <w:rsid w:val="008A1CEC"/>
    <w:pPr>
      <w:spacing w:after="0" w:line="240" w:lineRule="auto"/>
    </w:pPr>
    <w:rPr>
      <w:sz w:val="16"/>
      <w:szCs w:val="16"/>
    </w:rPr>
  </w:style>
  <w:style w:type="character" w:styleId="FollowedHyperlink">
    <w:name w:val="FollowedHyperlink"/>
    <w:basedOn w:val="DefaultParagraphFont"/>
    <w:uiPriority w:val="99"/>
    <w:semiHidden/>
    <w:unhideWhenUsed/>
    <w:rsid w:val="008A1CEC"/>
    <w:rPr>
      <w:rFonts w:ascii="Gill Sans MT" w:hAnsi="Gill Sans MT"/>
      <w:b w:val="0"/>
      <w:i w:val="0"/>
      <w:color w:val="7F7F7F" w:themeColor="text1" w:themeTint="80"/>
      <w:sz w:val="22"/>
      <w:u w:val="single"/>
    </w:rPr>
  </w:style>
  <w:style w:type="paragraph" w:styleId="Footer">
    <w:name w:val="footer"/>
    <w:basedOn w:val="Normal"/>
    <w:link w:val="FooterChar"/>
    <w:uiPriority w:val="99"/>
    <w:unhideWhenUsed/>
    <w:qFormat/>
    <w:rsid w:val="008A1CEC"/>
    <w:pPr>
      <w:tabs>
        <w:tab w:val="center" w:pos="4320"/>
        <w:tab w:val="right" w:pos="8640"/>
      </w:tabs>
      <w:spacing w:after="0" w:line="240" w:lineRule="auto"/>
    </w:pPr>
    <w:rPr>
      <w:caps/>
      <w:sz w:val="16"/>
      <w:szCs w:val="16"/>
    </w:rPr>
  </w:style>
  <w:style w:type="character" w:customStyle="1" w:styleId="FooterChar">
    <w:name w:val="Footer Char"/>
    <w:basedOn w:val="DefaultParagraphFont"/>
    <w:link w:val="Footer"/>
    <w:uiPriority w:val="99"/>
    <w:rsid w:val="008A1CEC"/>
    <w:rPr>
      <w:rFonts w:ascii="Gill Sans MT" w:eastAsiaTheme="minorEastAsia" w:hAnsi="Gill Sans MT" w:cs="GillSansMTStd-Book"/>
      <w:caps/>
      <w:color w:val="6C6463"/>
      <w:sz w:val="16"/>
      <w:szCs w:val="16"/>
    </w:rPr>
  </w:style>
  <w:style w:type="paragraph" w:styleId="Header">
    <w:name w:val="header"/>
    <w:basedOn w:val="Normal"/>
    <w:link w:val="HeaderChar"/>
    <w:uiPriority w:val="99"/>
    <w:unhideWhenUsed/>
    <w:rsid w:val="008A1CEC"/>
    <w:pPr>
      <w:tabs>
        <w:tab w:val="center" w:pos="4320"/>
        <w:tab w:val="right" w:pos="8640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8A1CEC"/>
    <w:rPr>
      <w:rFonts w:ascii="Gill Sans MT" w:eastAsiaTheme="minorEastAsia" w:hAnsi="Gill Sans MT" w:cs="GillSansMTStd-Book"/>
      <w:color w:val="6C6463"/>
      <w:sz w:val="22"/>
      <w:szCs w:val="22"/>
    </w:rPr>
  </w:style>
  <w:style w:type="paragraph" w:customStyle="1" w:styleId="In-LinePhoto">
    <w:name w:val="In-Line Photo"/>
    <w:next w:val="Normal"/>
    <w:qFormat/>
    <w:rsid w:val="008A1CEC"/>
    <w:pPr>
      <w:spacing w:before="480" w:after="0"/>
      <w:jc w:val="right"/>
    </w:pPr>
    <w:rPr>
      <w:rFonts w:ascii="Gill Sans MT" w:eastAsiaTheme="minorEastAsia" w:hAnsi="Gill Sans MT"/>
      <w:noProof/>
      <w:color w:val="6C6463"/>
      <w:sz w:val="22"/>
      <w:szCs w:val="20"/>
    </w:rPr>
  </w:style>
  <w:style w:type="paragraph" w:customStyle="1" w:styleId="Instructions">
    <w:name w:val="Instructions"/>
    <w:next w:val="Normal"/>
    <w:uiPriority w:val="2"/>
    <w:qFormat/>
    <w:rsid w:val="008A1CEC"/>
    <w:pPr>
      <w:numPr>
        <w:numId w:val="17"/>
      </w:numPr>
      <w:spacing w:before="120" w:after="120"/>
    </w:pPr>
    <w:rPr>
      <w:rFonts w:ascii="Gill Sans MT" w:eastAsiaTheme="minorEastAsia" w:hAnsi="Gill Sans MT" w:cs="GillSansMTStd-Book"/>
      <w:color w:val="404040" w:themeColor="text1" w:themeTint="BF"/>
      <w:sz w:val="20"/>
      <w:szCs w:val="22"/>
    </w:rPr>
  </w:style>
  <w:style w:type="paragraph" w:customStyle="1" w:styleId="Left-Caption">
    <w:name w:val="Left - Caption"/>
    <w:basedOn w:val="Normal"/>
    <w:uiPriority w:val="2"/>
    <w:qFormat/>
    <w:rsid w:val="008A1CEC"/>
    <w:pPr>
      <w:spacing w:before="120" w:after="120" w:line="240" w:lineRule="auto"/>
    </w:pPr>
    <w:rPr>
      <w:noProof/>
      <w:sz w:val="18"/>
      <w:szCs w:val="12"/>
    </w:rPr>
  </w:style>
  <w:style w:type="paragraph" w:customStyle="1" w:styleId="Left-Credit">
    <w:name w:val="Left-Credit"/>
    <w:basedOn w:val="Normal"/>
    <w:next w:val="Normal"/>
    <w:qFormat/>
    <w:rsid w:val="008A1CEC"/>
    <w:pPr>
      <w:spacing w:before="40" w:after="40" w:line="240" w:lineRule="auto"/>
    </w:pPr>
    <w:rPr>
      <w:caps/>
      <w:noProof/>
      <w:sz w:val="12"/>
      <w:szCs w:val="12"/>
    </w:rPr>
  </w:style>
  <w:style w:type="paragraph" w:styleId="List">
    <w:name w:val="List"/>
    <w:basedOn w:val="Normal"/>
    <w:uiPriority w:val="99"/>
    <w:semiHidden/>
    <w:unhideWhenUsed/>
    <w:rsid w:val="008A1CEC"/>
    <w:pPr>
      <w:ind w:left="360" w:hanging="360"/>
      <w:contextualSpacing/>
    </w:pPr>
  </w:style>
  <w:style w:type="paragraph" w:styleId="List2">
    <w:name w:val="List 2"/>
    <w:basedOn w:val="Normal"/>
    <w:uiPriority w:val="99"/>
    <w:semiHidden/>
    <w:unhideWhenUsed/>
    <w:rsid w:val="008A1CEC"/>
    <w:pPr>
      <w:ind w:left="720" w:hanging="360"/>
      <w:contextualSpacing/>
    </w:pPr>
  </w:style>
  <w:style w:type="paragraph" w:styleId="NoSpacing">
    <w:name w:val="No Spacing"/>
    <w:uiPriority w:val="3"/>
    <w:qFormat/>
    <w:rsid w:val="008A1CEC"/>
    <w:pPr>
      <w:widowControl w:val="0"/>
      <w:autoSpaceDE w:val="0"/>
      <w:autoSpaceDN w:val="0"/>
      <w:adjustRightInd w:val="0"/>
      <w:spacing w:after="0"/>
      <w:textAlignment w:val="center"/>
    </w:pPr>
    <w:rPr>
      <w:rFonts w:ascii="Gill Sans MT" w:eastAsiaTheme="minorEastAsia" w:hAnsi="Gill Sans MT" w:cs="GillSansMTStd-Book"/>
      <w:color w:val="6C6463"/>
      <w:sz w:val="22"/>
      <w:szCs w:val="22"/>
    </w:rPr>
  </w:style>
  <w:style w:type="character" w:styleId="PageNumber">
    <w:name w:val="page number"/>
    <w:basedOn w:val="DefaultParagraphFont"/>
    <w:uiPriority w:val="99"/>
    <w:semiHidden/>
    <w:unhideWhenUsed/>
    <w:rsid w:val="008A1CEC"/>
  </w:style>
  <w:style w:type="paragraph" w:customStyle="1" w:styleId="Photo">
    <w:name w:val="Photo"/>
    <w:uiPriority w:val="2"/>
    <w:qFormat/>
    <w:rsid w:val="008A1CEC"/>
    <w:pPr>
      <w:spacing w:after="0"/>
    </w:pPr>
    <w:rPr>
      <w:rFonts w:ascii="Gill Sans MT" w:eastAsiaTheme="minorEastAsia" w:hAnsi="Gill Sans MT"/>
      <w:noProof/>
      <w:color w:val="6C6463"/>
      <w:sz w:val="22"/>
      <w:szCs w:val="20"/>
    </w:rPr>
  </w:style>
  <w:style w:type="paragraph" w:styleId="Quote">
    <w:name w:val="Quote"/>
    <w:basedOn w:val="Subtitle"/>
    <w:next w:val="Normal"/>
    <w:link w:val="QuoteChar"/>
    <w:uiPriority w:val="29"/>
    <w:qFormat/>
    <w:rsid w:val="008A1CEC"/>
    <w:pPr>
      <w:spacing w:line="240" w:lineRule="auto"/>
    </w:pPr>
    <w:rPr>
      <w:b/>
      <w:bCs/>
      <w:sz w:val="28"/>
      <w:szCs w:val="28"/>
    </w:rPr>
  </w:style>
  <w:style w:type="character" w:customStyle="1" w:styleId="QuoteChar">
    <w:name w:val="Quote Char"/>
    <w:basedOn w:val="DefaultParagraphFont"/>
    <w:link w:val="Quote"/>
    <w:uiPriority w:val="29"/>
    <w:rsid w:val="008A1CEC"/>
    <w:rPr>
      <w:rFonts w:ascii="Gill Sans MT" w:eastAsia="Calibri" w:hAnsi="Gill Sans MT" w:cs="Calibri"/>
      <w:color w:val="6C6463"/>
      <w:sz w:val="28"/>
      <w:szCs w:val="28"/>
    </w:rPr>
  </w:style>
  <w:style w:type="paragraph" w:customStyle="1" w:styleId="Right-Caption">
    <w:name w:val="Right - Caption"/>
    <w:basedOn w:val="Normal"/>
    <w:uiPriority w:val="2"/>
    <w:qFormat/>
    <w:rsid w:val="008A1CEC"/>
    <w:pPr>
      <w:suppressAutoHyphens/>
      <w:spacing w:before="120" w:after="120" w:line="240" w:lineRule="auto"/>
      <w:jc w:val="right"/>
    </w:pPr>
    <w:rPr>
      <w:spacing w:val="1"/>
      <w:sz w:val="18"/>
      <w:szCs w:val="12"/>
    </w:rPr>
  </w:style>
  <w:style w:type="paragraph" w:customStyle="1" w:styleId="Right-Credit">
    <w:name w:val="Right-Credit"/>
    <w:basedOn w:val="Normal"/>
    <w:next w:val="Normal"/>
    <w:uiPriority w:val="99"/>
    <w:qFormat/>
    <w:rsid w:val="008A1CEC"/>
    <w:pPr>
      <w:suppressAutoHyphens/>
      <w:spacing w:before="40" w:after="40" w:line="240" w:lineRule="auto"/>
      <w:jc w:val="right"/>
    </w:pPr>
    <w:rPr>
      <w:caps/>
      <w:spacing w:val="1"/>
      <w:sz w:val="12"/>
      <w:szCs w:val="12"/>
    </w:rPr>
  </w:style>
  <w:style w:type="character" w:customStyle="1" w:styleId="SubtitleChar">
    <w:name w:val="Subtitle Char"/>
    <w:aliases w:val="Intro Char"/>
    <w:basedOn w:val="DefaultParagraphFont"/>
    <w:link w:val="Subtitle"/>
    <w:uiPriority w:val="1"/>
    <w:rsid w:val="008A1CEC"/>
    <w:rPr>
      <w:rFonts w:ascii="Gill Sans MT" w:eastAsia="Calibri" w:hAnsi="Gill Sans MT" w:cs="Calibri"/>
      <w:color w:val="6C6463"/>
      <w:sz w:val="40"/>
      <w:szCs w:val="32"/>
    </w:rPr>
  </w:style>
  <w:style w:type="character" w:customStyle="1" w:styleId="TitleChar">
    <w:name w:val="Title Char"/>
    <w:basedOn w:val="DefaultParagraphFont"/>
    <w:link w:val="Title"/>
    <w:rsid w:val="008A1CEC"/>
    <w:rPr>
      <w:rFonts w:ascii="Gill Sans MT" w:eastAsiaTheme="majorEastAsia" w:hAnsi="Gill Sans MT" w:cstheme="majorBidi"/>
      <w:caps/>
      <w:noProof/>
      <w:color w:val="C2113A"/>
      <w:kern w:val="24"/>
      <w:sz w:val="52"/>
      <w:szCs w:val="52"/>
    </w:rPr>
  </w:style>
  <w:style w:type="paragraph" w:styleId="TOC1">
    <w:name w:val="toc 1"/>
    <w:basedOn w:val="Normal"/>
    <w:next w:val="Normal"/>
    <w:autoRedefine/>
    <w:uiPriority w:val="39"/>
    <w:unhideWhenUsed/>
    <w:rsid w:val="008A1CEC"/>
    <w:pPr>
      <w:tabs>
        <w:tab w:val="right" w:pos="8828"/>
      </w:tabs>
      <w:spacing w:before="120" w:after="0"/>
    </w:pPr>
    <w:rPr>
      <w:caps/>
      <w:sz w:val="26"/>
      <w:szCs w:val="26"/>
    </w:rPr>
  </w:style>
  <w:style w:type="paragraph" w:styleId="TOC2">
    <w:name w:val="toc 2"/>
    <w:basedOn w:val="Normal"/>
    <w:next w:val="Normal"/>
    <w:autoRedefine/>
    <w:uiPriority w:val="39"/>
    <w:unhideWhenUsed/>
    <w:rsid w:val="008A1CEC"/>
    <w:pPr>
      <w:tabs>
        <w:tab w:val="right" w:pos="8828"/>
      </w:tabs>
      <w:spacing w:after="0"/>
    </w:pPr>
    <w:rPr>
      <w:caps/>
    </w:rPr>
  </w:style>
  <w:style w:type="paragraph" w:styleId="TOC3">
    <w:name w:val="toc 3"/>
    <w:basedOn w:val="Normal"/>
    <w:next w:val="Normal"/>
    <w:autoRedefine/>
    <w:uiPriority w:val="39"/>
    <w:unhideWhenUsed/>
    <w:rsid w:val="008A1CEC"/>
    <w:pPr>
      <w:tabs>
        <w:tab w:val="right" w:pos="8828"/>
      </w:tabs>
      <w:spacing w:after="0"/>
    </w:pPr>
    <w:rPr>
      <w:caps/>
    </w:rPr>
  </w:style>
  <w:style w:type="paragraph" w:styleId="TOC4">
    <w:name w:val="toc 4"/>
    <w:basedOn w:val="Normal"/>
    <w:next w:val="Normal"/>
    <w:autoRedefine/>
    <w:uiPriority w:val="39"/>
    <w:semiHidden/>
    <w:rsid w:val="008A1CEC"/>
    <w:pPr>
      <w:spacing w:after="0"/>
      <w:ind w:left="660"/>
    </w:pPr>
    <w:rPr>
      <w:rFonts w:asciiTheme="minorHAnsi" w:hAnsiTheme="minorHAnsi"/>
      <w:sz w:val="20"/>
      <w:szCs w:val="20"/>
    </w:rPr>
  </w:style>
  <w:style w:type="paragraph" w:styleId="TOC5">
    <w:name w:val="toc 5"/>
    <w:basedOn w:val="Normal"/>
    <w:next w:val="Normal"/>
    <w:autoRedefine/>
    <w:uiPriority w:val="39"/>
    <w:semiHidden/>
    <w:rsid w:val="008A1CEC"/>
    <w:pPr>
      <w:spacing w:after="0"/>
      <w:ind w:left="880"/>
    </w:pPr>
    <w:rPr>
      <w:rFonts w:asciiTheme="minorHAnsi" w:hAnsiTheme="minorHAnsi"/>
      <w:sz w:val="20"/>
      <w:szCs w:val="20"/>
    </w:rPr>
  </w:style>
  <w:style w:type="paragraph" w:styleId="TOC6">
    <w:name w:val="toc 6"/>
    <w:basedOn w:val="Normal"/>
    <w:next w:val="Normal"/>
    <w:autoRedefine/>
    <w:uiPriority w:val="39"/>
    <w:semiHidden/>
    <w:rsid w:val="008A1CEC"/>
    <w:pPr>
      <w:spacing w:after="0"/>
      <w:ind w:left="1100"/>
    </w:pPr>
    <w:rPr>
      <w:rFonts w:asciiTheme="minorHAnsi" w:hAnsiTheme="minorHAnsi"/>
      <w:sz w:val="20"/>
      <w:szCs w:val="20"/>
    </w:rPr>
  </w:style>
  <w:style w:type="paragraph" w:styleId="TOC7">
    <w:name w:val="toc 7"/>
    <w:basedOn w:val="Normal"/>
    <w:next w:val="Normal"/>
    <w:autoRedefine/>
    <w:uiPriority w:val="39"/>
    <w:semiHidden/>
    <w:rsid w:val="008A1CEC"/>
    <w:pPr>
      <w:spacing w:after="0"/>
      <w:ind w:left="1320"/>
    </w:pPr>
    <w:rPr>
      <w:rFonts w:asciiTheme="minorHAnsi" w:hAnsiTheme="minorHAnsi"/>
      <w:sz w:val="20"/>
      <w:szCs w:val="20"/>
    </w:rPr>
  </w:style>
  <w:style w:type="paragraph" w:styleId="TOC8">
    <w:name w:val="toc 8"/>
    <w:basedOn w:val="Normal"/>
    <w:next w:val="Normal"/>
    <w:autoRedefine/>
    <w:uiPriority w:val="39"/>
    <w:semiHidden/>
    <w:rsid w:val="008A1CEC"/>
    <w:pPr>
      <w:spacing w:after="0"/>
      <w:ind w:left="1540"/>
    </w:pPr>
    <w:rPr>
      <w:rFonts w:asciiTheme="minorHAnsi" w:hAnsiTheme="minorHAnsi"/>
      <w:sz w:val="20"/>
      <w:szCs w:val="20"/>
    </w:rPr>
  </w:style>
  <w:style w:type="paragraph" w:styleId="TOC9">
    <w:name w:val="toc 9"/>
    <w:basedOn w:val="Normal"/>
    <w:next w:val="Normal"/>
    <w:autoRedefine/>
    <w:uiPriority w:val="39"/>
    <w:semiHidden/>
    <w:rsid w:val="008A1CEC"/>
    <w:pPr>
      <w:spacing w:after="0"/>
      <w:ind w:left="1760"/>
    </w:pPr>
    <w:rPr>
      <w:rFonts w:asciiTheme="minorHAnsi" w:hAnsiTheme="minorHAnsi"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2.png"/><Relationship Id="rId13" Type="http://schemas.openxmlformats.org/officeDocument/2006/relationships/image" Target="media/image7.png"/><Relationship Id="rId18" Type="http://schemas.openxmlformats.org/officeDocument/2006/relationships/image" Target="media/image12.png"/><Relationship Id="rId26" Type="http://schemas.openxmlformats.org/officeDocument/2006/relationships/image" Target="media/image20.png"/><Relationship Id="rId3" Type="http://schemas.openxmlformats.org/officeDocument/2006/relationships/settings" Target="settings.xml"/><Relationship Id="rId21" Type="http://schemas.openxmlformats.org/officeDocument/2006/relationships/image" Target="media/image15.png"/><Relationship Id="rId34" Type="http://schemas.openxmlformats.org/officeDocument/2006/relationships/fontTable" Target="fontTable.xml"/><Relationship Id="rId7" Type="http://schemas.openxmlformats.org/officeDocument/2006/relationships/image" Target="media/image1.png"/><Relationship Id="rId12" Type="http://schemas.openxmlformats.org/officeDocument/2006/relationships/image" Target="media/image6.png"/><Relationship Id="rId17" Type="http://schemas.openxmlformats.org/officeDocument/2006/relationships/image" Target="media/image11.png"/><Relationship Id="rId25" Type="http://schemas.openxmlformats.org/officeDocument/2006/relationships/image" Target="media/image19.png"/><Relationship Id="rId33" Type="http://schemas.openxmlformats.org/officeDocument/2006/relationships/footer" Target="footer1.xml"/><Relationship Id="rId2" Type="http://schemas.openxmlformats.org/officeDocument/2006/relationships/styles" Target="styles.xml"/><Relationship Id="rId16" Type="http://schemas.openxmlformats.org/officeDocument/2006/relationships/image" Target="media/image10.png"/><Relationship Id="rId20" Type="http://schemas.openxmlformats.org/officeDocument/2006/relationships/image" Target="media/image14.png"/><Relationship Id="rId29" Type="http://schemas.openxmlformats.org/officeDocument/2006/relationships/image" Target="media/image23.png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image" Target="media/image5.png"/><Relationship Id="rId24" Type="http://schemas.openxmlformats.org/officeDocument/2006/relationships/image" Target="media/image18.png"/><Relationship Id="rId32" Type="http://schemas.openxmlformats.org/officeDocument/2006/relationships/image" Target="media/image26.png"/><Relationship Id="rId5" Type="http://schemas.openxmlformats.org/officeDocument/2006/relationships/footnotes" Target="footnotes.xml"/><Relationship Id="rId15" Type="http://schemas.openxmlformats.org/officeDocument/2006/relationships/image" Target="media/image9.png"/><Relationship Id="rId23" Type="http://schemas.openxmlformats.org/officeDocument/2006/relationships/image" Target="media/image17.png"/><Relationship Id="rId28" Type="http://schemas.openxmlformats.org/officeDocument/2006/relationships/image" Target="media/image22.png"/><Relationship Id="rId10" Type="http://schemas.openxmlformats.org/officeDocument/2006/relationships/image" Target="media/image4.png"/><Relationship Id="rId19" Type="http://schemas.openxmlformats.org/officeDocument/2006/relationships/image" Target="media/image13.png"/><Relationship Id="rId31" Type="http://schemas.openxmlformats.org/officeDocument/2006/relationships/image" Target="media/image25.png"/><Relationship Id="rId4" Type="http://schemas.openxmlformats.org/officeDocument/2006/relationships/webSettings" Target="webSettings.xml"/><Relationship Id="rId9" Type="http://schemas.openxmlformats.org/officeDocument/2006/relationships/image" Target="media/image3.png"/><Relationship Id="rId14" Type="http://schemas.openxmlformats.org/officeDocument/2006/relationships/image" Target="media/image8.png"/><Relationship Id="rId22" Type="http://schemas.openxmlformats.org/officeDocument/2006/relationships/image" Target="media/image16.png"/><Relationship Id="rId27" Type="http://schemas.openxmlformats.org/officeDocument/2006/relationships/image" Target="media/image21.png"/><Relationship Id="rId30" Type="http://schemas.openxmlformats.org/officeDocument/2006/relationships/image" Target="media/image24.png"/><Relationship Id="rId35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54</Pages>
  <Words>6811</Words>
  <Characters>38827</Characters>
  <Application>Microsoft Office Word</Application>
  <DocSecurity>0</DocSecurity>
  <Lines>323</Lines>
  <Paragraphs>9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word template</vt:lpstr>
    </vt:vector>
  </TitlesOfParts>
  <Company/>
  <LinksUpToDate>false</LinksUpToDate>
  <CharactersWithSpaces>4554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outh Sudan resilience baseline</dc:title>
  <dc:creator>Monitoring and Evaluation Support Project (MESP)</dc:creator>
  <cp:keywords/>
  <cp:lastModifiedBy>Killian, Dan</cp:lastModifiedBy>
  <cp:revision>2</cp:revision>
  <dcterms:created xsi:type="dcterms:W3CDTF">2022-06-12T23:44:00Z</dcterms:created>
  <dcterms:modified xsi:type="dcterms:W3CDTF">2022-06-12T23:44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editor">
    <vt:lpwstr>visual</vt:lpwstr>
  </property>
  <property fmtid="{D5CDD505-2E9C-101B-9397-08002B2CF9AE}" pid="3" name="execute">
    <vt:lpwstr/>
  </property>
  <property fmtid="{D5CDD505-2E9C-101B-9397-08002B2CF9AE}" pid="4" name="format">
    <vt:lpwstr/>
  </property>
  <property fmtid="{D5CDD505-2E9C-101B-9397-08002B2CF9AE}" pid="5" name="header-includes">
    <vt:lpwstr/>
  </property>
  <property fmtid="{D5CDD505-2E9C-101B-9397-08002B2CF9AE}" pid="6" name="include-after">
    <vt:lpwstr/>
  </property>
  <property fmtid="{D5CDD505-2E9C-101B-9397-08002B2CF9AE}" pid="7" name="include-before">
    <vt:lpwstr/>
  </property>
  <property fmtid="{D5CDD505-2E9C-101B-9397-08002B2CF9AE}" pid="8" name="subtitle">
    <vt:lpwstr>Demographic profiles</vt:lpwstr>
  </property>
  <property fmtid="{D5CDD505-2E9C-101B-9397-08002B2CF9AE}" pid="9" name="tbl-cap-location">
    <vt:lpwstr>top</vt:lpwstr>
  </property>
  <property fmtid="{D5CDD505-2E9C-101B-9397-08002B2CF9AE}" pid="10" name="toc-title">
    <vt:lpwstr>Table of contents</vt:lpwstr>
  </property>
</Properties>
</file>